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227D" w:rsidRDefault="0065227D" w:rsidP="00F107E2">
      <w:pPr>
        <w:tabs>
          <w:tab w:val="left" w:pos="3168"/>
        </w:tabs>
      </w:pPr>
    </w:p>
    <w:p w:rsidR="0065227D" w:rsidRDefault="0065227D" w:rsidP="00F107E2">
      <w:pPr>
        <w:tabs>
          <w:tab w:val="left" w:pos="3168"/>
        </w:tabs>
      </w:pPr>
    </w:p>
    <w:p w:rsidR="0065227D" w:rsidRDefault="0065227D" w:rsidP="00F107E2">
      <w:pPr>
        <w:tabs>
          <w:tab w:val="left" w:pos="3168"/>
        </w:tabs>
      </w:pPr>
    </w:p>
    <w:p w:rsidR="0065227D" w:rsidRDefault="0065227D" w:rsidP="0065227D">
      <w:pPr>
        <w:jc w:val="center"/>
        <w:rPr>
          <w:rFonts w:cs="Arial"/>
        </w:rPr>
      </w:pPr>
      <w:r>
        <w:rPr>
          <w:rFonts w:cs="Arial"/>
        </w:rPr>
        <w:t xml:space="preserve">COMUNICACIÓN DE UTILIZACIÓN EXCEPCIONAL DE LICENCIAS OLS </w:t>
      </w:r>
    </w:p>
    <w:tbl>
      <w:tblPr>
        <w:tblStyle w:val="Tablaconcuadrcula"/>
        <w:tblW w:w="0" w:type="auto"/>
        <w:tblInd w:w="0" w:type="dxa"/>
        <w:tblLook w:val="04A0" w:firstRow="1" w:lastRow="0" w:firstColumn="1" w:lastColumn="0" w:noHBand="0" w:noVBand="1"/>
      </w:tblPr>
      <w:tblGrid>
        <w:gridCol w:w="4322"/>
        <w:gridCol w:w="4322"/>
      </w:tblGrid>
      <w:tr w:rsidR="0065227D" w:rsidTr="0065227D">
        <w:tc>
          <w:tcPr>
            <w:tcW w:w="86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:rsidR="0065227D" w:rsidRDefault="0065227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INFORMACIÓN SOBRE LA INSTITUCIÓN Y LA NATURALEZA DE LA EXCEPCIÓN</w:t>
            </w:r>
          </w:p>
        </w:tc>
      </w:tr>
      <w:tr w:rsidR="0065227D" w:rsidTr="0065227D"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27D" w:rsidRDefault="0065227D">
            <w:pPr>
              <w:rPr>
                <w:rFonts w:cs="Arial"/>
              </w:rPr>
            </w:pPr>
            <w:r>
              <w:rPr>
                <w:rFonts w:cs="Arial"/>
              </w:rPr>
              <w:t>NOMBRE LEGAL DE LA INSTITUCIÓN/DEL CONSORCIO:</w:t>
            </w:r>
          </w:p>
        </w:tc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27D" w:rsidRDefault="0065227D">
            <w:pPr>
              <w:rPr>
                <w:rFonts w:cs="Arial"/>
              </w:rPr>
            </w:pPr>
          </w:p>
        </w:tc>
      </w:tr>
      <w:tr w:rsidR="0065227D" w:rsidTr="0065227D"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27D" w:rsidRDefault="0065227D">
            <w:pPr>
              <w:rPr>
                <w:rFonts w:cs="Arial"/>
              </w:rPr>
            </w:pPr>
            <w:r>
              <w:rPr>
                <w:rFonts w:cs="Arial"/>
              </w:rPr>
              <w:t>NATURALEZA DE LA EXCEPCIÓN:</w:t>
            </w:r>
            <w:r>
              <w:rPr>
                <w:rFonts w:cs="Arial"/>
              </w:rPr>
              <w:br/>
              <w:t>(elija un elemento de la lista)</w:t>
            </w:r>
          </w:p>
          <w:p w:rsidR="0065227D" w:rsidRDefault="0065227D">
            <w:pPr>
              <w:rPr>
                <w:rFonts w:cs="Arial"/>
              </w:rPr>
            </w:pPr>
          </w:p>
        </w:tc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27D" w:rsidRDefault="0065227D">
            <w:pPr>
              <w:rPr>
                <w:rFonts w:cs="Arial"/>
              </w:rPr>
            </w:pPr>
            <w:sdt>
              <w:sdtPr>
                <w:rPr>
                  <w:rFonts w:cs="Arial"/>
                </w:rPr>
                <w:alias w:val="Lista"/>
                <w:tag w:val="Lista"/>
                <w:id w:val="-1111361913"/>
                <w:placeholder>
                  <w:docPart w:val="3EB89B901017483DB59EBB7F963B9748"/>
                </w:placeholder>
                <w:showingPlcHdr/>
                <w:dropDownList>
                  <w:listItem w:displayText="Utilización de licencias de la convocatoria 2018 en la convocatoria 2019" w:value="Utilización de licencias de la convocatoria 2018 en la convocatoria 2019"/>
                  <w:listItem w:displayText="Utilización de licencias de la convocatoria 2019 en la convocatoria 2018" w:value="Utilización de licencias de la convocatoria 2019 en la convocatoria 2018"/>
                  <w:listItem w:displayText="Utilización de licencias de un proyecto de KA102 en un proyecto de KA103 " w:value="Utilización de licencias de un proyecto de KA102 en un proyecto de KA103 "/>
                  <w:listItem w:displayText="Utilización de licencias de un proyecto de KA103 en un proyecto de KA102 " w:value="Utilización de licencias de un proyecto de KA103 en un proyecto de KA102 "/>
                  <w:listItem w:displayText="Utilización de licencias de un proyecto de KA103 como consorcio en un proyecto de KA103 como institución" w:value="Utilización de licencias de un proyecto de KA103 como consorcio en un proyecto de KA103 como institución"/>
                  <w:listItem w:displayText="Utilización de licencias de un proyecto de KA103 como institución en un proyecto de KA103 como consorcio" w:value="Utilización de licencias de un proyecto de KA103 como institución en un proyecto de KA103 como consorcio"/>
                  <w:listItem w:displayText="Otra utilización excepcional (descríbala a continuación)" w:value="Otra utilización excepcional (descríbala a continuación)"/>
                </w:dropDownList>
              </w:sdtPr>
              <w:sdtContent>
                <w:r>
                  <w:rPr>
                    <w:rStyle w:val="Textodelmarcadordeposicin"/>
                  </w:rPr>
                  <w:t>Elija un elemento.</w:t>
                </w:r>
              </w:sdtContent>
            </w:sdt>
          </w:p>
        </w:tc>
      </w:tr>
      <w:tr w:rsidR="0065227D" w:rsidTr="0065227D"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27D" w:rsidRDefault="0065227D">
            <w:pPr>
              <w:rPr>
                <w:rFonts w:cs="Arial"/>
              </w:rPr>
            </w:pPr>
            <w:r>
              <w:rPr>
                <w:rFonts w:cs="Arial"/>
              </w:rPr>
              <w:t>NÚMERO DEL PROYECTO CUYAS LICENCIAS SE HAN UTILIZADO:</w:t>
            </w:r>
          </w:p>
        </w:tc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27D" w:rsidRDefault="0065227D">
            <w:pPr>
              <w:rPr>
                <w:rFonts w:cs="Arial"/>
              </w:rPr>
            </w:pPr>
          </w:p>
        </w:tc>
      </w:tr>
      <w:tr w:rsidR="0065227D" w:rsidTr="0065227D"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27D" w:rsidRDefault="0065227D">
            <w:pPr>
              <w:rPr>
                <w:rFonts w:cs="Arial"/>
              </w:rPr>
            </w:pPr>
            <w:r>
              <w:rPr>
                <w:rFonts w:cs="Arial"/>
              </w:rPr>
              <w:t>NÚMERO DEL PROYECTO CUYAS LICENCIAS DEBERÍAN HABERSE UTILIZADO:</w:t>
            </w:r>
          </w:p>
        </w:tc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27D" w:rsidRDefault="0065227D">
            <w:pPr>
              <w:rPr>
                <w:rFonts w:cs="Arial"/>
              </w:rPr>
            </w:pPr>
          </w:p>
        </w:tc>
      </w:tr>
    </w:tbl>
    <w:p w:rsidR="0065227D" w:rsidRDefault="0065227D" w:rsidP="0065227D">
      <w:pPr>
        <w:rPr>
          <w:rFonts w:cs="Arial"/>
        </w:rPr>
      </w:pPr>
    </w:p>
    <w:tbl>
      <w:tblPr>
        <w:tblStyle w:val="Tablaconcuadrcula"/>
        <w:tblW w:w="0" w:type="auto"/>
        <w:tblInd w:w="0" w:type="dxa"/>
        <w:tblLook w:val="04A0" w:firstRow="1" w:lastRow="0" w:firstColumn="1" w:lastColumn="0" w:noHBand="0" w:noVBand="1"/>
      </w:tblPr>
      <w:tblGrid>
        <w:gridCol w:w="4322"/>
        <w:gridCol w:w="4322"/>
      </w:tblGrid>
      <w:tr w:rsidR="0065227D" w:rsidTr="0065227D">
        <w:tc>
          <w:tcPr>
            <w:tcW w:w="86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hideMark/>
          </w:tcPr>
          <w:p w:rsidR="0065227D" w:rsidRDefault="0065227D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INFORMACIÓN SOBRE LOS PARTICIPANTES </w:t>
            </w:r>
          </w:p>
        </w:tc>
      </w:tr>
      <w:tr w:rsidR="0065227D" w:rsidTr="0065227D">
        <w:trPr>
          <w:trHeight w:val="633"/>
        </w:trPr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27D" w:rsidRDefault="0065227D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</w:rPr>
              <w:t>Indicar el identificador OLS (</w:t>
            </w:r>
            <w:r>
              <w:rPr>
                <w:rFonts w:cs="Arial"/>
                <w:b/>
              </w:rPr>
              <w:t>OLS ID</w:t>
            </w:r>
            <w:r>
              <w:rPr>
                <w:rFonts w:cs="Arial"/>
              </w:rPr>
              <w:t>) de todos los participantes implicados (o adjuntar listado extraído de la plataforma solo con la columna del OLS ID)</w:t>
            </w:r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5227D" w:rsidRDefault="0065227D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65227D" w:rsidRDefault="0065227D" w:rsidP="0065227D">
      <w:pPr>
        <w:rPr>
          <w:rFonts w:cs="Arial"/>
        </w:rPr>
      </w:pPr>
    </w:p>
    <w:p w:rsidR="0065227D" w:rsidRDefault="0065227D" w:rsidP="0065227D">
      <w:pPr>
        <w:rPr>
          <w:rFonts w:cs="Arial"/>
        </w:rPr>
      </w:pPr>
      <w:r>
        <w:rPr>
          <w:rFonts w:cs="Arial"/>
        </w:rPr>
        <w:t>(U</w:t>
      </w:r>
      <w:r>
        <w:rPr>
          <w:rFonts w:cs="Arial"/>
        </w:rPr>
        <w:t xml:space="preserve">na vez cumplimentado, anexar al mensaje de comunicación de la utilización excepcional y remitir a </w:t>
      </w:r>
      <w:hyperlink r:id="rId8" w:history="1">
        <w:r w:rsidRPr="00915451">
          <w:rPr>
            <w:rStyle w:val="Hipervnculo"/>
            <w:rFonts w:cs="Arial"/>
          </w:rPr>
          <w:t>movilidad.fp@sepie.es</w:t>
        </w:r>
      </w:hyperlink>
      <w:r>
        <w:rPr>
          <w:rFonts w:cs="Arial"/>
        </w:rPr>
        <w:t xml:space="preserve"> indicando en el asunto OLS)</w:t>
      </w:r>
    </w:p>
    <w:p w:rsidR="00EA44A2" w:rsidRDefault="00F107E2" w:rsidP="00F107E2">
      <w:pPr>
        <w:tabs>
          <w:tab w:val="left" w:pos="3168"/>
        </w:tabs>
      </w:pPr>
      <w:r>
        <w:tab/>
      </w:r>
    </w:p>
    <w:p w:rsidR="0066034C" w:rsidRDefault="0066034C" w:rsidP="00DF59AE">
      <w:pPr>
        <w:jc w:val="right"/>
      </w:pPr>
    </w:p>
    <w:p w:rsidR="0066034C" w:rsidRDefault="0066034C" w:rsidP="0066034C">
      <w:pPr>
        <w:rPr>
          <w:rFonts w:cs="Arial"/>
        </w:rPr>
      </w:pPr>
    </w:p>
    <w:p w:rsidR="00DF59AE" w:rsidRDefault="00DF59AE" w:rsidP="0066034C">
      <w:pPr>
        <w:rPr>
          <w:rFonts w:cs="Arial"/>
        </w:rPr>
      </w:pPr>
    </w:p>
    <w:p w:rsidR="00DF59AE" w:rsidRDefault="00DF59AE" w:rsidP="0066034C">
      <w:pPr>
        <w:rPr>
          <w:rFonts w:cs="Arial"/>
        </w:rPr>
      </w:pPr>
    </w:p>
    <w:p w:rsidR="00DF59AE" w:rsidRDefault="00DF59AE" w:rsidP="0066034C">
      <w:pPr>
        <w:rPr>
          <w:rFonts w:cs="Arial"/>
        </w:rPr>
      </w:pPr>
    </w:p>
    <w:p w:rsidR="00DF59AE" w:rsidRDefault="00DF59AE" w:rsidP="0066034C">
      <w:pPr>
        <w:rPr>
          <w:rFonts w:cs="Arial"/>
        </w:rPr>
      </w:pPr>
      <w:bookmarkStart w:id="0" w:name="_GoBack"/>
      <w:bookmarkEnd w:id="0"/>
    </w:p>
    <w:sectPr w:rsidR="00DF59AE" w:rsidSect="00B8348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843" w:right="1701" w:bottom="1418" w:left="1701" w:header="709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3ABA" w:rsidRDefault="007D3ABA">
      <w:r>
        <w:separator/>
      </w:r>
    </w:p>
  </w:endnote>
  <w:endnote w:type="continuationSeparator" w:id="0">
    <w:p w:rsidR="007D3ABA" w:rsidRDefault="007D3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50D8" w:rsidRDefault="003E50D8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3543" w:rsidRDefault="00D4168C" w:rsidP="00A27A0A">
    <w:pPr>
      <w:pStyle w:val="Piedepgina"/>
      <w:jc w:val="center"/>
    </w:pPr>
    <w:sdt>
      <w:sdtPr>
        <w:id w:val="-1488846096"/>
        <w:docPartObj>
          <w:docPartGallery w:val="Page Numbers (Top of Page)"/>
          <w:docPartUnique/>
        </w:docPartObj>
      </w:sdtPr>
      <w:sdtEndPr/>
      <w:sdtContent>
        <w:r w:rsidR="00A27A0A">
          <w:t xml:space="preserve">Página </w:t>
        </w:r>
        <w:r w:rsidR="00A27A0A">
          <w:rPr>
            <w:b/>
            <w:bCs/>
            <w:sz w:val="24"/>
            <w:szCs w:val="24"/>
          </w:rPr>
          <w:fldChar w:fldCharType="begin"/>
        </w:r>
        <w:r w:rsidR="00A27A0A">
          <w:rPr>
            <w:b/>
            <w:bCs/>
          </w:rPr>
          <w:instrText>PAGE</w:instrText>
        </w:r>
        <w:r w:rsidR="00A27A0A"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 w:rsidR="00A27A0A">
          <w:rPr>
            <w:b/>
            <w:bCs/>
            <w:sz w:val="24"/>
            <w:szCs w:val="24"/>
          </w:rPr>
          <w:fldChar w:fldCharType="end"/>
        </w:r>
        <w:r w:rsidR="00A27A0A">
          <w:t xml:space="preserve"> de </w:t>
        </w:r>
        <w:r w:rsidR="00A27A0A">
          <w:rPr>
            <w:b/>
            <w:bCs/>
            <w:sz w:val="24"/>
            <w:szCs w:val="24"/>
          </w:rPr>
          <w:fldChar w:fldCharType="begin"/>
        </w:r>
        <w:r w:rsidR="00A27A0A">
          <w:rPr>
            <w:b/>
            <w:bCs/>
          </w:rPr>
          <w:instrText>NUMPAGES</w:instrText>
        </w:r>
        <w:r w:rsidR="00A27A0A"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 w:rsidR="00A27A0A">
          <w:rPr>
            <w:b/>
            <w:bCs/>
            <w:sz w:val="24"/>
            <w:szCs w:val="24"/>
          </w:rPr>
          <w:fldChar w:fldCharType="end"/>
        </w:r>
      </w:sdtContent>
    </w:sdt>
    <w:r w:rsidR="00116B22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724060D6" wp14:editId="2ACFF89D">
              <wp:simplePos x="0" y="0"/>
              <wp:positionH relativeFrom="column">
                <wp:posOffset>4973955</wp:posOffset>
              </wp:positionH>
              <wp:positionV relativeFrom="paragraph">
                <wp:posOffset>1270</wp:posOffset>
              </wp:positionV>
              <wp:extent cx="0" cy="223520"/>
              <wp:effectExtent l="0" t="0" r="19050" b="24130"/>
              <wp:wrapNone/>
              <wp:docPr id="6" name="6 Conector rec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22352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6 Conector recto" o:spid="_x0000_s1026" style="position:absolute;z-index:251681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91.65pt,.1pt" to="391.65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" strokecolor="black [3213]"/>
          </w:pict>
        </mc:Fallback>
      </mc:AlternateContent>
    </w:r>
    <w:r w:rsidR="00116B22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07817714" wp14:editId="0CC1FE27">
              <wp:simplePos x="0" y="0"/>
              <wp:positionH relativeFrom="column">
                <wp:posOffset>4909820</wp:posOffset>
              </wp:positionH>
              <wp:positionV relativeFrom="paragraph">
                <wp:posOffset>-51435</wp:posOffset>
              </wp:positionV>
              <wp:extent cx="1022985" cy="361950"/>
              <wp:effectExtent l="0" t="0" r="5715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2985" cy="3619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754D2" w:rsidRPr="00A71F70" w:rsidRDefault="00D754D2" w:rsidP="00D754D2">
                          <w:pPr>
                            <w:pStyle w:val="Textonotapie"/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68"/>
                            <w:suppressOverlap/>
                            <w:rPr>
                              <w:rFonts w:ascii="Gill Sans MT" w:hAnsi="Gill Sans MT" w:cs="Arial"/>
                              <w:sz w:val="10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0"/>
                            </w:rPr>
                            <w:t>SERVICIO ESPAÑOL PARA LA</w:t>
                          </w:r>
                        </w:p>
                        <w:p w:rsidR="00D754D2" w:rsidRDefault="00D754D2" w:rsidP="00D754D2">
                          <w:r>
                            <w:rPr>
                              <w:rFonts w:ascii="Gill Sans MT" w:hAnsi="Gill Sans MT" w:cs="Arial"/>
                              <w:sz w:val="10"/>
                            </w:rPr>
                            <w:t>INTERNACIONALIZACIÓN</w:t>
                          </w:r>
                          <w:r>
                            <w:rPr>
                              <w:rFonts w:ascii="Gill Sans MT" w:hAnsi="Gill Sans MT" w:cs="Arial"/>
                              <w:sz w:val="10"/>
                            </w:rPr>
                            <w:br/>
                            <w:t>DE LA EDUCACIÓ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386.6pt;margin-top:-4.05pt;width:80.55pt;height:28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" stroked="f">
              <v:textbox>
                <w:txbxContent>
                  <w:p w:rsidR="00D754D2" w:rsidRPr="00A71F70" w:rsidRDefault="00D754D2" w:rsidP="00D754D2">
                    <w:pPr>
                      <w:pStyle w:val="Textonotapie"/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68"/>
                      <w:suppressOverlap/>
                      <w:rPr>
                        <w:rFonts w:ascii="Gill Sans MT" w:hAnsi="Gill Sans MT" w:cs="Arial"/>
                        <w:sz w:val="10"/>
                      </w:rPr>
                    </w:pPr>
                    <w:r>
                      <w:rPr>
                        <w:rFonts w:ascii="Gill Sans MT" w:hAnsi="Gill Sans MT" w:cs="Arial"/>
                        <w:sz w:val="10"/>
                      </w:rPr>
                      <w:t>SERVICIO ESPAÑOL PARA LA</w:t>
                    </w:r>
                  </w:p>
                  <w:p w:rsidR="00D754D2" w:rsidRDefault="00D754D2" w:rsidP="00D754D2">
                    <w:r>
                      <w:rPr>
                        <w:rFonts w:ascii="Gill Sans MT" w:hAnsi="Gill Sans MT" w:cs="Arial"/>
                        <w:sz w:val="10"/>
                      </w:rPr>
                      <w:t>INTERNACIONALIZACIÓN</w:t>
                    </w:r>
                    <w:r>
                      <w:rPr>
                        <w:rFonts w:ascii="Gill Sans MT" w:hAnsi="Gill Sans MT" w:cs="Arial"/>
                        <w:sz w:val="10"/>
                      </w:rPr>
                      <w:br/>
                      <w:t>DE LA EDUCACIÓN</w:t>
                    </w:r>
                  </w:p>
                </w:txbxContent>
              </v:textbox>
            </v:shape>
          </w:pict>
        </mc:Fallback>
      </mc:AlternateContent>
    </w:r>
    <w:r w:rsidR="006A7EF4">
      <w:rPr>
        <w:rFonts w:ascii="Gill Sans MT" w:hAnsi="Gill Sans MT" w:cs="Arial"/>
        <w:noProof/>
        <w:sz w:val="14"/>
        <w:lang w:eastAsia="es-ES"/>
      </w:rPr>
      <mc:AlternateContent>
        <mc:Choice Requires="wps">
          <w:drawing>
            <wp:anchor distT="0" distB="0" distL="114300" distR="114300" simplePos="0" relativeHeight="251674112" behindDoc="0" locked="0" layoutInCell="1" allowOverlap="1" wp14:anchorId="093FE760" wp14:editId="739C131B">
              <wp:simplePos x="0" y="0"/>
              <wp:positionH relativeFrom="column">
                <wp:posOffset>-759413</wp:posOffset>
              </wp:positionH>
              <wp:positionV relativeFrom="paragraph">
                <wp:posOffset>-138231</wp:posOffset>
              </wp:positionV>
              <wp:extent cx="1180532" cy="409433"/>
              <wp:effectExtent l="0" t="0" r="635" b="0"/>
              <wp:wrapNone/>
              <wp:docPr id="13" name="13 Cuadro de tex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80532" cy="40943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A7EF4" w:rsidRDefault="006A7EF4">
                          <w:r>
                            <w:rPr>
                              <w:noProof/>
                              <w:lang w:eastAsia="es-ES"/>
                            </w:rPr>
                            <w:drawing>
                              <wp:inline distT="0" distB="0" distL="0" distR="0" wp14:anchorId="2E9A8D5C" wp14:editId="7A2DC781">
                                <wp:extent cx="1122991" cy="320723"/>
                                <wp:effectExtent l="0" t="0" r="1270" b="3175"/>
                                <wp:docPr id="14" name="0 Image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EU flag-Erasmus+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26887" cy="32183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13 Cuadro de texto" o:spid="_x0000_s1027" type="#_x0000_t202" style="position:absolute;left:0;text-align:left;margin-left:-59.8pt;margin-top:-10.9pt;width:92.95pt;height:32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" fillcolor="white [3201]" stroked="f" strokeweight=".5pt">
              <v:textbox>
                <w:txbxContent>
                  <w:p w:rsidR="006A7EF4" w:rsidRDefault="006A7EF4">
                    <w:r>
                      <w:rPr>
                        <w:noProof/>
                        <w:lang w:eastAsia="es-ES"/>
                      </w:rPr>
                      <w:drawing>
                        <wp:inline distT="0" distB="0" distL="0" distR="0" wp14:anchorId="2E9A8D5C" wp14:editId="7A2DC781">
                          <wp:extent cx="1122991" cy="320723"/>
                          <wp:effectExtent l="0" t="0" r="1270" b="3175"/>
                          <wp:docPr id="14" name="0 Image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EU flag-Erasmus+.jp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26887" cy="321836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0CC1" w:rsidRDefault="003E50D8">
    <w:pPr>
      <w:pStyle w:val="Piedepgina"/>
    </w:pPr>
    <w:r>
      <w:rPr>
        <w:noProof/>
        <w:lang w:eastAsia="es-ES"/>
      </w:rPr>
      <w:drawing>
        <wp:anchor distT="0" distB="0" distL="114300" distR="114300" simplePos="0" relativeHeight="251670016" behindDoc="0" locked="0" layoutInCell="1" allowOverlap="1" wp14:anchorId="76BBDC3D" wp14:editId="1FFD0F9E">
          <wp:simplePos x="0" y="0"/>
          <wp:positionH relativeFrom="column">
            <wp:posOffset>-664845</wp:posOffset>
          </wp:positionH>
          <wp:positionV relativeFrom="paragraph">
            <wp:posOffset>120015</wp:posOffset>
          </wp:positionV>
          <wp:extent cx="1602105" cy="457200"/>
          <wp:effectExtent l="0" t="0" r="0" b="0"/>
          <wp:wrapSquare wrapText="bothSides"/>
          <wp:docPr id="10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 flag-Erasmus+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2105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  <w:sz w:val="24"/>
        <w:szCs w:val="24"/>
        <w:lang w:eastAsia="es-ES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4A4CD2D3" wp14:editId="0040CBDD">
              <wp:simplePos x="0" y="0"/>
              <wp:positionH relativeFrom="column">
                <wp:posOffset>4596765</wp:posOffset>
              </wp:positionH>
              <wp:positionV relativeFrom="paragraph">
                <wp:posOffset>-13335</wp:posOffset>
              </wp:positionV>
              <wp:extent cx="1711325" cy="857250"/>
              <wp:effectExtent l="0" t="0" r="3175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1325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50D8" w:rsidRDefault="006478E2" w:rsidP="003E50D8">
                          <w:pPr>
                            <w:pBdr>
                              <w:left w:val="single" w:sz="4" w:space="0" w:color="auto"/>
                            </w:pBdr>
                            <w:spacing w:after="0" w:line="240" w:lineRule="auto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C/ GENERAL ORA</w:t>
                          </w:r>
                          <w:r w:rsidR="003E50D8">
                            <w:rPr>
                              <w:rFonts w:ascii="Gill Sans MT" w:hAnsi="Gill Sans MT" w:cs="Arial"/>
                              <w:sz w:val="14"/>
                            </w:rPr>
                            <w:t>A, Nº 55</w:t>
                          </w:r>
                          <w:r w:rsidR="003E50D8">
                            <w:rPr>
                              <w:rFonts w:ascii="Gill Sans MT" w:hAnsi="Gill Sans MT" w:cs="Arial"/>
                              <w:sz w:val="14"/>
                            </w:rPr>
                            <w:br/>
                          </w:r>
                          <w:r w:rsidR="00970A3D">
                            <w:rPr>
                              <w:rFonts w:ascii="Gill Sans MT" w:hAnsi="Gill Sans MT" w:cs="Arial"/>
                              <w:sz w:val="14"/>
                            </w:rPr>
                            <w:t>28006 - MADRID</w:t>
                          </w:r>
                        </w:p>
                        <w:p w:rsidR="003E50D8" w:rsidRDefault="003E50D8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TEL: 91 550 6718</w:t>
                          </w:r>
                        </w:p>
                        <w:p w:rsidR="003E50D8" w:rsidRDefault="003E50D8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FAX: 91 550 6750</w:t>
                          </w:r>
                        </w:p>
                        <w:p w:rsidR="003E50D8" w:rsidRDefault="003E50D8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www.erasmusplus.gob.es</w:t>
                          </w: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br/>
                            <w:t>www.sepie.es</w:t>
                          </w:r>
                        </w:p>
                        <w:p w:rsidR="003E50D8" w:rsidRDefault="003E50D8" w:rsidP="003E50D8">
                          <w:pPr>
                            <w:pStyle w:val="Textonotapie"/>
                            <w:pBdr>
                              <w:left w:val="single" w:sz="4" w:space="0" w:color="auto"/>
                            </w:pBdr>
                            <w:tabs>
                              <w:tab w:val="left" w:pos="1915"/>
                              <w:tab w:val="left" w:pos="8080"/>
                            </w:tabs>
                            <w:spacing w:after="0" w:line="240" w:lineRule="auto"/>
                            <w:ind w:right="-42"/>
                            <w:rPr>
                              <w:rFonts w:ascii="Gill Sans MT" w:hAnsi="Gill Sans MT" w:cs="Arial"/>
                              <w:sz w:val="14"/>
                            </w:rPr>
                          </w:pPr>
                          <w:r>
                            <w:rPr>
                              <w:rFonts w:ascii="Gill Sans MT" w:hAnsi="Gill Sans MT" w:cs="Arial"/>
                              <w:sz w:val="14"/>
                            </w:rPr>
                            <w:t>sepie@sepie.es</w:t>
                          </w:r>
                        </w:p>
                        <w:p w:rsidR="003E50D8" w:rsidRDefault="003E50D8" w:rsidP="003E50D8">
                          <w:pPr>
                            <w:pBdr>
                              <w:left w:val="single" w:sz="4" w:space="0" w:color="auto"/>
                            </w:pBd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9" type="#_x0000_t202" style="position:absolute;margin-left:361.95pt;margin-top:-1.05pt;width:134.75pt;height:67.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" stroked="f" strokeweight=".5pt">
              <v:textbox>
                <w:txbxContent>
                  <w:p w:rsidR="003E50D8" w:rsidRDefault="006478E2" w:rsidP="003E50D8">
                    <w:pPr>
                      <w:pBdr>
                        <w:left w:val="single" w:sz="4" w:space="0" w:color="auto"/>
                      </w:pBdr>
                      <w:spacing w:after="0" w:line="240" w:lineRule="auto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C/ GENERAL ORA</w:t>
                    </w:r>
                    <w:r w:rsidR="003E50D8">
                      <w:rPr>
                        <w:rFonts w:ascii="Gill Sans MT" w:hAnsi="Gill Sans MT" w:cs="Arial"/>
                        <w:sz w:val="14"/>
                      </w:rPr>
                      <w:t>A, Nº 55</w:t>
                    </w:r>
                    <w:r w:rsidR="003E50D8">
                      <w:rPr>
                        <w:rFonts w:ascii="Gill Sans MT" w:hAnsi="Gill Sans MT" w:cs="Arial"/>
                        <w:sz w:val="14"/>
                      </w:rPr>
                      <w:br/>
                    </w:r>
                    <w:r w:rsidR="00970A3D">
                      <w:rPr>
                        <w:rFonts w:ascii="Gill Sans MT" w:hAnsi="Gill Sans MT" w:cs="Arial"/>
                        <w:sz w:val="14"/>
                      </w:rPr>
                      <w:t>28006 - MADRID</w:t>
                    </w:r>
                  </w:p>
                  <w:p w:rsidR="003E50D8" w:rsidRDefault="003E50D8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TEL: 91 550 6718</w:t>
                    </w:r>
                  </w:p>
                  <w:p w:rsidR="003E50D8" w:rsidRDefault="003E50D8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FAX: 91 550 6750</w:t>
                    </w:r>
                  </w:p>
                  <w:p w:rsidR="003E50D8" w:rsidRDefault="003E50D8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www.erasmusplus.gob.es</w:t>
                    </w:r>
                    <w:r>
                      <w:rPr>
                        <w:rFonts w:ascii="Gill Sans MT" w:hAnsi="Gill Sans MT" w:cs="Arial"/>
                        <w:sz w:val="14"/>
                      </w:rPr>
                      <w:br/>
                      <w:t>www.sepie.es</w:t>
                    </w:r>
                  </w:p>
                  <w:p w:rsidR="003E50D8" w:rsidRDefault="003E50D8" w:rsidP="003E50D8">
                    <w:pPr>
                      <w:pStyle w:val="Textonotapie"/>
                      <w:pBdr>
                        <w:left w:val="single" w:sz="4" w:space="0" w:color="auto"/>
                      </w:pBdr>
                      <w:tabs>
                        <w:tab w:val="left" w:pos="1915"/>
                        <w:tab w:val="left" w:pos="8080"/>
                      </w:tabs>
                      <w:spacing w:after="0" w:line="240" w:lineRule="auto"/>
                      <w:ind w:right="-42"/>
                      <w:rPr>
                        <w:rFonts w:ascii="Gill Sans MT" w:hAnsi="Gill Sans MT" w:cs="Arial"/>
                        <w:sz w:val="14"/>
                      </w:rPr>
                    </w:pPr>
                    <w:r>
                      <w:rPr>
                        <w:rFonts w:ascii="Gill Sans MT" w:hAnsi="Gill Sans MT" w:cs="Arial"/>
                        <w:sz w:val="14"/>
                      </w:rPr>
                      <w:t>sepie@sepie.es</w:t>
                    </w:r>
                  </w:p>
                  <w:p w:rsidR="003E50D8" w:rsidRDefault="003E50D8" w:rsidP="003E50D8">
                    <w:pPr>
                      <w:pBdr>
                        <w:left w:val="single" w:sz="4" w:space="0" w:color="auto"/>
                      </w:pBdr>
                    </w:pPr>
                  </w:p>
                </w:txbxContent>
              </v:textbox>
            </v:shape>
          </w:pict>
        </mc:Fallback>
      </mc:AlternateContent>
    </w:r>
  </w:p>
  <w:p w:rsidR="00C72FCC" w:rsidRDefault="00D4168C" w:rsidP="00A27A0A">
    <w:pPr>
      <w:pStyle w:val="Piedepgina"/>
      <w:jc w:val="center"/>
    </w:pPr>
    <w:sdt>
      <w:sdtPr>
        <w:id w:val="-1669238322"/>
        <w:docPartObj>
          <w:docPartGallery w:val="Page Numbers (Top of Page)"/>
          <w:docPartUnique/>
        </w:docPartObj>
      </w:sdtPr>
      <w:sdtEndPr/>
      <w:sdtContent>
        <w:r w:rsidR="00A27A0A">
          <w:t xml:space="preserve">Página </w:t>
        </w:r>
        <w:r w:rsidR="00A27A0A">
          <w:rPr>
            <w:b/>
            <w:bCs/>
            <w:sz w:val="24"/>
            <w:szCs w:val="24"/>
          </w:rPr>
          <w:fldChar w:fldCharType="begin"/>
        </w:r>
        <w:r w:rsidR="00A27A0A">
          <w:rPr>
            <w:b/>
            <w:bCs/>
          </w:rPr>
          <w:instrText>PAGE</w:instrText>
        </w:r>
        <w:r w:rsidR="00A27A0A"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1</w:t>
        </w:r>
        <w:r w:rsidR="00A27A0A">
          <w:rPr>
            <w:b/>
            <w:bCs/>
            <w:sz w:val="24"/>
            <w:szCs w:val="24"/>
          </w:rPr>
          <w:fldChar w:fldCharType="end"/>
        </w:r>
        <w:r w:rsidR="00A27A0A">
          <w:t xml:space="preserve"> de </w:t>
        </w:r>
        <w:r w:rsidR="00A27A0A">
          <w:rPr>
            <w:b/>
            <w:bCs/>
            <w:sz w:val="24"/>
            <w:szCs w:val="24"/>
          </w:rPr>
          <w:fldChar w:fldCharType="begin"/>
        </w:r>
        <w:r w:rsidR="00A27A0A">
          <w:rPr>
            <w:b/>
            <w:bCs/>
          </w:rPr>
          <w:instrText>NUMPAGES</w:instrText>
        </w:r>
        <w:r w:rsidR="00A27A0A"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1</w:t>
        </w:r>
        <w:r w:rsidR="00A27A0A">
          <w:rPr>
            <w:b/>
            <w:bCs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3ABA" w:rsidRDefault="007D3ABA">
      <w:r>
        <w:separator/>
      </w:r>
    </w:p>
  </w:footnote>
  <w:footnote w:type="continuationSeparator" w:id="0">
    <w:p w:rsidR="007D3ABA" w:rsidRDefault="007D3A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50D8" w:rsidRDefault="003E50D8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4D22" w:rsidRDefault="00705E04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77184" behindDoc="1" locked="0" layoutInCell="1" allowOverlap="1" wp14:anchorId="29839C55" wp14:editId="39113D66">
          <wp:simplePos x="0" y="0"/>
          <wp:positionH relativeFrom="column">
            <wp:posOffset>4910825</wp:posOffset>
          </wp:positionH>
          <wp:positionV relativeFrom="paragraph">
            <wp:posOffset>122555</wp:posOffset>
          </wp:positionV>
          <wp:extent cx="1016758" cy="523829"/>
          <wp:effectExtent l="0" t="0" r="0" b="0"/>
          <wp:wrapNone/>
          <wp:docPr id="4" name="Imagen 4" descr="V:\OAPEEN\6 COMUNICACION\0 INTERNO\DISEÑO\2015\Logos\Logotipos a utilizar\SEPIE\Word_SEPI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V:\OAPEEN\6 COMUNICACION\0 INTERNO\DISEÑO\2015\Logos\Logotipos a utilizar\SEPIE\Word_SEPI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758" cy="5238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rightFromText="142" w:vertAnchor="text" w:horzAnchor="page" w:tblpX="2212" w:tblpY="1"/>
      <w:tblOverlap w:val="never"/>
      <w:tblW w:w="0" w:type="auto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189"/>
    </w:tblGrid>
    <w:tr w:rsidR="00DD76B6" w:rsidRPr="00A24F45" w:rsidTr="00885E7E">
      <w:trPr>
        <w:trHeight w:val="359"/>
      </w:trPr>
      <w:tc>
        <w:tcPr>
          <w:tcW w:w="3189" w:type="dxa"/>
          <w:vAlign w:val="center"/>
        </w:tcPr>
        <w:p w:rsidR="00DD76B6" w:rsidRPr="00885E7E" w:rsidRDefault="00DD76B6" w:rsidP="002D5CDD">
          <w:pPr>
            <w:pStyle w:val="Textonotapie"/>
            <w:tabs>
              <w:tab w:val="left" w:pos="1021"/>
              <w:tab w:val="left" w:pos="8080"/>
            </w:tabs>
            <w:rPr>
              <w:rFonts w:ascii="Gill Sans MT" w:hAnsi="Gill Sans MT"/>
              <w:sz w:val="18"/>
              <w:szCs w:val="18"/>
            </w:rPr>
          </w:pPr>
        </w:p>
      </w:tc>
    </w:tr>
    <w:tr w:rsidR="00DD76B6" w:rsidRPr="00A24F45" w:rsidTr="00885E7E">
      <w:trPr>
        <w:trHeight w:val="547"/>
      </w:trPr>
      <w:tc>
        <w:tcPr>
          <w:tcW w:w="3189" w:type="dxa"/>
        </w:tcPr>
        <w:p w:rsidR="0004450B" w:rsidRDefault="0004450B" w:rsidP="0004450B">
          <w:pPr>
            <w:pStyle w:val="Textonotapie"/>
            <w:tabs>
              <w:tab w:val="left" w:pos="1021"/>
              <w:tab w:val="left" w:pos="8080"/>
            </w:tabs>
            <w:spacing w:after="0" w:line="240" w:lineRule="auto"/>
            <w:rPr>
              <w:rFonts w:ascii="Gill Sans MT" w:hAnsi="Gill Sans MT"/>
              <w:snapToGrid w:val="0"/>
              <w:color w:val="000000"/>
              <w:lang w:val="es-ES"/>
            </w:rPr>
          </w:pPr>
          <w:r>
            <w:rPr>
              <w:rFonts w:ascii="Gill Sans MT" w:hAnsi="Gill Sans MT"/>
              <w:snapToGrid w:val="0"/>
              <w:color w:val="000000"/>
              <w:lang w:val="es-ES"/>
            </w:rPr>
            <w:t xml:space="preserve">MINISTERIO </w:t>
          </w:r>
        </w:p>
        <w:p w:rsidR="0004450B" w:rsidRDefault="0004450B" w:rsidP="0004450B">
          <w:pPr>
            <w:pStyle w:val="Textonotapie"/>
            <w:tabs>
              <w:tab w:val="left" w:pos="1021"/>
              <w:tab w:val="left" w:pos="8080"/>
            </w:tabs>
            <w:spacing w:after="0" w:line="240" w:lineRule="auto"/>
            <w:rPr>
              <w:rFonts w:ascii="Gill Sans MT" w:hAnsi="Gill Sans MT"/>
              <w:snapToGrid w:val="0"/>
              <w:color w:val="000000"/>
              <w:lang w:val="es-ES"/>
            </w:rPr>
          </w:pPr>
          <w:r>
            <w:rPr>
              <w:rFonts w:ascii="Gill Sans MT" w:hAnsi="Gill Sans MT"/>
              <w:snapToGrid w:val="0"/>
              <w:color w:val="000000"/>
              <w:lang w:val="es-ES"/>
            </w:rPr>
            <w:t>DE CIENCIA, INNOVACIÓN</w:t>
          </w:r>
        </w:p>
        <w:p w:rsidR="00DD76B6" w:rsidRPr="002869BF" w:rsidRDefault="0004450B" w:rsidP="0004450B">
          <w:pPr>
            <w:pStyle w:val="Textonotapie"/>
            <w:tabs>
              <w:tab w:val="left" w:pos="1021"/>
              <w:tab w:val="left" w:pos="8080"/>
            </w:tabs>
            <w:spacing w:after="0" w:line="240" w:lineRule="auto"/>
            <w:rPr>
              <w:rFonts w:ascii="Gill Sans MT" w:hAnsi="Gill Sans MT"/>
              <w:snapToGrid w:val="0"/>
              <w:color w:val="000000"/>
              <w:sz w:val="18"/>
              <w:lang w:val="es-ES"/>
            </w:rPr>
          </w:pPr>
          <w:r>
            <w:rPr>
              <w:rFonts w:ascii="Gill Sans MT" w:hAnsi="Gill Sans MT"/>
              <w:snapToGrid w:val="0"/>
              <w:color w:val="000000"/>
            </w:rPr>
            <w:t>Y UNIVERSIDADES</w:t>
          </w:r>
        </w:p>
      </w:tc>
    </w:tr>
    <w:tr w:rsidR="00DD76B6" w:rsidRPr="00A24F45" w:rsidTr="00885E7E">
      <w:trPr>
        <w:trHeight w:val="276"/>
      </w:trPr>
      <w:tc>
        <w:tcPr>
          <w:tcW w:w="3189" w:type="dxa"/>
        </w:tcPr>
        <w:p w:rsidR="00DD76B6" w:rsidRPr="00885E7E" w:rsidRDefault="00CB317E" w:rsidP="002D5CDD">
          <w:pPr>
            <w:pStyle w:val="Textonotapie"/>
            <w:tabs>
              <w:tab w:val="left" w:pos="1021"/>
              <w:tab w:val="left" w:pos="8080"/>
            </w:tabs>
            <w:rPr>
              <w:rFonts w:ascii="Gill Sans MT" w:hAnsi="Gill Sans MT"/>
              <w:sz w:val="18"/>
              <w:szCs w:val="18"/>
            </w:rPr>
          </w:pPr>
          <w:r>
            <w:rPr>
              <w:noProof/>
              <w:lang w:val="es-ES" w:eastAsia="es-ES"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6F5DE300" wp14:editId="7FDA64EB">
                    <wp:simplePos x="0" y="0"/>
                    <wp:positionH relativeFrom="column">
                      <wp:posOffset>1050764</wp:posOffset>
                    </wp:positionH>
                    <wp:positionV relativeFrom="paragraph">
                      <wp:posOffset>195580</wp:posOffset>
                    </wp:positionV>
                    <wp:extent cx="4831715" cy="585470"/>
                    <wp:effectExtent l="0" t="0" r="0" b="5080"/>
                    <wp:wrapNone/>
                    <wp:docPr id="7" name="7 Cuadro de texto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4831715" cy="5854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25A11" w:rsidRPr="00D740B7" w:rsidRDefault="003C4C3C" w:rsidP="00DD76B6">
                                <w:pPr>
                                  <w:pStyle w:val="Sinespaciado1"/>
                                  <w:jc w:val="right"/>
                                  <w:rPr>
                                    <w:b/>
                                    <w:i/>
                                    <w:color w:val="1A72B9"/>
                                    <w:sz w:val="24"/>
                                  </w:rPr>
                                </w:pPr>
                                <w:r>
                                  <w:rPr>
                                    <w:b/>
                                    <w:i/>
                                    <w:color w:val="1A72B9"/>
                                    <w:sz w:val="24"/>
                                  </w:rPr>
                                  <w:t xml:space="preserve"> </w:t>
                                </w:r>
                                <w:r w:rsidR="00544172">
                                  <w:rPr>
                                    <w:b/>
                                    <w:i/>
                                    <w:color w:val="1A72B9"/>
                                    <w:sz w:val="24"/>
                                  </w:rPr>
                                  <w:t xml:space="preserve">Unidad de </w:t>
                                </w:r>
                                <w:r w:rsidR="00D770F3">
                                  <w:rPr>
                                    <w:b/>
                                    <w:i/>
                                    <w:color w:val="1A72B9"/>
                                    <w:sz w:val="24"/>
                                  </w:rPr>
                                  <w:t>Formación Profesion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7 Cuadro de texto" o:spid="_x0000_s1028" type="#_x0000_t202" style="position:absolute;margin-left:82.75pt;margin-top:15.4pt;width:380.45pt;height:46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" filled="f" stroked="f" strokeweight=".5pt">
                    <v:path arrowok="t"/>
                    <v:textbox>
                      <w:txbxContent>
                        <w:p w:rsidR="00025A11" w:rsidRPr="00D740B7" w:rsidRDefault="003C4C3C" w:rsidP="00DD76B6">
                          <w:pPr>
                            <w:pStyle w:val="Sinespaciado1"/>
                            <w:jc w:val="right"/>
                            <w:rPr>
                              <w:b/>
                              <w:i/>
                              <w:color w:val="1A72B9"/>
                              <w:sz w:val="24"/>
                            </w:rPr>
                          </w:pPr>
                          <w:r>
                            <w:rPr>
                              <w:b/>
                              <w:i/>
                              <w:color w:val="1A72B9"/>
                              <w:sz w:val="24"/>
                            </w:rPr>
                            <w:t xml:space="preserve"> </w:t>
                          </w:r>
                          <w:r w:rsidR="00544172">
                            <w:rPr>
                              <w:b/>
                              <w:i/>
                              <w:color w:val="1A72B9"/>
                              <w:sz w:val="24"/>
                            </w:rPr>
                            <w:t xml:space="preserve">Unidad de </w:t>
                          </w:r>
                          <w:r w:rsidR="00D770F3">
                            <w:rPr>
                              <w:b/>
                              <w:i/>
                              <w:color w:val="1A72B9"/>
                              <w:sz w:val="24"/>
                            </w:rPr>
                            <w:t>Formación Profesional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:rsidR="00DD76B6" w:rsidRDefault="009C19A2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67968" behindDoc="1" locked="0" layoutInCell="1" allowOverlap="1" wp14:anchorId="785E7731" wp14:editId="5B0F7B53">
          <wp:simplePos x="0" y="0"/>
          <wp:positionH relativeFrom="column">
            <wp:posOffset>-603885</wp:posOffset>
          </wp:positionH>
          <wp:positionV relativeFrom="paragraph">
            <wp:posOffset>-27305</wp:posOffset>
          </wp:positionV>
          <wp:extent cx="838200" cy="870585"/>
          <wp:effectExtent l="0" t="0" r="0" b="5715"/>
          <wp:wrapNone/>
          <wp:docPr id="3" name="Imagen 3" descr="V:\OAPEEN\OAPEE\COMUNICACION\LOGOTIPOS\MINISTERIOS a partir de 2013\MINISTERIO EDUCACION CULTURA Y DEPORTE\solo escudo\esc_C_1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:\OAPEEN\OAPEE\COMUNICACION\LOGOTIPOS\MINISTERIOS a partir de 2013\MINISTERIO EDUCACION CULTURA Y DEPORTE\solo escudo\esc_C_1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70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5E04">
      <w:rPr>
        <w:noProof/>
        <w:lang w:eastAsia="es-ES"/>
      </w:rPr>
      <w:drawing>
        <wp:anchor distT="0" distB="0" distL="114300" distR="114300" simplePos="0" relativeHeight="251675136" behindDoc="1" locked="0" layoutInCell="1" allowOverlap="1" wp14:anchorId="7BFB07F9" wp14:editId="686DE014">
          <wp:simplePos x="0" y="0"/>
          <wp:positionH relativeFrom="column">
            <wp:posOffset>4911194</wp:posOffset>
          </wp:positionH>
          <wp:positionV relativeFrom="paragraph">
            <wp:posOffset>259033</wp:posOffset>
          </wp:positionV>
          <wp:extent cx="1194179" cy="615235"/>
          <wp:effectExtent l="0" t="0" r="6350" b="0"/>
          <wp:wrapNone/>
          <wp:docPr id="2" name="Imagen 2" descr="V:\OAPEEN\6 COMUNICACION\0 INTERNO\DISEÑO\2015\Logos\Logotipos a utilizar\SEPIE\Word_SEPI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V:\OAPEEN\6 COMUNICACION\0 INTERNO\DISEÑO\2015\Logos\Logotipos a utilizar\SEPIE\Word_SEPI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4179" cy="6152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D76B6" w:rsidRDefault="001D0772" w:rsidP="001D0772">
    <w:pPr>
      <w:pStyle w:val="Encabezado"/>
      <w:tabs>
        <w:tab w:val="clear" w:pos="4252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BB72F3"/>
    <w:multiLevelType w:val="hybridMultilevel"/>
    <w:tmpl w:val="63309794"/>
    <w:lvl w:ilvl="0" w:tplc="AFC0C58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AFC0C58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1AD413F"/>
    <w:multiLevelType w:val="hybridMultilevel"/>
    <w:tmpl w:val="74E26590"/>
    <w:lvl w:ilvl="0" w:tplc="0C0A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6AE8275A"/>
    <w:multiLevelType w:val="hybridMultilevel"/>
    <w:tmpl w:val="B726C76C"/>
    <w:lvl w:ilvl="0" w:tplc="0C0A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I0Njc3tDAyNjVS0lEKTi0uzszPAykwrAUAm9CfGCwAAAA="/>
  </w:docVars>
  <w:rsids>
    <w:rsidRoot w:val="007D3ABA"/>
    <w:rsid w:val="00000E76"/>
    <w:rsid w:val="00002064"/>
    <w:rsid w:val="000046DD"/>
    <w:rsid w:val="0000510F"/>
    <w:rsid w:val="00005D2A"/>
    <w:rsid w:val="000062D2"/>
    <w:rsid w:val="00006965"/>
    <w:rsid w:val="00007B76"/>
    <w:rsid w:val="00007BE5"/>
    <w:rsid w:val="0001083F"/>
    <w:rsid w:val="00011EDA"/>
    <w:rsid w:val="00012004"/>
    <w:rsid w:val="00014E1D"/>
    <w:rsid w:val="000160E8"/>
    <w:rsid w:val="00016797"/>
    <w:rsid w:val="0001701B"/>
    <w:rsid w:val="00017F47"/>
    <w:rsid w:val="00020602"/>
    <w:rsid w:val="00021532"/>
    <w:rsid w:val="00021627"/>
    <w:rsid w:val="000218EE"/>
    <w:rsid w:val="000226BE"/>
    <w:rsid w:val="00022D99"/>
    <w:rsid w:val="00023AD8"/>
    <w:rsid w:val="00024A51"/>
    <w:rsid w:val="00025A11"/>
    <w:rsid w:val="000261CC"/>
    <w:rsid w:val="000275A8"/>
    <w:rsid w:val="0003001B"/>
    <w:rsid w:val="00030A7E"/>
    <w:rsid w:val="00031F44"/>
    <w:rsid w:val="000326DE"/>
    <w:rsid w:val="00032CB5"/>
    <w:rsid w:val="00032E1E"/>
    <w:rsid w:val="000338AF"/>
    <w:rsid w:val="000357BF"/>
    <w:rsid w:val="00036FD4"/>
    <w:rsid w:val="000404BD"/>
    <w:rsid w:val="00040965"/>
    <w:rsid w:val="000413E9"/>
    <w:rsid w:val="0004152D"/>
    <w:rsid w:val="00041E10"/>
    <w:rsid w:val="000426B7"/>
    <w:rsid w:val="000434FC"/>
    <w:rsid w:val="00043589"/>
    <w:rsid w:val="0004450B"/>
    <w:rsid w:val="00044D22"/>
    <w:rsid w:val="00044D88"/>
    <w:rsid w:val="0004515F"/>
    <w:rsid w:val="000452F6"/>
    <w:rsid w:val="000457F0"/>
    <w:rsid w:val="000468AA"/>
    <w:rsid w:val="00046B0D"/>
    <w:rsid w:val="00046E55"/>
    <w:rsid w:val="00046F99"/>
    <w:rsid w:val="00047788"/>
    <w:rsid w:val="00047B0E"/>
    <w:rsid w:val="00047BED"/>
    <w:rsid w:val="00047D5C"/>
    <w:rsid w:val="000513B7"/>
    <w:rsid w:val="0005231A"/>
    <w:rsid w:val="00052B7F"/>
    <w:rsid w:val="00052F1D"/>
    <w:rsid w:val="000531E8"/>
    <w:rsid w:val="00053700"/>
    <w:rsid w:val="00054FB5"/>
    <w:rsid w:val="000557AE"/>
    <w:rsid w:val="00055AF1"/>
    <w:rsid w:val="00055BE4"/>
    <w:rsid w:val="00055E55"/>
    <w:rsid w:val="00056661"/>
    <w:rsid w:val="00056D09"/>
    <w:rsid w:val="00056ED2"/>
    <w:rsid w:val="00057458"/>
    <w:rsid w:val="0005772E"/>
    <w:rsid w:val="000577CE"/>
    <w:rsid w:val="000605B2"/>
    <w:rsid w:val="00060B31"/>
    <w:rsid w:val="000627B9"/>
    <w:rsid w:val="000655C9"/>
    <w:rsid w:val="0006619A"/>
    <w:rsid w:val="00066BC9"/>
    <w:rsid w:val="00067356"/>
    <w:rsid w:val="00067F22"/>
    <w:rsid w:val="00070B7F"/>
    <w:rsid w:val="00070F53"/>
    <w:rsid w:val="00071EA5"/>
    <w:rsid w:val="00071ED6"/>
    <w:rsid w:val="0007207F"/>
    <w:rsid w:val="00073CE6"/>
    <w:rsid w:val="000747F3"/>
    <w:rsid w:val="000760B9"/>
    <w:rsid w:val="0007678B"/>
    <w:rsid w:val="00077B96"/>
    <w:rsid w:val="00080387"/>
    <w:rsid w:val="00080FA8"/>
    <w:rsid w:val="00082392"/>
    <w:rsid w:val="000839EF"/>
    <w:rsid w:val="00083CB4"/>
    <w:rsid w:val="00085171"/>
    <w:rsid w:val="00086221"/>
    <w:rsid w:val="000867EE"/>
    <w:rsid w:val="000879B9"/>
    <w:rsid w:val="00087BFC"/>
    <w:rsid w:val="000902A2"/>
    <w:rsid w:val="00090D7C"/>
    <w:rsid w:val="00091356"/>
    <w:rsid w:val="00091C21"/>
    <w:rsid w:val="000924F6"/>
    <w:rsid w:val="0009357A"/>
    <w:rsid w:val="00093B44"/>
    <w:rsid w:val="00094AE5"/>
    <w:rsid w:val="00095EBA"/>
    <w:rsid w:val="000960B7"/>
    <w:rsid w:val="00096C3D"/>
    <w:rsid w:val="0009713D"/>
    <w:rsid w:val="00097BF3"/>
    <w:rsid w:val="000A0505"/>
    <w:rsid w:val="000A1BF7"/>
    <w:rsid w:val="000A1C28"/>
    <w:rsid w:val="000A2101"/>
    <w:rsid w:val="000A2C22"/>
    <w:rsid w:val="000A2FEB"/>
    <w:rsid w:val="000A3248"/>
    <w:rsid w:val="000A5577"/>
    <w:rsid w:val="000A63B5"/>
    <w:rsid w:val="000A6E7E"/>
    <w:rsid w:val="000A7061"/>
    <w:rsid w:val="000A7C32"/>
    <w:rsid w:val="000B0A3D"/>
    <w:rsid w:val="000B2F71"/>
    <w:rsid w:val="000B3DE0"/>
    <w:rsid w:val="000B3E59"/>
    <w:rsid w:val="000B4978"/>
    <w:rsid w:val="000B5F4F"/>
    <w:rsid w:val="000B5F86"/>
    <w:rsid w:val="000B61F3"/>
    <w:rsid w:val="000B621D"/>
    <w:rsid w:val="000B7953"/>
    <w:rsid w:val="000C06DB"/>
    <w:rsid w:val="000C0A02"/>
    <w:rsid w:val="000C0E7F"/>
    <w:rsid w:val="000C132D"/>
    <w:rsid w:val="000C1DEF"/>
    <w:rsid w:val="000C2F84"/>
    <w:rsid w:val="000C370A"/>
    <w:rsid w:val="000C383D"/>
    <w:rsid w:val="000C42E3"/>
    <w:rsid w:val="000C57D2"/>
    <w:rsid w:val="000C6317"/>
    <w:rsid w:val="000C72F5"/>
    <w:rsid w:val="000C7302"/>
    <w:rsid w:val="000C791E"/>
    <w:rsid w:val="000D0443"/>
    <w:rsid w:val="000D0D71"/>
    <w:rsid w:val="000D1AD0"/>
    <w:rsid w:val="000D1D89"/>
    <w:rsid w:val="000D274F"/>
    <w:rsid w:val="000D2CEB"/>
    <w:rsid w:val="000D4FF6"/>
    <w:rsid w:val="000D737E"/>
    <w:rsid w:val="000D7509"/>
    <w:rsid w:val="000D79CA"/>
    <w:rsid w:val="000E131B"/>
    <w:rsid w:val="000E4121"/>
    <w:rsid w:val="000E4306"/>
    <w:rsid w:val="000E4D19"/>
    <w:rsid w:val="000E4E52"/>
    <w:rsid w:val="000E618C"/>
    <w:rsid w:val="000E6969"/>
    <w:rsid w:val="000E6B93"/>
    <w:rsid w:val="000E6E93"/>
    <w:rsid w:val="000E6F17"/>
    <w:rsid w:val="000E7048"/>
    <w:rsid w:val="000F01DF"/>
    <w:rsid w:val="000F2D60"/>
    <w:rsid w:val="000F2E31"/>
    <w:rsid w:val="000F30C9"/>
    <w:rsid w:val="000F42CB"/>
    <w:rsid w:val="000F4507"/>
    <w:rsid w:val="000F5BBD"/>
    <w:rsid w:val="000F6A7B"/>
    <w:rsid w:val="000F6F7B"/>
    <w:rsid w:val="000F743C"/>
    <w:rsid w:val="000F7A09"/>
    <w:rsid w:val="000F7A58"/>
    <w:rsid w:val="000F7E98"/>
    <w:rsid w:val="001004F2"/>
    <w:rsid w:val="001006C2"/>
    <w:rsid w:val="001008F2"/>
    <w:rsid w:val="00100930"/>
    <w:rsid w:val="001010EF"/>
    <w:rsid w:val="001013AA"/>
    <w:rsid w:val="00102FDF"/>
    <w:rsid w:val="00103442"/>
    <w:rsid w:val="00105A92"/>
    <w:rsid w:val="001106E1"/>
    <w:rsid w:val="00110B64"/>
    <w:rsid w:val="00112174"/>
    <w:rsid w:val="001129DE"/>
    <w:rsid w:val="00112AC1"/>
    <w:rsid w:val="0011406C"/>
    <w:rsid w:val="001157EC"/>
    <w:rsid w:val="00115BD5"/>
    <w:rsid w:val="0011614D"/>
    <w:rsid w:val="00116B22"/>
    <w:rsid w:val="00116CD0"/>
    <w:rsid w:val="00117BAB"/>
    <w:rsid w:val="00120F32"/>
    <w:rsid w:val="001247FA"/>
    <w:rsid w:val="00124D65"/>
    <w:rsid w:val="00126DFA"/>
    <w:rsid w:val="00127992"/>
    <w:rsid w:val="00127D23"/>
    <w:rsid w:val="00127DF5"/>
    <w:rsid w:val="00130EAF"/>
    <w:rsid w:val="00131C69"/>
    <w:rsid w:val="00132E94"/>
    <w:rsid w:val="0013310C"/>
    <w:rsid w:val="00133161"/>
    <w:rsid w:val="00133963"/>
    <w:rsid w:val="00133B16"/>
    <w:rsid w:val="001340AB"/>
    <w:rsid w:val="001341D5"/>
    <w:rsid w:val="0013481B"/>
    <w:rsid w:val="001379A3"/>
    <w:rsid w:val="0014021B"/>
    <w:rsid w:val="0014080C"/>
    <w:rsid w:val="001418CD"/>
    <w:rsid w:val="001424AF"/>
    <w:rsid w:val="00142BE9"/>
    <w:rsid w:val="00143293"/>
    <w:rsid w:val="00143B4E"/>
    <w:rsid w:val="001458D1"/>
    <w:rsid w:val="00145F3D"/>
    <w:rsid w:val="00146461"/>
    <w:rsid w:val="00146FE0"/>
    <w:rsid w:val="00147554"/>
    <w:rsid w:val="001475E9"/>
    <w:rsid w:val="00147606"/>
    <w:rsid w:val="00147CC0"/>
    <w:rsid w:val="00150414"/>
    <w:rsid w:val="0015091E"/>
    <w:rsid w:val="00150B41"/>
    <w:rsid w:val="00150CFF"/>
    <w:rsid w:val="001510AE"/>
    <w:rsid w:val="00151210"/>
    <w:rsid w:val="0015269B"/>
    <w:rsid w:val="0015377D"/>
    <w:rsid w:val="0015394A"/>
    <w:rsid w:val="00154D25"/>
    <w:rsid w:val="00155729"/>
    <w:rsid w:val="001559AD"/>
    <w:rsid w:val="00156755"/>
    <w:rsid w:val="00156DA7"/>
    <w:rsid w:val="00157479"/>
    <w:rsid w:val="001603F3"/>
    <w:rsid w:val="00161FAB"/>
    <w:rsid w:val="00162167"/>
    <w:rsid w:val="001627E2"/>
    <w:rsid w:val="00162C6A"/>
    <w:rsid w:val="001630F9"/>
    <w:rsid w:val="001651F3"/>
    <w:rsid w:val="00165E27"/>
    <w:rsid w:val="00166382"/>
    <w:rsid w:val="00167AE9"/>
    <w:rsid w:val="001702B3"/>
    <w:rsid w:val="001702C4"/>
    <w:rsid w:val="00170AAF"/>
    <w:rsid w:val="00170D40"/>
    <w:rsid w:val="00170DE7"/>
    <w:rsid w:val="00171105"/>
    <w:rsid w:val="001715E7"/>
    <w:rsid w:val="00171C71"/>
    <w:rsid w:val="0017230C"/>
    <w:rsid w:val="00172DC2"/>
    <w:rsid w:val="00172DCD"/>
    <w:rsid w:val="00174655"/>
    <w:rsid w:val="00174FDA"/>
    <w:rsid w:val="00175A54"/>
    <w:rsid w:val="00177158"/>
    <w:rsid w:val="00177AD7"/>
    <w:rsid w:val="00177EBF"/>
    <w:rsid w:val="001802A4"/>
    <w:rsid w:val="0018041B"/>
    <w:rsid w:val="00180C1B"/>
    <w:rsid w:val="00181060"/>
    <w:rsid w:val="00181578"/>
    <w:rsid w:val="00181807"/>
    <w:rsid w:val="0018215F"/>
    <w:rsid w:val="00182A46"/>
    <w:rsid w:val="00182AB6"/>
    <w:rsid w:val="00182C6E"/>
    <w:rsid w:val="00183A2F"/>
    <w:rsid w:val="00183C83"/>
    <w:rsid w:val="00185A17"/>
    <w:rsid w:val="00185C14"/>
    <w:rsid w:val="00186419"/>
    <w:rsid w:val="001872F4"/>
    <w:rsid w:val="00187658"/>
    <w:rsid w:val="00187C48"/>
    <w:rsid w:val="001902CA"/>
    <w:rsid w:val="00191913"/>
    <w:rsid w:val="00192536"/>
    <w:rsid w:val="0019370F"/>
    <w:rsid w:val="001937A7"/>
    <w:rsid w:val="001938D2"/>
    <w:rsid w:val="00194355"/>
    <w:rsid w:val="00194727"/>
    <w:rsid w:val="00194A0B"/>
    <w:rsid w:val="001957BF"/>
    <w:rsid w:val="0019584E"/>
    <w:rsid w:val="00195BF8"/>
    <w:rsid w:val="00195CF0"/>
    <w:rsid w:val="00196515"/>
    <w:rsid w:val="001A1223"/>
    <w:rsid w:val="001A206D"/>
    <w:rsid w:val="001A2EEB"/>
    <w:rsid w:val="001A427B"/>
    <w:rsid w:val="001A4A7D"/>
    <w:rsid w:val="001A4E5C"/>
    <w:rsid w:val="001A53F3"/>
    <w:rsid w:val="001A559E"/>
    <w:rsid w:val="001A636F"/>
    <w:rsid w:val="001A695C"/>
    <w:rsid w:val="001A743B"/>
    <w:rsid w:val="001A7B4D"/>
    <w:rsid w:val="001A7BCF"/>
    <w:rsid w:val="001B0AEB"/>
    <w:rsid w:val="001B0E51"/>
    <w:rsid w:val="001B0F23"/>
    <w:rsid w:val="001B15AA"/>
    <w:rsid w:val="001B1992"/>
    <w:rsid w:val="001B2FB7"/>
    <w:rsid w:val="001B3093"/>
    <w:rsid w:val="001B350C"/>
    <w:rsid w:val="001B3DB4"/>
    <w:rsid w:val="001B56EC"/>
    <w:rsid w:val="001B64F7"/>
    <w:rsid w:val="001B681A"/>
    <w:rsid w:val="001B6C0E"/>
    <w:rsid w:val="001B7449"/>
    <w:rsid w:val="001C136D"/>
    <w:rsid w:val="001C13CE"/>
    <w:rsid w:val="001C1637"/>
    <w:rsid w:val="001C1AE8"/>
    <w:rsid w:val="001C1E13"/>
    <w:rsid w:val="001C28CA"/>
    <w:rsid w:val="001C2E29"/>
    <w:rsid w:val="001C36F2"/>
    <w:rsid w:val="001C4322"/>
    <w:rsid w:val="001C480E"/>
    <w:rsid w:val="001C6616"/>
    <w:rsid w:val="001C6B4F"/>
    <w:rsid w:val="001C6F10"/>
    <w:rsid w:val="001C71E1"/>
    <w:rsid w:val="001C75FB"/>
    <w:rsid w:val="001C79B9"/>
    <w:rsid w:val="001D0772"/>
    <w:rsid w:val="001D0BC8"/>
    <w:rsid w:val="001D0BF3"/>
    <w:rsid w:val="001D19CB"/>
    <w:rsid w:val="001D1CFB"/>
    <w:rsid w:val="001D2463"/>
    <w:rsid w:val="001D4568"/>
    <w:rsid w:val="001D49D5"/>
    <w:rsid w:val="001D5210"/>
    <w:rsid w:val="001D5F3D"/>
    <w:rsid w:val="001D7E50"/>
    <w:rsid w:val="001E07DF"/>
    <w:rsid w:val="001E0923"/>
    <w:rsid w:val="001E211E"/>
    <w:rsid w:val="001E423C"/>
    <w:rsid w:val="001E5250"/>
    <w:rsid w:val="001E63AA"/>
    <w:rsid w:val="001E7CA4"/>
    <w:rsid w:val="001E7FEE"/>
    <w:rsid w:val="001F04F0"/>
    <w:rsid w:val="001F069E"/>
    <w:rsid w:val="001F0F4A"/>
    <w:rsid w:val="001F1873"/>
    <w:rsid w:val="001F1D63"/>
    <w:rsid w:val="001F249C"/>
    <w:rsid w:val="001F271D"/>
    <w:rsid w:val="001F3046"/>
    <w:rsid w:val="001F45BE"/>
    <w:rsid w:val="001F5C3F"/>
    <w:rsid w:val="001F62E3"/>
    <w:rsid w:val="001F6748"/>
    <w:rsid w:val="001F677B"/>
    <w:rsid w:val="00200115"/>
    <w:rsid w:val="00201A05"/>
    <w:rsid w:val="002020F6"/>
    <w:rsid w:val="00202C6C"/>
    <w:rsid w:val="002034AF"/>
    <w:rsid w:val="002037CC"/>
    <w:rsid w:val="00203F13"/>
    <w:rsid w:val="00204302"/>
    <w:rsid w:val="002059A0"/>
    <w:rsid w:val="00205BEA"/>
    <w:rsid w:val="00206DE0"/>
    <w:rsid w:val="002073F5"/>
    <w:rsid w:val="00207D5E"/>
    <w:rsid w:val="0021028E"/>
    <w:rsid w:val="002103C8"/>
    <w:rsid w:val="002124FD"/>
    <w:rsid w:val="002138C1"/>
    <w:rsid w:val="00214281"/>
    <w:rsid w:val="002150F3"/>
    <w:rsid w:val="00215EDB"/>
    <w:rsid w:val="00215FE0"/>
    <w:rsid w:val="0021677C"/>
    <w:rsid w:val="00216E43"/>
    <w:rsid w:val="0021756F"/>
    <w:rsid w:val="00220AA3"/>
    <w:rsid w:val="002216F4"/>
    <w:rsid w:val="00221836"/>
    <w:rsid w:val="0022199E"/>
    <w:rsid w:val="00222197"/>
    <w:rsid w:val="002221E1"/>
    <w:rsid w:val="002231EB"/>
    <w:rsid w:val="002232C1"/>
    <w:rsid w:val="002237EC"/>
    <w:rsid w:val="00223F66"/>
    <w:rsid w:val="0022420E"/>
    <w:rsid w:val="002246C8"/>
    <w:rsid w:val="00225156"/>
    <w:rsid w:val="00225565"/>
    <w:rsid w:val="0022566B"/>
    <w:rsid w:val="00226AC4"/>
    <w:rsid w:val="002275F4"/>
    <w:rsid w:val="00230194"/>
    <w:rsid w:val="00230CFB"/>
    <w:rsid w:val="00230F02"/>
    <w:rsid w:val="002311AD"/>
    <w:rsid w:val="002323DF"/>
    <w:rsid w:val="002349BD"/>
    <w:rsid w:val="00235F50"/>
    <w:rsid w:val="00236157"/>
    <w:rsid w:val="002367F1"/>
    <w:rsid w:val="002368F7"/>
    <w:rsid w:val="00236CDD"/>
    <w:rsid w:val="00237537"/>
    <w:rsid w:val="00237572"/>
    <w:rsid w:val="002375AF"/>
    <w:rsid w:val="00237AF3"/>
    <w:rsid w:val="00240078"/>
    <w:rsid w:val="002416BB"/>
    <w:rsid w:val="0024182F"/>
    <w:rsid w:val="002423CE"/>
    <w:rsid w:val="00243525"/>
    <w:rsid w:val="002440B3"/>
    <w:rsid w:val="00245493"/>
    <w:rsid w:val="002455AA"/>
    <w:rsid w:val="00245BEC"/>
    <w:rsid w:val="0024625F"/>
    <w:rsid w:val="00246625"/>
    <w:rsid w:val="00246A70"/>
    <w:rsid w:val="002470E6"/>
    <w:rsid w:val="00247BFA"/>
    <w:rsid w:val="002515A7"/>
    <w:rsid w:val="0025225A"/>
    <w:rsid w:val="00252D0E"/>
    <w:rsid w:val="002536DE"/>
    <w:rsid w:val="00253E4D"/>
    <w:rsid w:val="00254FED"/>
    <w:rsid w:val="0025597E"/>
    <w:rsid w:val="00255F54"/>
    <w:rsid w:val="00255FB0"/>
    <w:rsid w:val="00256724"/>
    <w:rsid w:val="00256EFB"/>
    <w:rsid w:val="00257118"/>
    <w:rsid w:val="002607DB"/>
    <w:rsid w:val="00260F93"/>
    <w:rsid w:val="002615AB"/>
    <w:rsid w:val="00261B06"/>
    <w:rsid w:val="00261F1E"/>
    <w:rsid w:val="002624CC"/>
    <w:rsid w:val="002628CF"/>
    <w:rsid w:val="002631DD"/>
    <w:rsid w:val="00263DBC"/>
    <w:rsid w:val="00264A85"/>
    <w:rsid w:val="00266401"/>
    <w:rsid w:val="00266CBF"/>
    <w:rsid w:val="0027110F"/>
    <w:rsid w:val="00271A5A"/>
    <w:rsid w:val="00272E3E"/>
    <w:rsid w:val="00273249"/>
    <w:rsid w:val="00273429"/>
    <w:rsid w:val="00273E6F"/>
    <w:rsid w:val="002744EC"/>
    <w:rsid w:val="002746B8"/>
    <w:rsid w:val="002749F0"/>
    <w:rsid w:val="00274B4B"/>
    <w:rsid w:val="00275704"/>
    <w:rsid w:val="00275F33"/>
    <w:rsid w:val="0027614B"/>
    <w:rsid w:val="0027739D"/>
    <w:rsid w:val="00277708"/>
    <w:rsid w:val="002777D5"/>
    <w:rsid w:val="002824AC"/>
    <w:rsid w:val="00282AC2"/>
    <w:rsid w:val="00283E39"/>
    <w:rsid w:val="0028603C"/>
    <w:rsid w:val="00286F3B"/>
    <w:rsid w:val="002874A5"/>
    <w:rsid w:val="00287DA1"/>
    <w:rsid w:val="00287DB1"/>
    <w:rsid w:val="00290D54"/>
    <w:rsid w:val="00291DB3"/>
    <w:rsid w:val="00291F86"/>
    <w:rsid w:val="00292312"/>
    <w:rsid w:val="00292751"/>
    <w:rsid w:val="00294E79"/>
    <w:rsid w:val="00296DAD"/>
    <w:rsid w:val="002971B2"/>
    <w:rsid w:val="002A023C"/>
    <w:rsid w:val="002A17C2"/>
    <w:rsid w:val="002A22A6"/>
    <w:rsid w:val="002A23AC"/>
    <w:rsid w:val="002A394F"/>
    <w:rsid w:val="002A5ADC"/>
    <w:rsid w:val="002A5CD0"/>
    <w:rsid w:val="002A62C0"/>
    <w:rsid w:val="002A64C5"/>
    <w:rsid w:val="002A66A4"/>
    <w:rsid w:val="002A70E1"/>
    <w:rsid w:val="002A7627"/>
    <w:rsid w:val="002A78DA"/>
    <w:rsid w:val="002A7FC3"/>
    <w:rsid w:val="002B075C"/>
    <w:rsid w:val="002B08F6"/>
    <w:rsid w:val="002B0AA0"/>
    <w:rsid w:val="002B1E2B"/>
    <w:rsid w:val="002B2401"/>
    <w:rsid w:val="002B26A6"/>
    <w:rsid w:val="002B2F6E"/>
    <w:rsid w:val="002B515F"/>
    <w:rsid w:val="002B6292"/>
    <w:rsid w:val="002B6E69"/>
    <w:rsid w:val="002C0143"/>
    <w:rsid w:val="002C02A0"/>
    <w:rsid w:val="002C0F3B"/>
    <w:rsid w:val="002C3037"/>
    <w:rsid w:val="002C3068"/>
    <w:rsid w:val="002C3962"/>
    <w:rsid w:val="002C3B8E"/>
    <w:rsid w:val="002C3FAB"/>
    <w:rsid w:val="002C4029"/>
    <w:rsid w:val="002C5876"/>
    <w:rsid w:val="002C7A98"/>
    <w:rsid w:val="002C7DE7"/>
    <w:rsid w:val="002D0BE9"/>
    <w:rsid w:val="002D16A7"/>
    <w:rsid w:val="002D2223"/>
    <w:rsid w:val="002D28C1"/>
    <w:rsid w:val="002D321F"/>
    <w:rsid w:val="002D35C0"/>
    <w:rsid w:val="002D3B9F"/>
    <w:rsid w:val="002D4979"/>
    <w:rsid w:val="002D560C"/>
    <w:rsid w:val="002D576C"/>
    <w:rsid w:val="002D589C"/>
    <w:rsid w:val="002D5AC0"/>
    <w:rsid w:val="002D5CAA"/>
    <w:rsid w:val="002D5CDD"/>
    <w:rsid w:val="002D5F8A"/>
    <w:rsid w:val="002D5FB9"/>
    <w:rsid w:val="002D70B9"/>
    <w:rsid w:val="002D7626"/>
    <w:rsid w:val="002D76DD"/>
    <w:rsid w:val="002D7BC6"/>
    <w:rsid w:val="002E00DD"/>
    <w:rsid w:val="002E0DC1"/>
    <w:rsid w:val="002E1398"/>
    <w:rsid w:val="002E2268"/>
    <w:rsid w:val="002E242C"/>
    <w:rsid w:val="002E3123"/>
    <w:rsid w:val="002E31BD"/>
    <w:rsid w:val="002E5613"/>
    <w:rsid w:val="002E63F0"/>
    <w:rsid w:val="002E6455"/>
    <w:rsid w:val="002E6B3F"/>
    <w:rsid w:val="002E6CF0"/>
    <w:rsid w:val="002E72A4"/>
    <w:rsid w:val="002F04D1"/>
    <w:rsid w:val="002F141D"/>
    <w:rsid w:val="002F146E"/>
    <w:rsid w:val="002F2114"/>
    <w:rsid w:val="002F37E3"/>
    <w:rsid w:val="002F4546"/>
    <w:rsid w:val="002F543C"/>
    <w:rsid w:val="002F5E21"/>
    <w:rsid w:val="002F6A5C"/>
    <w:rsid w:val="002F6F38"/>
    <w:rsid w:val="002F7CB4"/>
    <w:rsid w:val="00300787"/>
    <w:rsid w:val="00300A0F"/>
    <w:rsid w:val="00300D45"/>
    <w:rsid w:val="00301A8C"/>
    <w:rsid w:val="003022C3"/>
    <w:rsid w:val="00302B12"/>
    <w:rsid w:val="003037B6"/>
    <w:rsid w:val="00304095"/>
    <w:rsid w:val="00304619"/>
    <w:rsid w:val="00304B28"/>
    <w:rsid w:val="0030540B"/>
    <w:rsid w:val="00305F57"/>
    <w:rsid w:val="00306C61"/>
    <w:rsid w:val="00307029"/>
    <w:rsid w:val="003074B5"/>
    <w:rsid w:val="0030791D"/>
    <w:rsid w:val="003106F5"/>
    <w:rsid w:val="00310E2E"/>
    <w:rsid w:val="00310F9B"/>
    <w:rsid w:val="00311305"/>
    <w:rsid w:val="00312354"/>
    <w:rsid w:val="0031249A"/>
    <w:rsid w:val="00312A23"/>
    <w:rsid w:val="00313412"/>
    <w:rsid w:val="00314762"/>
    <w:rsid w:val="003156E3"/>
    <w:rsid w:val="003163CB"/>
    <w:rsid w:val="00320045"/>
    <w:rsid w:val="00321242"/>
    <w:rsid w:val="00321C2F"/>
    <w:rsid w:val="00322664"/>
    <w:rsid w:val="00323240"/>
    <w:rsid w:val="00323723"/>
    <w:rsid w:val="00323CCF"/>
    <w:rsid w:val="00323D2A"/>
    <w:rsid w:val="00324670"/>
    <w:rsid w:val="00324C4B"/>
    <w:rsid w:val="0032578A"/>
    <w:rsid w:val="003258FD"/>
    <w:rsid w:val="003259F4"/>
    <w:rsid w:val="00325AB9"/>
    <w:rsid w:val="00325BFC"/>
    <w:rsid w:val="00326159"/>
    <w:rsid w:val="003277B1"/>
    <w:rsid w:val="00330A56"/>
    <w:rsid w:val="00330DC9"/>
    <w:rsid w:val="0033101F"/>
    <w:rsid w:val="00331AB7"/>
    <w:rsid w:val="0033258E"/>
    <w:rsid w:val="00332DC7"/>
    <w:rsid w:val="003330CC"/>
    <w:rsid w:val="00333C02"/>
    <w:rsid w:val="00334052"/>
    <w:rsid w:val="00334469"/>
    <w:rsid w:val="00334FE0"/>
    <w:rsid w:val="0033653D"/>
    <w:rsid w:val="00336CF1"/>
    <w:rsid w:val="00340278"/>
    <w:rsid w:val="00340DD0"/>
    <w:rsid w:val="0034185D"/>
    <w:rsid w:val="00341FBD"/>
    <w:rsid w:val="00343AB3"/>
    <w:rsid w:val="00344CD9"/>
    <w:rsid w:val="0034509C"/>
    <w:rsid w:val="00345960"/>
    <w:rsid w:val="0034632D"/>
    <w:rsid w:val="00346A8B"/>
    <w:rsid w:val="00346D5B"/>
    <w:rsid w:val="00350681"/>
    <w:rsid w:val="00350AE3"/>
    <w:rsid w:val="00350B22"/>
    <w:rsid w:val="00350D60"/>
    <w:rsid w:val="00352EB3"/>
    <w:rsid w:val="003531A3"/>
    <w:rsid w:val="00353407"/>
    <w:rsid w:val="00353618"/>
    <w:rsid w:val="00353BF3"/>
    <w:rsid w:val="003556E4"/>
    <w:rsid w:val="0035613B"/>
    <w:rsid w:val="00356196"/>
    <w:rsid w:val="00356241"/>
    <w:rsid w:val="00356A1C"/>
    <w:rsid w:val="00356BA4"/>
    <w:rsid w:val="003578A4"/>
    <w:rsid w:val="00360149"/>
    <w:rsid w:val="00360495"/>
    <w:rsid w:val="00361AA0"/>
    <w:rsid w:val="003620F8"/>
    <w:rsid w:val="0036212D"/>
    <w:rsid w:val="00363618"/>
    <w:rsid w:val="003639A3"/>
    <w:rsid w:val="00364DFA"/>
    <w:rsid w:val="00365443"/>
    <w:rsid w:val="00365F3B"/>
    <w:rsid w:val="003661DF"/>
    <w:rsid w:val="0036620B"/>
    <w:rsid w:val="00366A0E"/>
    <w:rsid w:val="003671FC"/>
    <w:rsid w:val="003672DE"/>
    <w:rsid w:val="003707F3"/>
    <w:rsid w:val="0037096A"/>
    <w:rsid w:val="00371FBA"/>
    <w:rsid w:val="00372079"/>
    <w:rsid w:val="0037207C"/>
    <w:rsid w:val="00372F87"/>
    <w:rsid w:val="003739FC"/>
    <w:rsid w:val="00373A4B"/>
    <w:rsid w:val="003740D7"/>
    <w:rsid w:val="003749AD"/>
    <w:rsid w:val="00375171"/>
    <w:rsid w:val="00375791"/>
    <w:rsid w:val="0037629B"/>
    <w:rsid w:val="00376323"/>
    <w:rsid w:val="0037747A"/>
    <w:rsid w:val="003774B2"/>
    <w:rsid w:val="0037754C"/>
    <w:rsid w:val="00377A83"/>
    <w:rsid w:val="00380119"/>
    <w:rsid w:val="003801A1"/>
    <w:rsid w:val="0038033C"/>
    <w:rsid w:val="0038068A"/>
    <w:rsid w:val="00380A4D"/>
    <w:rsid w:val="00381888"/>
    <w:rsid w:val="0038270F"/>
    <w:rsid w:val="00382D1D"/>
    <w:rsid w:val="00382E1F"/>
    <w:rsid w:val="00383FBC"/>
    <w:rsid w:val="003845E2"/>
    <w:rsid w:val="003847EB"/>
    <w:rsid w:val="00384856"/>
    <w:rsid w:val="00384C83"/>
    <w:rsid w:val="003856A5"/>
    <w:rsid w:val="00385D12"/>
    <w:rsid w:val="003860AE"/>
    <w:rsid w:val="0038726F"/>
    <w:rsid w:val="003877AA"/>
    <w:rsid w:val="003879E5"/>
    <w:rsid w:val="00390014"/>
    <w:rsid w:val="00390A44"/>
    <w:rsid w:val="00390BA6"/>
    <w:rsid w:val="0039122A"/>
    <w:rsid w:val="0039128C"/>
    <w:rsid w:val="003912B7"/>
    <w:rsid w:val="00391788"/>
    <w:rsid w:val="0039260F"/>
    <w:rsid w:val="00393245"/>
    <w:rsid w:val="003937B1"/>
    <w:rsid w:val="003939EB"/>
    <w:rsid w:val="003946CE"/>
    <w:rsid w:val="00394AB8"/>
    <w:rsid w:val="0039576D"/>
    <w:rsid w:val="00395F15"/>
    <w:rsid w:val="00396779"/>
    <w:rsid w:val="00397F4C"/>
    <w:rsid w:val="003A0181"/>
    <w:rsid w:val="003A13C5"/>
    <w:rsid w:val="003A20DC"/>
    <w:rsid w:val="003A21A9"/>
    <w:rsid w:val="003A23D7"/>
    <w:rsid w:val="003A2B57"/>
    <w:rsid w:val="003A36A8"/>
    <w:rsid w:val="003A3A62"/>
    <w:rsid w:val="003A3B35"/>
    <w:rsid w:val="003A53DC"/>
    <w:rsid w:val="003A6235"/>
    <w:rsid w:val="003A67CF"/>
    <w:rsid w:val="003A7D16"/>
    <w:rsid w:val="003A7FDF"/>
    <w:rsid w:val="003B01B8"/>
    <w:rsid w:val="003B0AC2"/>
    <w:rsid w:val="003B1320"/>
    <w:rsid w:val="003B1A1F"/>
    <w:rsid w:val="003B2070"/>
    <w:rsid w:val="003B2541"/>
    <w:rsid w:val="003B299E"/>
    <w:rsid w:val="003B2B73"/>
    <w:rsid w:val="003B2E65"/>
    <w:rsid w:val="003B3054"/>
    <w:rsid w:val="003B3B56"/>
    <w:rsid w:val="003B4B07"/>
    <w:rsid w:val="003B4B76"/>
    <w:rsid w:val="003B60C2"/>
    <w:rsid w:val="003B6521"/>
    <w:rsid w:val="003B667C"/>
    <w:rsid w:val="003B66CC"/>
    <w:rsid w:val="003B6785"/>
    <w:rsid w:val="003B6D70"/>
    <w:rsid w:val="003B6F1E"/>
    <w:rsid w:val="003B70B2"/>
    <w:rsid w:val="003B71A8"/>
    <w:rsid w:val="003B73F4"/>
    <w:rsid w:val="003B7499"/>
    <w:rsid w:val="003B7729"/>
    <w:rsid w:val="003B7872"/>
    <w:rsid w:val="003B7B85"/>
    <w:rsid w:val="003C09A1"/>
    <w:rsid w:val="003C1CC2"/>
    <w:rsid w:val="003C2CFC"/>
    <w:rsid w:val="003C2DFC"/>
    <w:rsid w:val="003C30BD"/>
    <w:rsid w:val="003C321E"/>
    <w:rsid w:val="003C3662"/>
    <w:rsid w:val="003C3729"/>
    <w:rsid w:val="003C4715"/>
    <w:rsid w:val="003C4B66"/>
    <w:rsid w:val="003C4C3C"/>
    <w:rsid w:val="003C4CA6"/>
    <w:rsid w:val="003C525D"/>
    <w:rsid w:val="003C59AA"/>
    <w:rsid w:val="003C5E80"/>
    <w:rsid w:val="003C7010"/>
    <w:rsid w:val="003C7A80"/>
    <w:rsid w:val="003D07E0"/>
    <w:rsid w:val="003D0800"/>
    <w:rsid w:val="003D1318"/>
    <w:rsid w:val="003D1E58"/>
    <w:rsid w:val="003D3C19"/>
    <w:rsid w:val="003D5662"/>
    <w:rsid w:val="003D672F"/>
    <w:rsid w:val="003D738A"/>
    <w:rsid w:val="003D738E"/>
    <w:rsid w:val="003D7659"/>
    <w:rsid w:val="003E04E7"/>
    <w:rsid w:val="003E0ADF"/>
    <w:rsid w:val="003E1D8B"/>
    <w:rsid w:val="003E2914"/>
    <w:rsid w:val="003E2F68"/>
    <w:rsid w:val="003E3886"/>
    <w:rsid w:val="003E3D97"/>
    <w:rsid w:val="003E50D8"/>
    <w:rsid w:val="003E549F"/>
    <w:rsid w:val="003E568C"/>
    <w:rsid w:val="003E573E"/>
    <w:rsid w:val="003E5E90"/>
    <w:rsid w:val="003E65F1"/>
    <w:rsid w:val="003E68E7"/>
    <w:rsid w:val="003E6A5B"/>
    <w:rsid w:val="003E7492"/>
    <w:rsid w:val="003E7495"/>
    <w:rsid w:val="003F077B"/>
    <w:rsid w:val="003F1855"/>
    <w:rsid w:val="003F1BE1"/>
    <w:rsid w:val="003F23CF"/>
    <w:rsid w:val="003F24D8"/>
    <w:rsid w:val="003F25C0"/>
    <w:rsid w:val="003F2AE4"/>
    <w:rsid w:val="003F314C"/>
    <w:rsid w:val="003F3DCE"/>
    <w:rsid w:val="003F3ED2"/>
    <w:rsid w:val="003F456C"/>
    <w:rsid w:val="003F4B2F"/>
    <w:rsid w:val="003F4C9D"/>
    <w:rsid w:val="003F6042"/>
    <w:rsid w:val="003F680C"/>
    <w:rsid w:val="003F6866"/>
    <w:rsid w:val="003F6A2C"/>
    <w:rsid w:val="003F7A88"/>
    <w:rsid w:val="00400F69"/>
    <w:rsid w:val="00400FD9"/>
    <w:rsid w:val="00402478"/>
    <w:rsid w:val="004028F6"/>
    <w:rsid w:val="00403168"/>
    <w:rsid w:val="004033C9"/>
    <w:rsid w:val="00403448"/>
    <w:rsid w:val="00404ACF"/>
    <w:rsid w:val="00405007"/>
    <w:rsid w:val="00405731"/>
    <w:rsid w:val="00405E12"/>
    <w:rsid w:val="00406E66"/>
    <w:rsid w:val="0041063E"/>
    <w:rsid w:val="004107EC"/>
    <w:rsid w:val="0041121D"/>
    <w:rsid w:val="00411876"/>
    <w:rsid w:val="00411936"/>
    <w:rsid w:val="00412B91"/>
    <w:rsid w:val="00412CDE"/>
    <w:rsid w:val="00412D5B"/>
    <w:rsid w:val="00412DB3"/>
    <w:rsid w:val="0041304B"/>
    <w:rsid w:val="00413536"/>
    <w:rsid w:val="00413782"/>
    <w:rsid w:val="0041421E"/>
    <w:rsid w:val="004146AE"/>
    <w:rsid w:val="00414736"/>
    <w:rsid w:val="004148D7"/>
    <w:rsid w:val="00414CB6"/>
    <w:rsid w:val="0041526C"/>
    <w:rsid w:val="004155EB"/>
    <w:rsid w:val="00416FF7"/>
    <w:rsid w:val="00420783"/>
    <w:rsid w:val="00421CF9"/>
    <w:rsid w:val="00422397"/>
    <w:rsid w:val="004230DE"/>
    <w:rsid w:val="004238C0"/>
    <w:rsid w:val="00424111"/>
    <w:rsid w:val="00424609"/>
    <w:rsid w:val="004249DF"/>
    <w:rsid w:val="00424B96"/>
    <w:rsid w:val="004252A1"/>
    <w:rsid w:val="00425556"/>
    <w:rsid w:val="00426485"/>
    <w:rsid w:val="00426D1E"/>
    <w:rsid w:val="0042733A"/>
    <w:rsid w:val="00427A2C"/>
    <w:rsid w:val="004307D2"/>
    <w:rsid w:val="004315EC"/>
    <w:rsid w:val="00433BA0"/>
    <w:rsid w:val="00434A21"/>
    <w:rsid w:val="004358AF"/>
    <w:rsid w:val="00436083"/>
    <w:rsid w:val="00437384"/>
    <w:rsid w:val="004374B7"/>
    <w:rsid w:val="00440E12"/>
    <w:rsid w:val="00440F3A"/>
    <w:rsid w:val="00441A1A"/>
    <w:rsid w:val="004425EA"/>
    <w:rsid w:val="00442B86"/>
    <w:rsid w:val="00444865"/>
    <w:rsid w:val="00444D11"/>
    <w:rsid w:val="004450AA"/>
    <w:rsid w:val="004458D7"/>
    <w:rsid w:val="004459E4"/>
    <w:rsid w:val="004459FB"/>
    <w:rsid w:val="00446747"/>
    <w:rsid w:val="0044769F"/>
    <w:rsid w:val="0045129A"/>
    <w:rsid w:val="00451525"/>
    <w:rsid w:val="0045186C"/>
    <w:rsid w:val="00452BB8"/>
    <w:rsid w:val="00452E47"/>
    <w:rsid w:val="004534FF"/>
    <w:rsid w:val="00453588"/>
    <w:rsid w:val="00453D80"/>
    <w:rsid w:val="00454802"/>
    <w:rsid w:val="0045544E"/>
    <w:rsid w:val="004576EE"/>
    <w:rsid w:val="00457818"/>
    <w:rsid w:val="00460222"/>
    <w:rsid w:val="0046045A"/>
    <w:rsid w:val="0046118E"/>
    <w:rsid w:val="00461221"/>
    <w:rsid w:val="004613D3"/>
    <w:rsid w:val="00461E5A"/>
    <w:rsid w:val="00462491"/>
    <w:rsid w:val="0046260A"/>
    <w:rsid w:val="00462BAC"/>
    <w:rsid w:val="00462C66"/>
    <w:rsid w:val="004630CE"/>
    <w:rsid w:val="00463299"/>
    <w:rsid w:val="00465749"/>
    <w:rsid w:val="00466599"/>
    <w:rsid w:val="00466A67"/>
    <w:rsid w:val="00466ACB"/>
    <w:rsid w:val="00466EB7"/>
    <w:rsid w:val="00467025"/>
    <w:rsid w:val="00467974"/>
    <w:rsid w:val="00467D3B"/>
    <w:rsid w:val="004715FA"/>
    <w:rsid w:val="00471730"/>
    <w:rsid w:val="0047237B"/>
    <w:rsid w:val="0047324A"/>
    <w:rsid w:val="00473A1A"/>
    <w:rsid w:val="004742E6"/>
    <w:rsid w:val="00476200"/>
    <w:rsid w:val="00476358"/>
    <w:rsid w:val="004767DC"/>
    <w:rsid w:val="004771A2"/>
    <w:rsid w:val="004776A2"/>
    <w:rsid w:val="004778D2"/>
    <w:rsid w:val="004779EF"/>
    <w:rsid w:val="0048003D"/>
    <w:rsid w:val="004801A0"/>
    <w:rsid w:val="0048065E"/>
    <w:rsid w:val="00480E35"/>
    <w:rsid w:val="0048105C"/>
    <w:rsid w:val="004813C2"/>
    <w:rsid w:val="004818C6"/>
    <w:rsid w:val="00481BB0"/>
    <w:rsid w:val="00481F6B"/>
    <w:rsid w:val="0048280C"/>
    <w:rsid w:val="00482A5D"/>
    <w:rsid w:val="004847C2"/>
    <w:rsid w:val="00484BA7"/>
    <w:rsid w:val="0048539F"/>
    <w:rsid w:val="00485818"/>
    <w:rsid w:val="00485988"/>
    <w:rsid w:val="00485AC4"/>
    <w:rsid w:val="0048618A"/>
    <w:rsid w:val="00486533"/>
    <w:rsid w:val="00487D6F"/>
    <w:rsid w:val="00490042"/>
    <w:rsid w:val="0049078A"/>
    <w:rsid w:val="00491C0D"/>
    <w:rsid w:val="00492254"/>
    <w:rsid w:val="00492338"/>
    <w:rsid w:val="00493CFA"/>
    <w:rsid w:val="0049476D"/>
    <w:rsid w:val="00494938"/>
    <w:rsid w:val="00495260"/>
    <w:rsid w:val="004958FD"/>
    <w:rsid w:val="00495AD0"/>
    <w:rsid w:val="00495C65"/>
    <w:rsid w:val="00496187"/>
    <w:rsid w:val="00496CAF"/>
    <w:rsid w:val="0049719D"/>
    <w:rsid w:val="00497ED4"/>
    <w:rsid w:val="004A043B"/>
    <w:rsid w:val="004A0EC9"/>
    <w:rsid w:val="004A1201"/>
    <w:rsid w:val="004A17A1"/>
    <w:rsid w:val="004A1C8A"/>
    <w:rsid w:val="004A2F56"/>
    <w:rsid w:val="004A449A"/>
    <w:rsid w:val="004A44BE"/>
    <w:rsid w:val="004A462D"/>
    <w:rsid w:val="004A4B77"/>
    <w:rsid w:val="004A4DB1"/>
    <w:rsid w:val="004A4E15"/>
    <w:rsid w:val="004A51AC"/>
    <w:rsid w:val="004A6F8B"/>
    <w:rsid w:val="004A708B"/>
    <w:rsid w:val="004A76B5"/>
    <w:rsid w:val="004A7BA3"/>
    <w:rsid w:val="004B047C"/>
    <w:rsid w:val="004B07C8"/>
    <w:rsid w:val="004B0AD3"/>
    <w:rsid w:val="004B0B5C"/>
    <w:rsid w:val="004B0D4F"/>
    <w:rsid w:val="004B19C2"/>
    <w:rsid w:val="004B1CE5"/>
    <w:rsid w:val="004B23DB"/>
    <w:rsid w:val="004B44A6"/>
    <w:rsid w:val="004B5738"/>
    <w:rsid w:val="004B5E25"/>
    <w:rsid w:val="004B631D"/>
    <w:rsid w:val="004B74D8"/>
    <w:rsid w:val="004B7796"/>
    <w:rsid w:val="004B7809"/>
    <w:rsid w:val="004B78EA"/>
    <w:rsid w:val="004B7EF4"/>
    <w:rsid w:val="004C0329"/>
    <w:rsid w:val="004C046C"/>
    <w:rsid w:val="004C0692"/>
    <w:rsid w:val="004C0FB9"/>
    <w:rsid w:val="004C25BA"/>
    <w:rsid w:val="004C289C"/>
    <w:rsid w:val="004C31B7"/>
    <w:rsid w:val="004C353E"/>
    <w:rsid w:val="004C3EB7"/>
    <w:rsid w:val="004C4DA7"/>
    <w:rsid w:val="004C50C3"/>
    <w:rsid w:val="004C639F"/>
    <w:rsid w:val="004D03C2"/>
    <w:rsid w:val="004D10A8"/>
    <w:rsid w:val="004D123D"/>
    <w:rsid w:val="004D22C8"/>
    <w:rsid w:val="004D24E5"/>
    <w:rsid w:val="004D2C83"/>
    <w:rsid w:val="004D3874"/>
    <w:rsid w:val="004D3FD0"/>
    <w:rsid w:val="004D470E"/>
    <w:rsid w:val="004D4A04"/>
    <w:rsid w:val="004D4B68"/>
    <w:rsid w:val="004D55A2"/>
    <w:rsid w:val="004D6718"/>
    <w:rsid w:val="004D6F2A"/>
    <w:rsid w:val="004E021E"/>
    <w:rsid w:val="004E0435"/>
    <w:rsid w:val="004E0B6E"/>
    <w:rsid w:val="004E1765"/>
    <w:rsid w:val="004E2211"/>
    <w:rsid w:val="004E469E"/>
    <w:rsid w:val="004E5726"/>
    <w:rsid w:val="004E6900"/>
    <w:rsid w:val="004E7962"/>
    <w:rsid w:val="004E7F09"/>
    <w:rsid w:val="004F0500"/>
    <w:rsid w:val="004F1EB1"/>
    <w:rsid w:val="004F2A41"/>
    <w:rsid w:val="004F30D1"/>
    <w:rsid w:val="004F333F"/>
    <w:rsid w:val="004F391A"/>
    <w:rsid w:val="004F421A"/>
    <w:rsid w:val="004F51BB"/>
    <w:rsid w:val="004F674A"/>
    <w:rsid w:val="004F75CA"/>
    <w:rsid w:val="0050097E"/>
    <w:rsid w:val="00500E03"/>
    <w:rsid w:val="0050142D"/>
    <w:rsid w:val="00501D91"/>
    <w:rsid w:val="0050454A"/>
    <w:rsid w:val="005107FB"/>
    <w:rsid w:val="0051194E"/>
    <w:rsid w:val="005122EF"/>
    <w:rsid w:val="0051251F"/>
    <w:rsid w:val="0051285F"/>
    <w:rsid w:val="005141BB"/>
    <w:rsid w:val="00514662"/>
    <w:rsid w:val="005153DB"/>
    <w:rsid w:val="005165B1"/>
    <w:rsid w:val="00516A34"/>
    <w:rsid w:val="00516FAF"/>
    <w:rsid w:val="005175B7"/>
    <w:rsid w:val="005205E4"/>
    <w:rsid w:val="005207E3"/>
    <w:rsid w:val="00521036"/>
    <w:rsid w:val="0052236E"/>
    <w:rsid w:val="0052244A"/>
    <w:rsid w:val="00522EC9"/>
    <w:rsid w:val="00523247"/>
    <w:rsid w:val="0052329F"/>
    <w:rsid w:val="005235F9"/>
    <w:rsid w:val="005240D4"/>
    <w:rsid w:val="00525132"/>
    <w:rsid w:val="005255D7"/>
    <w:rsid w:val="005257C8"/>
    <w:rsid w:val="005264B8"/>
    <w:rsid w:val="00527F62"/>
    <w:rsid w:val="005302E1"/>
    <w:rsid w:val="00530426"/>
    <w:rsid w:val="005313E5"/>
    <w:rsid w:val="005315D7"/>
    <w:rsid w:val="0053182D"/>
    <w:rsid w:val="00533727"/>
    <w:rsid w:val="00535778"/>
    <w:rsid w:val="00535820"/>
    <w:rsid w:val="00535850"/>
    <w:rsid w:val="00535885"/>
    <w:rsid w:val="00537910"/>
    <w:rsid w:val="00537B70"/>
    <w:rsid w:val="00540960"/>
    <w:rsid w:val="00542663"/>
    <w:rsid w:val="005429A0"/>
    <w:rsid w:val="00542ADE"/>
    <w:rsid w:val="00542BB3"/>
    <w:rsid w:val="00542E42"/>
    <w:rsid w:val="00542E66"/>
    <w:rsid w:val="00544172"/>
    <w:rsid w:val="005442F0"/>
    <w:rsid w:val="00545425"/>
    <w:rsid w:val="00546ECD"/>
    <w:rsid w:val="005476EC"/>
    <w:rsid w:val="00550184"/>
    <w:rsid w:val="0055021E"/>
    <w:rsid w:val="00550B7C"/>
    <w:rsid w:val="005512DE"/>
    <w:rsid w:val="005513E2"/>
    <w:rsid w:val="00551D2E"/>
    <w:rsid w:val="00552113"/>
    <w:rsid w:val="00552F7D"/>
    <w:rsid w:val="005537B5"/>
    <w:rsid w:val="00553BAE"/>
    <w:rsid w:val="005549D5"/>
    <w:rsid w:val="00555DB2"/>
    <w:rsid w:val="00556A84"/>
    <w:rsid w:val="005572A6"/>
    <w:rsid w:val="00560122"/>
    <w:rsid w:val="005613DD"/>
    <w:rsid w:val="00563184"/>
    <w:rsid w:val="0056379A"/>
    <w:rsid w:val="005638D5"/>
    <w:rsid w:val="00564008"/>
    <w:rsid w:val="0056405D"/>
    <w:rsid w:val="005645CE"/>
    <w:rsid w:val="00564D1B"/>
    <w:rsid w:val="005651A0"/>
    <w:rsid w:val="0056607C"/>
    <w:rsid w:val="005665D9"/>
    <w:rsid w:val="00566860"/>
    <w:rsid w:val="00566E34"/>
    <w:rsid w:val="0056779F"/>
    <w:rsid w:val="00567946"/>
    <w:rsid w:val="00567D38"/>
    <w:rsid w:val="00570357"/>
    <w:rsid w:val="00570DE1"/>
    <w:rsid w:val="005711DD"/>
    <w:rsid w:val="00571F69"/>
    <w:rsid w:val="0057357F"/>
    <w:rsid w:val="00574844"/>
    <w:rsid w:val="00574BF4"/>
    <w:rsid w:val="00574DF7"/>
    <w:rsid w:val="005771DC"/>
    <w:rsid w:val="0057799E"/>
    <w:rsid w:val="00577F3D"/>
    <w:rsid w:val="00581E96"/>
    <w:rsid w:val="00581FF4"/>
    <w:rsid w:val="00582E19"/>
    <w:rsid w:val="00583BFF"/>
    <w:rsid w:val="00584404"/>
    <w:rsid w:val="00584E6D"/>
    <w:rsid w:val="00585392"/>
    <w:rsid w:val="00585776"/>
    <w:rsid w:val="00590785"/>
    <w:rsid w:val="00590AB2"/>
    <w:rsid w:val="0059100C"/>
    <w:rsid w:val="00591D52"/>
    <w:rsid w:val="00592A3E"/>
    <w:rsid w:val="005940DB"/>
    <w:rsid w:val="005940E2"/>
    <w:rsid w:val="005941E8"/>
    <w:rsid w:val="005956C3"/>
    <w:rsid w:val="00595B36"/>
    <w:rsid w:val="00596049"/>
    <w:rsid w:val="00597BA5"/>
    <w:rsid w:val="005A039B"/>
    <w:rsid w:val="005A0E71"/>
    <w:rsid w:val="005A111C"/>
    <w:rsid w:val="005A1B73"/>
    <w:rsid w:val="005A2DF8"/>
    <w:rsid w:val="005A3180"/>
    <w:rsid w:val="005A34B8"/>
    <w:rsid w:val="005A405B"/>
    <w:rsid w:val="005A47A0"/>
    <w:rsid w:val="005A5AA0"/>
    <w:rsid w:val="005A5BE2"/>
    <w:rsid w:val="005A64D7"/>
    <w:rsid w:val="005A64FA"/>
    <w:rsid w:val="005A7454"/>
    <w:rsid w:val="005A74C8"/>
    <w:rsid w:val="005A78DC"/>
    <w:rsid w:val="005B01D9"/>
    <w:rsid w:val="005B032E"/>
    <w:rsid w:val="005B04B7"/>
    <w:rsid w:val="005B127B"/>
    <w:rsid w:val="005B1548"/>
    <w:rsid w:val="005B18A5"/>
    <w:rsid w:val="005B1B5E"/>
    <w:rsid w:val="005B26DA"/>
    <w:rsid w:val="005B40A1"/>
    <w:rsid w:val="005B5236"/>
    <w:rsid w:val="005B532B"/>
    <w:rsid w:val="005B5717"/>
    <w:rsid w:val="005B64CB"/>
    <w:rsid w:val="005B740D"/>
    <w:rsid w:val="005C0987"/>
    <w:rsid w:val="005C270F"/>
    <w:rsid w:val="005C31CF"/>
    <w:rsid w:val="005C338D"/>
    <w:rsid w:val="005C3E76"/>
    <w:rsid w:val="005C3F27"/>
    <w:rsid w:val="005C4647"/>
    <w:rsid w:val="005C4838"/>
    <w:rsid w:val="005C4A37"/>
    <w:rsid w:val="005C4E46"/>
    <w:rsid w:val="005C677C"/>
    <w:rsid w:val="005C7AAE"/>
    <w:rsid w:val="005C7D69"/>
    <w:rsid w:val="005D0068"/>
    <w:rsid w:val="005D07AC"/>
    <w:rsid w:val="005D11FC"/>
    <w:rsid w:val="005D14F3"/>
    <w:rsid w:val="005D1C03"/>
    <w:rsid w:val="005D2EA3"/>
    <w:rsid w:val="005D2EE2"/>
    <w:rsid w:val="005D3187"/>
    <w:rsid w:val="005D35B9"/>
    <w:rsid w:val="005D5086"/>
    <w:rsid w:val="005D5EB3"/>
    <w:rsid w:val="005D7676"/>
    <w:rsid w:val="005E0070"/>
    <w:rsid w:val="005E0C73"/>
    <w:rsid w:val="005E26AC"/>
    <w:rsid w:val="005E28F9"/>
    <w:rsid w:val="005E3B9D"/>
    <w:rsid w:val="005E3EC5"/>
    <w:rsid w:val="005E3F75"/>
    <w:rsid w:val="005E4233"/>
    <w:rsid w:val="005E4768"/>
    <w:rsid w:val="005E5453"/>
    <w:rsid w:val="005E6291"/>
    <w:rsid w:val="005E71D2"/>
    <w:rsid w:val="005E7397"/>
    <w:rsid w:val="005E7924"/>
    <w:rsid w:val="005E7976"/>
    <w:rsid w:val="005F08AC"/>
    <w:rsid w:val="005F0E9C"/>
    <w:rsid w:val="005F1140"/>
    <w:rsid w:val="005F1290"/>
    <w:rsid w:val="005F146C"/>
    <w:rsid w:val="005F2BFC"/>
    <w:rsid w:val="005F4256"/>
    <w:rsid w:val="005F59FD"/>
    <w:rsid w:val="005F71F9"/>
    <w:rsid w:val="00600584"/>
    <w:rsid w:val="006005F6"/>
    <w:rsid w:val="0060112F"/>
    <w:rsid w:val="0060129E"/>
    <w:rsid w:val="00601471"/>
    <w:rsid w:val="00601C5D"/>
    <w:rsid w:val="00601CE2"/>
    <w:rsid w:val="0060215B"/>
    <w:rsid w:val="0060322D"/>
    <w:rsid w:val="006036FD"/>
    <w:rsid w:val="00603717"/>
    <w:rsid w:val="00604A7F"/>
    <w:rsid w:val="00604D49"/>
    <w:rsid w:val="0060681F"/>
    <w:rsid w:val="00606895"/>
    <w:rsid w:val="00606BEB"/>
    <w:rsid w:val="006074DF"/>
    <w:rsid w:val="006106C6"/>
    <w:rsid w:val="00611057"/>
    <w:rsid w:val="006113C1"/>
    <w:rsid w:val="006116E2"/>
    <w:rsid w:val="00611B53"/>
    <w:rsid w:val="006129BF"/>
    <w:rsid w:val="006131AA"/>
    <w:rsid w:val="00613479"/>
    <w:rsid w:val="006146E1"/>
    <w:rsid w:val="00614B1D"/>
    <w:rsid w:val="00615619"/>
    <w:rsid w:val="00615746"/>
    <w:rsid w:val="00615889"/>
    <w:rsid w:val="00616200"/>
    <w:rsid w:val="00620013"/>
    <w:rsid w:val="0062062A"/>
    <w:rsid w:val="00620B9A"/>
    <w:rsid w:val="00620C60"/>
    <w:rsid w:val="00621804"/>
    <w:rsid w:val="00621AD0"/>
    <w:rsid w:val="0062206A"/>
    <w:rsid w:val="00623D12"/>
    <w:rsid w:val="00623D48"/>
    <w:rsid w:val="00623F3E"/>
    <w:rsid w:val="00625A96"/>
    <w:rsid w:val="00625DF2"/>
    <w:rsid w:val="00625FD4"/>
    <w:rsid w:val="00626665"/>
    <w:rsid w:val="00626969"/>
    <w:rsid w:val="00626B47"/>
    <w:rsid w:val="00632E2E"/>
    <w:rsid w:val="0063317E"/>
    <w:rsid w:val="00633808"/>
    <w:rsid w:val="00633B32"/>
    <w:rsid w:val="00633DE3"/>
    <w:rsid w:val="00634183"/>
    <w:rsid w:val="00634F79"/>
    <w:rsid w:val="00635B5D"/>
    <w:rsid w:val="00636CF0"/>
    <w:rsid w:val="00640053"/>
    <w:rsid w:val="00640981"/>
    <w:rsid w:val="00640995"/>
    <w:rsid w:val="00640BDC"/>
    <w:rsid w:val="00640F50"/>
    <w:rsid w:val="0064155A"/>
    <w:rsid w:val="00644163"/>
    <w:rsid w:val="00644905"/>
    <w:rsid w:val="00644C2D"/>
    <w:rsid w:val="0064532B"/>
    <w:rsid w:val="006457B8"/>
    <w:rsid w:val="00645B26"/>
    <w:rsid w:val="006463AC"/>
    <w:rsid w:val="00647339"/>
    <w:rsid w:val="006478E2"/>
    <w:rsid w:val="0064791A"/>
    <w:rsid w:val="006500D8"/>
    <w:rsid w:val="00650418"/>
    <w:rsid w:val="00651742"/>
    <w:rsid w:val="0065194F"/>
    <w:rsid w:val="0065227D"/>
    <w:rsid w:val="00653499"/>
    <w:rsid w:val="006557EE"/>
    <w:rsid w:val="00655F1B"/>
    <w:rsid w:val="0065641A"/>
    <w:rsid w:val="00656D83"/>
    <w:rsid w:val="006570E8"/>
    <w:rsid w:val="0065738B"/>
    <w:rsid w:val="00657FBD"/>
    <w:rsid w:val="0066034C"/>
    <w:rsid w:val="0066048C"/>
    <w:rsid w:val="006606E0"/>
    <w:rsid w:val="006617C8"/>
    <w:rsid w:val="006619CA"/>
    <w:rsid w:val="006630A3"/>
    <w:rsid w:val="00663B57"/>
    <w:rsid w:val="00664CBC"/>
    <w:rsid w:val="00666257"/>
    <w:rsid w:val="0067027A"/>
    <w:rsid w:val="00670AD4"/>
    <w:rsid w:val="00672365"/>
    <w:rsid w:val="00673298"/>
    <w:rsid w:val="00673414"/>
    <w:rsid w:val="00673433"/>
    <w:rsid w:val="00673B2C"/>
    <w:rsid w:val="0067415F"/>
    <w:rsid w:val="00675766"/>
    <w:rsid w:val="00675A5E"/>
    <w:rsid w:val="00675D89"/>
    <w:rsid w:val="00676EA5"/>
    <w:rsid w:val="00677033"/>
    <w:rsid w:val="00677AE0"/>
    <w:rsid w:val="0068093A"/>
    <w:rsid w:val="006815E9"/>
    <w:rsid w:val="0068161C"/>
    <w:rsid w:val="00681CBF"/>
    <w:rsid w:val="00681E20"/>
    <w:rsid w:val="0068216A"/>
    <w:rsid w:val="006822EE"/>
    <w:rsid w:val="00683573"/>
    <w:rsid w:val="00683762"/>
    <w:rsid w:val="00683CC3"/>
    <w:rsid w:val="00684D70"/>
    <w:rsid w:val="00684E0E"/>
    <w:rsid w:val="00685686"/>
    <w:rsid w:val="0068632E"/>
    <w:rsid w:val="00687768"/>
    <w:rsid w:val="00691268"/>
    <w:rsid w:val="00691B64"/>
    <w:rsid w:val="00691C29"/>
    <w:rsid w:val="00691E0F"/>
    <w:rsid w:val="00694628"/>
    <w:rsid w:val="006947B7"/>
    <w:rsid w:val="00695191"/>
    <w:rsid w:val="0069563C"/>
    <w:rsid w:val="00696541"/>
    <w:rsid w:val="00697935"/>
    <w:rsid w:val="006A0CF4"/>
    <w:rsid w:val="006A1071"/>
    <w:rsid w:val="006A1CA7"/>
    <w:rsid w:val="006A2A2E"/>
    <w:rsid w:val="006A4008"/>
    <w:rsid w:val="006A41D7"/>
    <w:rsid w:val="006A4794"/>
    <w:rsid w:val="006A4A21"/>
    <w:rsid w:val="006A5254"/>
    <w:rsid w:val="006A5E75"/>
    <w:rsid w:val="006A6CCA"/>
    <w:rsid w:val="006A713E"/>
    <w:rsid w:val="006A7EE3"/>
    <w:rsid w:val="006A7EF4"/>
    <w:rsid w:val="006B01DE"/>
    <w:rsid w:val="006B09E1"/>
    <w:rsid w:val="006B0D4B"/>
    <w:rsid w:val="006B17B3"/>
    <w:rsid w:val="006B1DDC"/>
    <w:rsid w:val="006B1EF8"/>
    <w:rsid w:val="006B28ED"/>
    <w:rsid w:val="006B3831"/>
    <w:rsid w:val="006B3F58"/>
    <w:rsid w:val="006B3FD8"/>
    <w:rsid w:val="006B627B"/>
    <w:rsid w:val="006B6E9E"/>
    <w:rsid w:val="006B742B"/>
    <w:rsid w:val="006B797E"/>
    <w:rsid w:val="006B7988"/>
    <w:rsid w:val="006C0951"/>
    <w:rsid w:val="006C0A6F"/>
    <w:rsid w:val="006C18B1"/>
    <w:rsid w:val="006C1C40"/>
    <w:rsid w:val="006C2453"/>
    <w:rsid w:val="006C27E9"/>
    <w:rsid w:val="006C4B20"/>
    <w:rsid w:val="006C51F3"/>
    <w:rsid w:val="006C71E7"/>
    <w:rsid w:val="006C753F"/>
    <w:rsid w:val="006D006B"/>
    <w:rsid w:val="006D06F5"/>
    <w:rsid w:val="006D0711"/>
    <w:rsid w:val="006D1DCE"/>
    <w:rsid w:val="006D2212"/>
    <w:rsid w:val="006D2291"/>
    <w:rsid w:val="006D2F63"/>
    <w:rsid w:val="006D4445"/>
    <w:rsid w:val="006D493F"/>
    <w:rsid w:val="006D4E9E"/>
    <w:rsid w:val="006E0870"/>
    <w:rsid w:val="006E0A93"/>
    <w:rsid w:val="006E1117"/>
    <w:rsid w:val="006E12C8"/>
    <w:rsid w:val="006E1C40"/>
    <w:rsid w:val="006E1FCB"/>
    <w:rsid w:val="006E29C2"/>
    <w:rsid w:val="006E2D8E"/>
    <w:rsid w:val="006E35B1"/>
    <w:rsid w:val="006E50F8"/>
    <w:rsid w:val="006E5378"/>
    <w:rsid w:val="006E68B7"/>
    <w:rsid w:val="006E7254"/>
    <w:rsid w:val="006F000E"/>
    <w:rsid w:val="006F14CC"/>
    <w:rsid w:val="006F18A7"/>
    <w:rsid w:val="006F28FE"/>
    <w:rsid w:val="006F2B98"/>
    <w:rsid w:val="006F2EAF"/>
    <w:rsid w:val="006F34FD"/>
    <w:rsid w:val="006F373F"/>
    <w:rsid w:val="006F3A5B"/>
    <w:rsid w:val="006F3A67"/>
    <w:rsid w:val="006F4006"/>
    <w:rsid w:val="006F4BA6"/>
    <w:rsid w:val="006F5035"/>
    <w:rsid w:val="006F562C"/>
    <w:rsid w:val="006F5B54"/>
    <w:rsid w:val="006F6A19"/>
    <w:rsid w:val="006F7F07"/>
    <w:rsid w:val="007018CC"/>
    <w:rsid w:val="007037CC"/>
    <w:rsid w:val="00703EF7"/>
    <w:rsid w:val="00704F62"/>
    <w:rsid w:val="007052F4"/>
    <w:rsid w:val="00705345"/>
    <w:rsid w:val="007054F6"/>
    <w:rsid w:val="00705E04"/>
    <w:rsid w:val="00706367"/>
    <w:rsid w:val="007074EB"/>
    <w:rsid w:val="00710749"/>
    <w:rsid w:val="00710932"/>
    <w:rsid w:val="00710F65"/>
    <w:rsid w:val="00711BBA"/>
    <w:rsid w:val="007121C4"/>
    <w:rsid w:val="0071276F"/>
    <w:rsid w:val="007127F4"/>
    <w:rsid w:val="0071288D"/>
    <w:rsid w:val="00713D14"/>
    <w:rsid w:val="007147D2"/>
    <w:rsid w:val="007150B5"/>
    <w:rsid w:val="00716537"/>
    <w:rsid w:val="007165C8"/>
    <w:rsid w:val="00720C51"/>
    <w:rsid w:val="00721DBB"/>
    <w:rsid w:val="00721F17"/>
    <w:rsid w:val="007228A6"/>
    <w:rsid w:val="00722B0E"/>
    <w:rsid w:val="00723E16"/>
    <w:rsid w:val="00724F6E"/>
    <w:rsid w:val="007255E6"/>
    <w:rsid w:val="00725D12"/>
    <w:rsid w:val="007266CA"/>
    <w:rsid w:val="0073089E"/>
    <w:rsid w:val="00730A08"/>
    <w:rsid w:val="00730EAD"/>
    <w:rsid w:val="00732C60"/>
    <w:rsid w:val="00732CEE"/>
    <w:rsid w:val="00732E99"/>
    <w:rsid w:val="00733716"/>
    <w:rsid w:val="007343BF"/>
    <w:rsid w:val="0073497F"/>
    <w:rsid w:val="00734D41"/>
    <w:rsid w:val="00735A4B"/>
    <w:rsid w:val="00737708"/>
    <w:rsid w:val="0073773B"/>
    <w:rsid w:val="00737DA4"/>
    <w:rsid w:val="00740060"/>
    <w:rsid w:val="00740844"/>
    <w:rsid w:val="007413C5"/>
    <w:rsid w:val="00741B09"/>
    <w:rsid w:val="00741BBB"/>
    <w:rsid w:val="00742C0A"/>
    <w:rsid w:val="00742C8D"/>
    <w:rsid w:val="00744565"/>
    <w:rsid w:val="00744C6F"/>
    <w:rsid w:val="0074570B"/>
    <w:rsid w:val="00745F91"/>
    <w:rsid w:val="007461A7"/>
    <w:rsid w:val="00746F3F"/>
    <w:rsid w:val="00747443"/>
    <w:rsid w:val="00747CA8"/>
    <w:rsid w:val="00750144"/>
    <w:rsid w:val="007501F6"/>
    <w:rsid w:val="00751179"/>
    <w:rsid w:val="00751912"/>
    <w:rsid w:val="00751C3F"/>
    <w:rsid w:val="00751F98"/>
    <w:rsid w:val="0075206E"/>
    <w:rsid w:val="00752CEE"/>
    <w:rsid w:val="0075379D"/>
    <w:rsid w:val="00753B3B"/>
    <w:rsid w:val="007549FB"/>
    <w:rsid w:val="00754B34"/>
    <w:rsid w:val="007551EA"/>
    <w:rsid w:val="007552F4"/>
    <w:rsid w:val="00755379"/>
    <w:rsid w:val="00755E55"/>
    <w:rsid w:val="0075628E"/>
    <w:rsid w:val="00757287"/>
    <w:rsid w:val="00760451"/>
    <w:rsid w:val="00760C02"/>
    <w:rsid w:val="00761595"/>
    <w:rsid w:val="00761AC1"/>
    <w:rsid w:val="00761BB1"/>
    <w:rsid w:val="007623A3"/>
    <w:rsid w:val="007627ED"/>
    <w:rsid w:val="007629D1"/>
    <w:rsid w:val="00762D25"/>
    <w:rsid w:val="00763BEC"/>
    <w:rsid w:val="00764F74"/>
    <w:rsid w:val="007650C1"/>
    <w:rsid w:val="0076718A"/>
    <w:rsid w:val="0076765F"/>
    <w:rsid w:val="0076799D"/>
    <w:rsid w:val="00767F8D"/>
    <w:rsid w:val="007705EC"/>
    <w:rsid w:val="00771938"/>
    <w:rsid w:val="007721B8"/>
    <w:rsid w:val="00772379"/>
    <w:rsid w:val="007727BD"/>
    <w:rsid w:val="007728F9"/>
    <w:rsid w:val="007743DE"/>
    <w:rsid w:val="007748C9"/>
    <w:rsid w:val="0077499B"/>
    <w:rsid w:val="00774AEA"/>
    <w:rsid w:val="00774EFB"/>
    <w:rsid w:val="00777420"/>
    <w:rsid w:val="007779FA"/>
    <w:rsid w:val="007800E0"/>
    <w:rsid w:val="00780D40"/>
    <w:rsid w:val="00780D60"/>
    <w:rsid w:val="007816F2"/>
    <w:rsid w:val="00782C17"/>
    <w:rsid w:val="0078332E"/>
    <w:rsid w:val="007834AD"/>
    <w:rsid w:val="00784501"/>
    <w:rsid w:val="00784796"/>
    <w:rsid w:val="0078480C"/>
    <w:rsid w:val="00784EC9"/>
    <w:rsid w:val="00785652"/>
    <w:rsid w:val="00785AFC"/>
    <w:rsid w:val="00785CD5"/>
    <w:rsid w:val="007860B1"/>
    <w:rsid w:val="007904C2"/>
    <w:rsid w:val="00791F80"/>
    <w:rsid w:val="00792239"/>
    <w:rsid w:val="007926C0"/>
    <w:rsid w:val="00792998"/>
    <w:rsid w:val="00792D82"/>
    <w:rsid w:val="00792FBA"/>
    <w:rsid w:val="0079338E"/>
    <w:rsid w:val="007952D3"/>
    <w:rsid w:val="0079541D"/>
    <w:rsid w:val="007956DD"/>
    <w:rsid w:val="00795C39"/>
    <w:rsid w:val="0079630E"/>
    <w:rsid w:val="0079742B"/>
    <w:rsid w:val="0079747B"/>
    <w:rsid w:val="00797CCC"/>
    <w:rsid w:val="007A0D81"/>
    <w:rsid w:val="007A1617"/>
    <w:rsid w:val="007A17CB"/>
    <w:rsid w:val="007A1F50"/>
    <w:rsid w:val="007A28FB"/>
    <w:rsid w:val="007A2B4B"/>
    <w:rsid w:val="007A3808"/>
    <w:rsid w:val="007A40F7"/>
    <w:rsid w:val="007A428D"/>
    <w:rsid w:val="007A4C5C"/>
    <w:rsid w:val="007A66ED"/>
    <w:rsid w:val="007A698B"/>
    <w:rsid w:val="007A6B97"/>
    <w:rsid w:val="007A737E"/>
    <w:rsid w:val="007B0D19"/>
    <w:rsid w:val="007B0E9F"/>
    <w:rsid w:val="007B139B"/>
    <w:rsid w:val="007B1C0F"/>
    <w:rsid w:val="007B2370"/>
    <w:rsid w:val="007B2476"/>
    <w:rsid w:val="007B269B"/>
    <w:rsid w:val="007B3531"/>
    <w:rsid w:val="007B40E6"/>
    <w:rsid w:val="007B451B"/>
    <w:rsid w:val="007B45AD"/>
    <w:rsid w:val="007B5229"/>
    <w:rsid w:val="007B5572"/>
    <w:rsid w:val="007B64D2"/>
    <w:rsid w:val="007B78A2"/>
    <w:rsid w:val="007B7C84"/>
    <w:rsid w:val="007C028C"/>
    <w:rsid w:val="007C2A2B"/>
    <w:rsid w:val="007C2D7F"/>
    <w:rsid w:val="007C5241"/>
    <w:rsid w:val="007C5841"/>
    <w:rsid w:val="007C5844"/>
    <w:rsid w:val="007C5CA3"/>
    <w:rsid w:val="007C615D"/>
    <w:rsid w:val="007C61D7"/>
    <w:rsid w:val="007C765E"/>
    <w:rsid w:val="007D0159"/>
    <w:rsid w:val="007D07D0"/>
    <w:rsid w:val="007D0888"/>
    <w:rsid w:val="007D3ABA"/>
    <w:rsid w:val="007D410E"/>
    <w:rsid w:val="007D4735"/>
    <w:rsid w:val="007D4DFD"/>
    <w:rsid w:val="007D5369"/>
    <w:rsid w:val="007D62BA"/>
    <w:rsid w:val="007D65BF"/>
    <w:rsid w:val="007D7333"/>
    <w:rsid w:val="007D7C5D"/>
    <w:rsid w:val="007E0889"/>
    <w:rsid w:val="007E122B"/>
    <w:rsid w:val="007E1739"/>
    <w:rsid w:val="007E21DD"/>
    <w:rsid w:val="007E27C2"/>
    <w:rsid w:val="007E2B59"/>
    <w:rsid w:val="007E3E43"/>
    <w:rsid w:val="007E5758"/>
    <w:rsid w:val="007E5AF6"/>
    <w:rsid w:val="007E5C7E"/>
    <w:rsid w:val="007E5D72"/>
    <w:rsid w:val="007E6F80"/>
    <w:rsid w:val="007F0148"/>
    <w:rsid w:val="007F0353"/>
    <w:rsid w:val="007F0720"/>
    <w:rsid w:val="007F113D"/>
    <w:rsid w:val="007F2083"/>
    <w:rsid w:val="007F361F"/>
    <w:rsid w:val="007F5DCB"/>
    <w:rsid w:val="007F7EF7"/>
    <w:rsid w:val="00800872"/>
    <w:rsid w:val="008011B3"/>
    <w:rsid w:val="0080389B"/>
    <w:rsid w:val="00803F49"/>
    <w:rsid w:val="008044E0"/>
    <w:rsid w:val="00804C4F"/>
    <w:rsid w:val="00804D79"/>
    <w:rsid w:val="00805946"/>
    <w:rsid w:val="00805A85"/>
    <w:rsid w:val="00805E15"/>
    <w:rsid w:val="00806600"/>
    <w:rsid w:val="008066ED"/>
    <w:rsid w:val="00810918"/>
    <w:rsid w:val="00810FBE"/>
    <w:rsid w:val="0081194E"/>
    <w:rsid w:val="008119EF"/>
    <w:rsid w:val="0081375F"/>
    <w:rsid w:val="008141FA"/>
    <w:rsid w:val="0081425C"/>
    <w:rsid w:val="00814C12"/>
    <w:rsid w:val="00816AA7"/>
    <w:rsid w:val="008227B3"/>
    <w:rsid w:val="00822DB2"/>
    <w:rsid w:val="00825FD5"/>
    <w:rsid w:val="0082693D"/>
    <w:rsid w:val="00826AA7"/>
    <w:rsid w:val="00827EE6"/>
    <w:rsid w:val="00830FE1"/>
    <w:rsid w:val="00831470"/>
    <w:rsid w:val="008315AA"/>
    <w:rsid w:val="00832FEC"/>
    <w:rsid w:val="0083361F"/>
    <w:rsid w:val="00835630"/>
    <w:rsid w:val="00836AB9"/>
    <w:rsid w:val="00836DA8"/>
    <w:rsid w:val="008377C4"/>
    <w:rsid w:val="00837E6E"/>
    <w:rsid w:val="0084028F"/>
    <w:rsid w:val="00840F73"/>
    <w:rsid w:val="008437C9"/>
    <w:rsid w:val="008438B3"/>
    <w:rsid w:val="0084509F"/>
    <w:rsid w:val="00845E0F"/>
    <w:rsid w:val="00846428"/>
    <w:rsid w:val="00846931"/>
    <w:rsid w:val="008470F4"/>
    <w:rsid w:val="00847780"/>
    <w:rsid w:val="0085023C"/>
    <w:rsid w:val="00850DAB"/>
    <w:rsid w:val="008513C8"/>
    <w:rsid w:val="00851D3B"/>
    <w:rsid w:val="00851E24"/>
    <w:rsid w:val="00852983"/>
    <w:rsid w:val="0085365E"/>
    <w:rsid w:val="00853CA8"/>
    <w:rsid w:val="008549EB"/>
    <w:rsid w:val="00854BE3"/>
    <w:rsid w:val="00855804"/>
    <w:rsid w:val="00857EEB"/>
    <w:rsid w:val="00860063"/>
    <w:rsid w:val="00860216"/>
    <w:rsid w:val="0086091B"/>
    <w:rsid w:val="00860B27"/>
    <w:rsid w:val="00860BFA"/>
    <w:rsid w:val="00861C41"/>
    <w:rsid w:val="00861CF6"/>
    <w:rsid w:val="00863A5F"/>
    <w:rsid w:val="00863B00"/>
    <w:rsid w:val="008641E4"/>
    <w:rsid w:val="0086420A"/>
    <w:rsid w:val="00864A77"/>
    <w:rsid w:val="00865B83"/>
    <w:rsid w:val="00866290"/>
    <w:rsid w:val="0086796B"/>
    <w:rsid w:val="00867A0A"/>
    <w:rsid w:val="00867E19"/>
    <w:rsid w:val="00870D29"/>
    <w:rsid w:val="00870E1B"/>
    <w:rsid w:val="008716DA"/>
    <w:rsid w:val="008718E5"/>
    <w:rsid w:val="00873160"/>
    <w:rsid w:val="0087333E"/>
    <w:rsid w:val="008749BF"/>
    <w:rsid w:val="00875B04"/>
    <w:rsid w:val="008767AB"/>
    <w:rsid w:val="00876B00"/>
    <w:rsid w:val="00877350"/>
    <w:rsid w:val="00877AA1"/>
    <w:rsid w:val="008807BB"/>
    <w:rsid w:val="008809EA"/>
    <w:rsid w:val="00882317"/>
    <w:rsid w:val="00883D23"/>
    <w:rsid w:val="00884706"/>
    <w:rsid w:val="00884DED"/>
    <w:rsid w:val="00885053"/>
    <w:rsid w:val="0088540C"/>
    <w:rsid w:val="0088581C"/>
    <w:rsid w:val="00885D7A"/>
    <w:rsid w:val="00885E7E"/>
    <w:rsid w:val="008861E7"/>
    <w:rsid w:val="00887420"/>
    <w:rsid w:val="00890717"/>
    <w:rsid w:val="00890DA4"/>
    <w:rsid w:val="008917D2"/>
    <w:rsid w:val="00891904"/>
    <w:rsid w:val="00891F99"/>
    <w:rsid w:val="00892379"/>
    <w:rsid w:val="00892B96"/>
    <w:rsid w:val="00893659"/>
    <w:rsid w:val="008948AF"/>
    <w:rsid w:val="008955A0"/>
    <w:rsid w:val="0089635D"/>
    <w:rsid w:val="00896380"/>
    <w:rsid w:val="00896637"/>
    <w:rsid w:val="008969BD"/>
    <w:rsid w:val="00896E75"/>
    <w:rsid w:val="00897197"/>
    <w:rsid w:val="00897776"/>
    <w:rsid w:val="008A027E"/>
    <w:rsid w:val="008A0CE4"/>
    <w:rsid w:val="008A2569"/>
    <w:rsid w:val="008A2FFF"/>
    <w:rsid w:val="008A351A"/>
    <w:rsid w:val="008A3EA5"/>
    <w:rsid w:val="008A4677"/>
    <w:rsid w:val="008A4826"/>
    <w:rsid w:val="008A61E2"/>
    <w:rsid w:val="008A65FC"/>
    <w:rsid w:val="008A755B"/>
    <w:rsid w:val="008A76C6"/>
    <w:rsid w:val="008A7DE4"/>
    <w:rsid w:val="008B01D2"/>
    <w:rsid w:val="008B3A80"/>
    <w:rsid w:val="008B3B14"/>
    <w:rsid w:val="008B5A1C"/>
    <w:rsid w:val="008B5C09"/>
    <w:rsid w:val="008C089C"/>
    <w:rsid w:val="008C0BFE"/>
    <w:rsid w:val="008C0C01"/>
    <w:rsid w:val="008C2414"/>
    <w:rsid w:val="008C2FE0"/>
    <w:rsid w:val="008C3077"/>
    <w:rsid w:val="008C405C"/>
    <w:rsid w:val="008C50ED"/>
    <w:rsid w:val="008C562F"/>
    <w:rsid w:val="008C63C9"/>
    <w:rsid w:val="008C6FF2"/>
    <w:rsid w:val="008C71FC"/>
    <w:rsid w:val="008C7A81"/>
    <w:rsid w:val="008C7D64"/>
    <w:rsid w:val="008D056C"/>
    <w:rsid w:val="008D05B2"/>
    <w:rsid w:val="008D08F1"/>
    <w:rsid w:val="008D0A44"/>
    <w:rsid w:val="008D0DC0"/>
    <w:rsid w:val="008D1A11"/>
    <w:rsid w:val="008D1BC2"/>
    <w:rsid w:val="008D1F43"/>
    <w:rsid w:val="008D2F69"/>
    <w:rsid w:val="008D2FAA"/>
    <w:rsid w:val="008D337F"/>
    <w:rsid w:val="008D3C08"/>
    <w:rsid w:val="008D3FC5"/>
    <w:rsid w:val="008D4472"/>
    <w:rsid w:val="008D5162"/>
    <w:rsid w:val="008D538B"/>
    <w:rsid w:val="008D5CE3"/>
    <w:rsid w:val="008D5E00"/>
    <w:rsid w:val="008D7577"/>
    <w:rsid w:val="008D7720"/>
    <w:rsid w:val="008D7D89"/>
    <w:rsid w:val="008E061F"/>
    <w:rsid w:val="008E0D3D"/>
    <w:rsid w:val="008E0E61"/>
    <w:rsid w:val="008E0FAF"/>
    <w:rsid w:val="008E136E"/>
    <w:rsid w:val="008E19A2"/>
    <w:rsid w:val="008E262F"/>
    <w:rsid w:val="008E2B6D"/>
    <w:rsid w:val="008E2FD8"/>
    <w:rsid w:val="008E313D"/>
    <w:rsid w:val="008E3370"/>
    <w:rsid w:val="008E382D"/>
    <w:rsid w:val="008E3A51"/>
    <w:rsid w:val="008E3F96"/>
    <w:rsid w:val="008E415C"/>
    <w:rsid w:val="008E54A5"/>
    <w:rsid w:val="008E558A"/>
    <w:rsid w:val="008E64A7"/>
    <w:rsid w:val="008E6D32"/>
    <w:rsid w:val="008E6D43"/>
    <w:rsid w:val="008E7DCF"/>
    <w:rsid w:val="008F05D8"/>
    <w:rsid w:val="008F1277"/>
    <w:rsid w:val="008F21D7"/>
    <w:rsid w:val="008F2C67"/>
    <w:rsid w:val="008F2CC4"/>
    <w:rsid w:val="008F37F0"/>
    <w:rsid w:val="008F3C0D"/>
    <w:rsid w:val="008F4D2C"/>
    <w:rsid w:val="008F5C85"/>
    <w:rsid w:val="008F69B2"/>
    <w:rsid w:val="008F6A2A"/>
    <w:rsid w:val="008F790B"/>
    <w:rsid w:val="008F791B"/>
    <w:rsid w:val="0090057C"/>
    <w:rsid w:val="00900DB6"/>
    <w:rsid w:val="00901EF6"/>
    <w:rsid w:val="009038E0"/>
    <w:rsid w:val="00903E6B"/>
    <w:rsid w:val="00904A07"/>
    <w:rsid w:val="00904A73"/>
    <w:rsid w:val="00904C93"/>
    <w:rsid w:val="00904D2F"/>
    <w:rsid w:val="00904FA2"/>
    <w:rsid w:val="0090720B"/>
    <w:rsid w:val="009079F2"/>
    <w:rsid w:val="00907B0C"/>
    <w:rsid w:val="0091076A"/>
    <w:rsid w:val="00911A71"/>
    <w:rsid w:val="00911D98"/>
    <w:rsid w:val="009126BE"/>
    <w:rsid w:val="0091440A"/>
    <w:rsid w:val="0091457D"/>
    <w:rsid w:val="009149C3"/>
    <w:rsid w:val="00916B85"/>
    <w:rsid w:val="00916E98"/>
    <w:rsid w:val="009177DA"/>
    <w:rsid w:val="00917A73"/>
    <w:rsid w:val="00917DA0"/>
    <w:rsid w:val="00920F1F"/>
    <w:rsid w:val="00921F14"/>
    <w:rsid w:val="00922208"/>
    <w:rsid w:val="00922422"/>
    <w:rsid w:val="009241A3"/>
    <w:rsid w:val="00924DA8"/>
    <w:rsid w:val="009254C3"/>
    <w:rsid w:val="0092562F"/>
    <w:rsid w:val="00926C49"/>
    <w:rsid w:val="00927133"/>
    <w:rsid w:val="009274CE"/>
    <w:rsid w:val="00930329"/>
    <w:rsid w:val="009306D8"/>
    <w:rsid w:val="0093283B"/>
    <w:rsid w:val="00932C58"/>
    <w:rsid w:val="00933114"/>
    <w:rsid w:val="00934A94"/>
    <w:rsid w:val="00934C4D"/>
    <w:rsid w:val="00934E70"/>
    <w:rsid w:val="009354E9"/>
    <w:rsid w:val="00935F5C"/>
    <w:rsid w:val="009361CE"/>
    <w:rsid w:val="009362B4"/>
    <w:rsid w:val="0093630E"/>
    <w:rsid w:val="00936A58"/>
    <w:rsid w:val="00937026"/>
    <w:rsid w:val="00937C3A"/>
    <w:rsid w:val="00940046"/>
    <w:rsid w:val="00940812"/>
    <w:rsid w:val="00940E17"/>
    <w:rsid w:val="0094195D"/>
    <w:rsid w:val="009421C3"/>
    <w:rsid w:val="0094249C"/>
    <w:rsid w:val="00942680"/>
    <w:rsid w:val="009427CC"/>
    <w:rsid w:val="00943351"/>
    <w:rsid w:val="00943879"/>
    <w:rsid w:val="00944B47"/>
    <w:rsid w:val="00945438"/>
    <w:rsid w:val="009454DB"/>
    <w:rsid w:val="00945901"/>
    <w:rsid w:val="00945E21"/>
    <w:rsid w:val="009466C1"/>
    <w:rsid w:val="00947F69"/>
    <w:rsid w:val="00952275"/>
    <w:rsid w:val="009527CF"/>
    <w:rsid w:val="00952D64"/>
    <w:rsid w:val="009533D0"/>
    <w:rsid w:val="009535C4"/>
    <w:rsid w:val="00954945"/>
    <w:rsid w:val="00954A48"/>
    <w:rsid w:val="00954C63"/>
    <w:rsid w:val="0095530A"/>
    <w:rsid w:val="0095578B"/>
    <w:rsid w:val="00956B64"/>
    <w:rsid w:val="009570B2"/>
    <w:rsid w:val="00957354"/>
    <w:rsid w:val="009600F7"/>
    <w:rsid w:val="009603A3"/>
    <w:rsid w:val="00960686"/>
    <w:rsid w:val="009608F8"/>
    <w:rsid w:val="00960D6E"/>
    <w:rsid w:val="00961B0E"/>
    <w:rsid w:val="00963175"/>
    <w:rsid w:val="00963793"/>
    <w:rsid w:val="00963E5F"/>
    <w:rsid w:val="0096411D"/>
    <w:rsid w:val="009665B9"/>
    <w:rsid w:val="009666D7"/>
    <w:rsid w:val="00967420"/>
    <w:rsid w:val="00970320"/>
    <w:rsid w:val="00970A3D"/>
    <w:rsid w:val="009719FE"/>
    <w:rsid w:val="00971C28"/>
    <w:rsid w:val="00971F8D"/>
    <w:rsid w:val="009728B9"/>
    <w:rsid w:val="00973372"/>
    <w:rsid w:val="00973543"/>
    <w:rsid w:val="00973645"/>
    <w:rsid w:val="00973B33"/>
    <w:rsid w:val="00974D27"/>
    <w:rsid w:val="009755C9"/>
    <w:rsid w:val="009760B2"/>
    <w:rsid w:val="0097788A"/>
    <w:rsid w:val="00977CD3"/>
    <w:rsid w:val="00980407"/>
    <w:rsid w:val="00980F3B"/>
    <w:rsid w:val="00980F69"/>
    <w:rsid w:val="0098111C"/>
    <w:rsid w:val="0098206A"/>
    <w:rsid w:val="00982DCC"/>
    <w:rsid w:val="00982EE2"/>
    <w:rsid w:val="00983592"/>
    <w:rsid w:val="009845D5"/>
    <w:rsid w:val="00985809"/>
    <w:rsid w:val="009859AE"/>
    <w:rsid w:val="0098711F"/>
    <w:rsid w:val="00987BCA"/>
    <w:rsid w:val="009915F9"/>
    <w:rsid w:val="0099201E"/>
    <w:rsid w:val="009924E5"/>
    <w:rsid w:val="0099528F"/>
    <w:rsid w:val="00995D18"/>
    <w:rsid w:val="009966A7"/>
    <w:rsid w:val="009973A0"/>
    <w:rsid w:val="0099772D"/>
    <w:rsid w:val="00997901"/>
    <w:rsid w:val="00997BE8"/>
    <w:rsid w:val="00997E6E"/>
    <w:rsid w:val="009A0EAF"/>
    <w:rsid w:val="009A166D"/>
    <w:rsid w:val="009A2624"/>
    <w:rsid w:val="009A2B5A"/>
    <w:rsid w:val="009A2FB9"/>
    <w:rsid w:val="009A3175"/>
    <w:rsid w:val="009A3248"/>
    <w:rsid w:val="009A3370"/>
    <w:rsid w:val="009A34D1"/>
    <w:rsid w:val="009A3DD2"/>
    <w:rsid w:val="009A4D7B"/>
    <w:rsid w:val="009A4DC4"/>
    <w:rsid w:val="009A501E"/>
    <w:rsid w:val="009A51C0"/>
    <w:rsid w:val="009A6DBD"/>
    <w:rsid w:val="009A6E1B"/>
    <w:rsid w:val="009A74D2"/>
    <w:rsid w:val="009B07D9"/>
    <w:rsid w:val="009B2203"/>
    <w:rsid w:val="009B2A7E"/>
    <w:rsid w:val="009B3A1A"/>
    <w:rsid w:val="009B3E30"/>
    <w:rsid w:val="009B3E61"/>
    <w:rsid w:val="009B485B"/>
    <w:rsid w:val="009B5859"/>
    <w:rsid w:val="009B5DFF"/>
    <w:rsid w:val="009B6C60"/>
    <w:rsid w:val="009B6EB3"/>
    <w:rsid w:val="009B730E"/>
    <w:rsid w:val="009C035E"/>
    <w:rsid w:val="009C19A2"/>
    <w:rsid w:val="009C1D26"/>
    <w:rsid w:val="009C2946"/>
    <w:rsid w:val="009C4360"/>
    <w:rsid w:val="009C4DD8"/>
    <w:rsid w:val="009C5703"/>
    <w:rsid w:val="009C5D4B"/>
    <w:rsid w:val="009C5DDB"/>
    <w:rsid w:val="009C6089"/>
    <w:rsid w:val="009C6670"/>
    <w:rsid w:val="009C6BB9"/>
    <w:rsid w:val="009C7ECE"/>
    <w:rsid w:val="009D04E6"/>
    <w:rsid w:val="009D0E28"/>
    <w:rsid w:val="009D145B"/>
    <w:rsid w:val="009D19D7"/>
    <w:rsid w:val="009D24F5"/>
    <w:rsid w:val="009D2EC5"/>
    <w:rsid w:val="009D3D69"/>
    <w:rsid w:val="009D3EEF"/>
    <w:rsid w:val="009D4244"/>
    <w:rsid w:val="009D444B"/>
    <w:rsid w:val="009D4511"/>
    <w:rsid w:val="009D460D"/>
    <w:rsid w:val="009D473E"/>
    <w:rsid w:val="009D4981"/>
    <w:rsid w:val="009D4ABB"/>
    <w:rsid w:val="009D5FCF"/>
    <w:rsid w:val="009D687F"/>
    <w:rsid w:val="009D6AB4"/>
    <w:rsid w:val="009D71C3"/>
    <w:rsid w:val="009D7E3B"/>
    <w:rsid w:val="009E028F"/>
    <w:rsid w:val="009E1C56"/>
    <w:rsid w:val="009E29E5"/>
    <w:rsid w:val="009E340F"/>
    <w:rsid w:val="009E3543"/>
    <w:rsid w:val="009E36F3"/>
    <w:rsid w:val="009E3B81"/>
    <w:rsid w:val="009E4234"/>
    <w:rsid w:val="009E4657"/>
    <w:rsid w:val="009E48B3"/>
    <w:rsid w:val="009E5A64"/>
    <w:rsid w:val="009E5C52"/>
    <w:rsid w:val="009E5D68"/>
    <w:rsid w:val="009E63AC"/>
    <w:rsid w:val="009E6730"/>
    <w:rsid w:val="009F03DC"/>
    <w:rsid w:val="009F0920"/>
    <w:rsid w:val="009F1ED8"/>
    <w:rsid w:val="009F206D"/>
    <w:rsid w:val="009F2AB1"/>
    <w:rsid w:val="009F3C57"/>
    <w:rsid w:val="009F3F9D"/>
    <w:rsid w:val="009F55B4"/>
    <w:rsid w:val="009F55CA"/>
    <w:rsid w:val="009F596E"/>
    <w:rsid w:val="009F59C8"/>
    <w:rsid w:val="009F5B43"/>
    <w:rsid w:val="009F5E23"/>
    <w:rsid w:val="009F5F4E"/>
    <w:rsid w:val="009F63C5"/>
    <w:rsid w:val="00A0050F"/>
    <w:rsid w:val="00A01D96"/>
    <w:rsid w:val="00A02918"/>
    <w:rsid w:val="00A03F0C"/>
    <w:rsid w:val="00A0495E"/>
    <w:rsid w:val="00A04A8B"/>
    <w:rsid w:val="00A04D7F"/>
    <w:rsid w:val="00A05627"/>
    <w:rsid w:val="00A058F1"/>
    <w:rsid w:val="00A06C33"/>
    <w:rsid w:val="00A07089"/>
    <w:rsid w:val="00A102F0"/>
    <w:rsid w:val="00A104C8"/>
    <w:rsid w:val="00A1069F"/>
    <w:rsid w:val="00A1098E"/>
    <w:rsid w:val="00A10AB9"/>
    <w:rsid w:val="00A112C5"/>
    <w:rsid w:val="00A11BDE"/>
    <w:rsid w:val="00A12357"/>
    <w:rsid w:val="00A129E6"/>
    <w:rsid w:val="00A12FDF"/>
    <w:rsid w:val="00A13163"/>
    <w:rsid w:val="00A1338B"/>
    <w:rsid w:val="00A137E8"/>
    <w:rsid w:val="00A13C3C"/>
    <w:rsid w:val="00A13D56"/>
    <w:rsid w:val="00A140DD"/>
    <w:rsid w:val="00A140F9"/>
    <w:rsid w:val="00A14525"/>
    <w:rsid w:val="00A14A46"/>
    <w:rsid w:val="00A150FB"/>
    <w:rsid w:val="00A15716"/>
    <w:rsid w:val="00A1577A"/>
    <w:rsid w:val="00A1764B"/>
    <w:rsid w:val="00A17744"/>
    <w:rsid w:val="00A179C4"/>
    <w:rsid w:val="00A20416"/>
    <w:rsid w:val="00A20E5C"/>
    <w:rsid w:val="00A2167C"/>
    <w:rsid w:val="00A21A3A"/>
    <w:rsid w:val="00A21A74"/>
    <w:rsid w:val="00A221B7"/>
    <w:rsid w:val="00A224CA"/>
    <w:rsid w:val="00A23A16"/>
    <w:rsid w:val="00A240B7"/>
    <w:rsid w:val="00A2422E"/>
    <w:rsid w:val="00A26614"/>
    <w:rsid w:val="00A26960"/>
    <w:rsid w:val="00A27484"/>
    <w:rsid w:val="00A2765D"/>
    <w:rsid w:val="00A27A0A"/>
    <w:rsid w:val="00A309EB"/>
    <w:rsid w:val="00A30BBA"/>
    <w:rsid w:val="00A3158A"/>
    <w:rsid w:val="00A31F9F"/>
    <w:rsid w:val="00A32310"/>
    <w:rsid w:val="00A32565"/>
    <w:rsid w:val="00A342A7"/>
    <w:rsid w:val="00A34A76"/>
    <w:rsid w:val="00A34C29"/>
    <w:rsid w:val="00A34E67"/>
    <w:rsid w:val="00A3506C"/>
    <w:rsid w:val="00A35660"/>
    <w:rsid w:val="00A35C54"/>
    <w:rsid w:val="00A364E1"/>
    <w:rsid w:val="00A366D7"/>
    <w:rsid w:val="00A36B79"/>
    <w:rsid w:val="00A40038"/>
    <w:rsid w:val="00A419AA"/>
    <w:rsid w:val="00A42424"/>
    <w:rsid w:val="00A42591"/>
    <w:rsid w:val="00A42D51"/>
    <w:rsid w:val="00A4338B"/>
    <w:rsid w:val="00A433C4"/>
    <w:rsid w:val="00A43533"/>
    <w:rsid w:val="00A44471"/>
    <w:rsid w:val="00A45300"/>
    <w:rsid w:val="00A456EB"/>
    <w:rsid w:val="00A45786"/>
    <w:rsid w:val="00A458F1"/>
    <w:rsid w:val="00A46568"/>
    <w:rsid w:val="00A5016C"/>
    <w:rsid w:val="00A51708"/>
    <w:rsid w:val="00A519B5"/>
    <w:rsid w:val="00A51D81"/>
    <w:rsid w:val="00A52850"/>
    <w:rsid w:val="00A53104"/>
    <w:rsid w:val="00A531F6"/>
    <w:rsid w:val="00A53970"/>
    <w:rsid w:val="00A541FF"/>
    <w:rsid w:val="00A557EC"/>
    <w:rsid w:val="00A55830"/>
    <w:rsid w:val="00A570FB"/>
    <w:rsid w:val="00A57C43"/>
    <w:rsid w:val="00A60A50"/>
    <w:rsid w:val="00A61E28"/>
    <w:rsid w:val="00A6236F"/>
    <w:rsid w:val="00A623EC"/>
    <w:rsid w:val="00A62F1D"/>
    <w:rsid w:val="00A63B71"/>
    <w:rsid w:val="00A63CAB"/>
    <w:rsid w:val="00A63D20"/>
    <w:rsid w:val="00A646D7"/>
    <w:rsid w:val="00A64CC7"/>
    <w:rsid w:val="00A64D62"/>
    <w:rsid w:val="00A653C3"/>
    <w:rsid w:val="00A666D7"/>
    <w:rsid w:val="00A66977"/>
    <w:rsid w:val="00A66D1C"/>
    <w:rsid w:val="00A71478"/>
    <w:rsid w:val="00A71606"/>
    <w:rsid w:val="00A72E32"/>
    <w:rsid w:val="00A74AA7"/>
    <w:rsid w:val="00A76D77"/>
    <w:rsid w:val="00A77E18"/>
    <w:rsid w:val="00A77E80"/>
    <w:rsid w:val="00A80997"/>
    <w:rsid w:val="00A81061"/>
    <w:rsid w:val="00A8158F"/>
    <w:rsid w:val="00A81680"/>
    <w:rsid w:val="00A81CDF"/>
    <w:rsid w:val="00A81D34"/>
    <w:rsid w:val="00A82EC7"/>
    <w:rsid w:val="00A83813"/>
    <w:rsid w:val="00A83F9E"/>
    <w:rsid w:val="00A86710"/>
    <w:rsid w:val="00A86AF6"/>
    <w:rsid w:val="00A87053"/>
    <w:rsid w:val="00A8707C"/>
    <w:rsid w:val="00A87138"/>
    <w:rsid w:val="00A87C1C"/>
    <w:rsid w:val="00A87F6F"/>
    <w:rsid w:val="00A9067D"/>
    <w:rsid w:val="00A90F6A"/>
    <w:rsid w:val="00A912C0"/>
    <w:rsid w:val="00A9198B"/>
    <w:rsid w:val="00A92004"/>
    <w:rsid w:val="00A92573"/>
    <w:rsid w:val="00A927DA"/>
    <w:rsid w:val="00A92E85"/>
    <w:rsid w:val="00A93D28"/>
    <w:rsid w:val="00A93FD1"/>
    <w:rsid w:val="00A94065"/>
    <w:rsid w:val="00A9448A"/>
    <w:rsid w:val="00A95A56"/>
    <w:rsid w:val="00A96EFE"/>
    <w:rsid w:val="00A97B0B"/>
    <w:rsid w:val="00A97FFB"/>
    <w:rsid w:val="00AA08B7"/>
    <w:rsid w:val="00AA0BA8"/>
    <w:rsid w:val="00AA2AC7"/>
    <w:rsid w:val="00AA36DE"/>
    <w:rsid w:val="00AA5625"/>
    <w:rsid w:val="00AA6221"/>
    <w:rsid w:val="00AA6811"/>
    <w:rsid w:val="00AA7E09"/>
    <w:rsid w:val="00AB06BA"/>
    <w:rsid w:val="00AB0870"/>
    <w:rsid w:val="00AB0A61"/>
    <w:rsid w:val="00AB0B13"/>
    <w:rsid w:val="00AB184F"/>
    <w:rsid w:val="00AB25EF"/>
    <w:rsid w:val="00AB2F10"/>
    <w:rsid w:val="00AB332C"/>
    <w:rsid w:val="00AB3CC3"/>
    <w:rsid w:val="00AB5111"/>
    <w:rsid w:val="00AC01F8"/>
    <w:rsid w:val="00AC02B1"/>
    <w:rsid w:val="00AC04FC"/>
    <w:rsid w:val="00AC0572"/>
    <w:rsid w:val="00AC0B6C"/>
    <w:rsid w:val="00AC0E48"/>
    <w:rsid w:val="00AC1917"/>
    <w:rsid w:val="00AC22D1"/>
    <w:rsid w:val="00AC2443"/>
    <w:rsid w:val="00AC4609"/>
    <w:rsid w:val="00AC4CA4"/>
    <w:rsid w:val="00AC5051"/>
    <w:rsid w:val="00AC6817"/>
    <w:rsid w:val="00AC7063"/>
    <w:rsid w:val="00AC7081"/>
    <w:rsid w:val="00AC73B0"/>
    <w:rsid w:val="00AC773A"/>
    <w:rsid w:val="00AC7A68"/>
    <w:rsid w:val="00AD007A"/>
    <w:rsid w:val="00AD0174"/>
    <w:rsid w:val="00AD0183"/>
    <w:rsid w:val="00AD1136"/>
    <w:rsid w:val="00AD2981"/>
    <w:rsid w:val="00AD2C5C"/>
    <w:rsid w:val="00AD2D0E"/>
    <w:rsid w:val="00AD34F8"/>
    <w:rsid w:val="00AD3F3C"/>
    <w:rsid w:val="00AD419C"/>
    <w:rsid w:val="00AD5AAD"/>
    <w:rsid w:val="00AD5AD1"/>
    <w:rsid w:val="00AD5F53"/>
    <w:rsid w:val="00AD6108"/>
    <w:rsid w:val="00AD6C83"/>
    <w:rsid w:val="00AD7090"/>
    <w:rsid w:val="00AD76E4"/>
    <w:rsid w:val="00AE08B9"/>
    <w:rsid w:val="00AE0FDE"/>
    <w:rsid w:val="00AE18E1"/>
    <w:rsid w:val="00AE1DF5"/>
    <w:rsid w:val="00AE2B06"/>
    <w:rsid w:val="00AE3D00"/>
    <w:rsid w:val="00AE3D73"/>
    <w:rsid w:val="00AE40AC"/>
    <w:rsid w:val="00AE5748"/>
    <w:rsid w:val="00AE65A3"/>
    <w:rsid w:val="00AE77C2"/>
    <w:rsid w:val="00AE7EAA"/>
    <w:rsid w:val="00AF0B63"/>
    <w:rsid w:val="00AF17D7"/>
    <w:rsid w:val="00AF1B9F"/>
    <w:rsid w:val="00AF2072"/>
    <w:rsid w:val="00AF30E9"/>
    <w:rsid w:val="00AF32CE"/>
    <w:rsid w:val="00AF39FF"/>
    <w:rsid w:val="00AF4B74"/>
    <w:rsid w:val="00AF4D76"/>
    <w:rsid w:val="00AF552B"/>
    <w:rsid w:val="00AF5D5F"/>
    <w:rsid w:val="00AF6272"/>
    <w:rsid w:val="00AF67F1"/>
    <w:rsid w:val="00AF7DCF"/>
    <w:rsid w:val="00B00C39"/>
    <w:rsid w:val="00B010E1"/>
    <w:rsid w:val="00B02598"/>
    <w:rsid w:val="00B02E08"/>
    <w:rsid w:val="00B0351F"/>
    <w:rsid w:val="00B03E1F"/>
    <w:rsid w:val="00B04EE0"/>
    <w:rsid w:val="00B0526E"/>
    <w:rsid w:val="00B0590B"/>
    <w:rsid w:val="00B05B98"/>
    <w:rsid w:val="00B05FE2"/>
    <w:rsid w:val="00B06174"/>
    <w:rsid w:val="00B06606"/>
    <w:rsid w:val="00B06BEB"/>
    <w:rsid w:val="00B10C9E"/>
    <w:rsid w:val="00B11229"/>
    <w:rsid w:val="00B1196C"/>
    <w:rsid w:val="00B11BD8"/>
    <w:rsid w:val="00B11DDD"/>
    <w:rsid w:val="00B12152"/>
    <w:rsid w:val="00B133CD"/>
    <w:rsid w:val="00B13453"/>
    <w:rsid w:val="00B1393E"/>
    <w:rsid w:val="00B13B3C"/>
    <w:rsid w:val="00B144A1"/>
    <w:rsid w:val="00B14E69"/>
    <w:rsid w:val="00B167D2"/>
    <w:rsid w:val="00B16858"/>
    <w:rsid w:val="00B16951"/>
    <w:rsid w:val="00B202DA"/>
    <w:rsid w:val="00B208ED"/>
    <w:rsid w:val="00B2110A"/>
    <w:rsid w:val="00B24B00"/>
    <w:rsid w:val="00B2540E"/>
    <w:rsid w:val="00B27137"/>
    <w:rsid w:val="00B30563"/>
    <w:rsid w:val="00B313C6"/>
    <w:rsid w:val="00B3154B"/>
    <w:rsid w:val="00B319EA"/>
    <w:rsid w:val="00B31DB7"/>
    <w:rsid w:val="00B32522"/>
    <w:rsid w:val="00B32C23"/>
    <w:rsid w:val="00B32CAD"/>
    <w:rsid w:val="00B33366"/>
    <w:rsid w:val="00B341BD"/>
    <w:rsid w:val="00B3475C"/>
    <w:rsid w:val="00B3493D"/>
    <w:rsid w:val="00B349BE"/>
    <w:rsid w:val="00B36756"/>
    <w:rsid w:val="00B36C24"/>
    <w:rsid w:val="00B36D67"/>
    <w:rsid w:val="00B36E73"/>
    <w:rsid w:val="00B36F9C"/>
    <w:rsid w:val="00B40075"/>
    <w:rsid w:val="00B4040E"/>
    <w:rsid w:val="00B40C09"/>
    <w:rsid w:val="00B41932"/>
    <w:rsid w:val="00B4271B"/>
    <w:rsid w:val="00B42CCF"/>
    <w:rsid w:val="00B42F6C"/>
    <w:rsid w:val="00B4387A"/>
    <w:rsid w:val="00B43928"/>
    <w:rsid w:val="00B45FEB"/>
    <w:rsid w:val="00B46ACE"/>
    <w:rsid w:val="00B46E04"/>
    <w:rsid w:val="00B46E1C"/>
    <w:rsid w:val="00B473E8"/>
    <w:rsid w:val="00B47818"/>
    <w:rsid w:val="00B47F69"/>
    <w:rsid w:val="00B47F6F"/>
    <w:rsid w:val="00B501E0"/>
    <w:rsid w:val="00B50C21"/>
    <w:rsid w:val="00B50E83"/>
    <w:rsid w:val="00B51031"/>
    <w:rsid w:val="00B5143A"/>
    <w:rsid w:val="00B51550"/>
    <w:rsid w:val="00B52810"/>
    <w:rsid w:val="00B528FD"/>
    <w:rsid w:val="00B539C6"/>
    <w:rsid w:val="00B53AD5"/>
    <w:rsid w:val="00B53C46"/>
    <w:rsid w:val="00B53DD1"/>
    <w:rsid w:val="00B5412A"/>
    <w:rsid w:val="00B5438B"/>
    <w:rsid w:val="00B54822"/>
    <w:rsid w:val="00B556CB"/>
    <w:rsid w:val="00B55ABD"/>
    <w:rsid w:val="00B55E41"/>
    <w:rsid w:val="00B560DF"/>
    <w:rsid w:val="00B57210"/>
    <w:rsid w:val="00B579D6"/>
    <w:rsid w:val="00B604E6"/>
    <w:rsid w:val="00B60B58"/>
    <w:rsid w:val="00B60C5F"/>
    <w:rsid w:val="00B618EA"/>
    <w:rsid w:val="00B636A0"/>
    <w:rsid w:val="00B6490E"/>
    <w:rsid w:val="00B64D3F"/>
    <w:rsid w:val="00B66EC9"/>
    <w:rsid w:val="00B6740A"/>
    <w:rsid w:val="00B6770D"/>
    <w:rsid w:val="00B6789F"/>
    <w:rsid w:val="00B715DD"/>
    <w:rsid w:val="00B7187C"/>
    <w:rsid w:val="00B71A28"/>
    <w:rsid w:val="00B7351D"/>
    <w:rsid w:val="00B74D76"/>
    <w:rsid w:val="00B753D9"/>
    <w:rsid w:val="00B75409"/>
    <w:rsid w:val="00B75817"/>
    <w:rsid w:val="00B76103"/>
    <w:rsid w:val="00B76EC3"/>
    <w:rsid w:val="00B80966"/>
    <w:rsid w:val="00B80CE0"/>
    <w:rsid w:val="00B81337"/>
    <w:rsid w:val="00B81C36"/>
    <w:rsid w:val="00B82F26"/>
    <w:rsid w:val="00B8348A"/>
    <w:rsid w:val="00B83B75"/>
    <w:rsid w:val="00B853AE"/>
    <w:rsid w:val="00B86DA8"/>
    <w:rsid w:val="00B87251"/>
    <w:rsid w:val="00B87D74"/>
    <w:rsid w:val="00B908DD"/>
    <w:rsid w:val="00B9354D"/>
    <w:rsid w:val="00B9373E"/>
    <w:rsid w:val="00B93B1A"/>
    <w:rsid w:val="00B93B86"/>
    <w:rsid w:val="00B94048"/>
    <w:rsid w:val="00B94940"/>
    <w:rsid w:val="00B96ED9"/>
    <w:rsid w:val="00B9701F"/>
    <w:rsid w:val="00B976B1"/>
    <w:rsid w:val="00BA009C"/>
    <w:rsid w:val="00BA07DA"/>
    <w:rsid w:val="00BA0B35"/>
    <w:rsid w:val="00BA0E69"/>
    <w:rsid w:val="00BA23DE"/>
    <w:rsid w:val="00BA25D2"/>
    <w:rsid w:val="00BA2950"/>
    <w:rsid w:val="00BA341E"/>
    <w:rsid w:val="00BA402D"/>
    <w:rsid w:val="00BA46E5"/>
    <w:rsid w:val="00BA47C5"/>
    <w:rsid w:val="00BA4C74"/>
    <w:rsid w:val="00BA4F2C"/>
    <w:rsid w:val="00BA55B2"/>
    <w:rsid w:val="00BA6325"/>
    <w:rsid w:val="00BA7B37"/>
    <w:rsid w:val="00BB10DC"/>
    <w:rsid w:val="00BB1412"/>
    <w:rsid w:val="00BB15A7"/>
    <w:rsid w:val="00BB2148"/>
    <w:rsid w:val="00BB28D0"/>
    <w:rsid w:val="00BB3408"/>
    <w:rsid w:val="00BB355C"/>
    <w:rsid w:val="00BB3C61"/>
    <w:rsid w:val="00BB48EC"/>
    <w:rsid w:val="00BB4AE0"/>
    <w:rsid w:val="00BB4C1B"/>
    <w:rsid w:val="00BB4DDA"/>
    <w:rsid w:val="00BB5433"/>
    <w:rsid w:val="00BB57EF"/>
    <w:rsid w:val="00BB59BE"/>
    <w:rsid w:val="00BB5C8D"/>
    <w:rsid w:val="00BB7073"/>
    <w:rsid w:val="00BB7995"/>
    <w:rsid w:val="00BC0CC1"/>
    <w:rsid w:val="00BC0E82"/>
    <w:rsid w:val="00BC0E89"/>
    <w:rsid w:val="00BC1BA4"/>
    <w:rsid w:val="00BC1DD6"/>
    <w:rsid w:val="00BC2456"/>
    <w:rsid w:val="00BC2A7F"/>
    <w:rsid w:val="00BC3D50"/>
    <w:rsid w:val="00BC4B97"/>
    <w:rsid w:val="00BC5408"/>
    <w:rsid w:val="00BC5A38"/>
    <w:rsid w:val="00BC6DF8"/>
    <w:rsid w:val="00BC6E5F"/>
    <w:rsid w:val="00BC7C89"/>
    <w:rsid w:val="00BC7CBE"/>
    <w:rsid w:val="00BC7F39"/>
    <w:rsid w:val="00BD072D"/>
    <w:rsid w:val="00BD0D70"/>
    <w:rsid w:val="00BD14A5"/>
    <w:rsid w:val="00BD19DA"/>
    <w:rsid w:val="00BD365A"/>
    <w:rsid w:val="00BD39F7"/>
    <w:rsid w:val="00BD3B5E"/>
    <w:rsid w:val="00BD45C9"/>
    <w:rsid w:val="00BD477E"/>
    <w:rsid w:val="00BD55B8"/>
    <w:rsid w:val="00BD5B04"/>
    <w:rsid w:val="00BD64E7"/>
    <w:rsid w:val="00BD6538"/>
    <w:rsid w:val="00BD6CA5"/>
    <w:rsid w:val="00BD7292"/>
    <w:rsid w:val="00BE0736"/>
    <w:rsid w:val="00BE0FA4"/>
    <w:rsid w:val="00BE1366"/>
    <w:rsid w:val="00BE1E65"/>
    <w:rsid w:val="00BE2066"/>
    <w:rsid w:val="00BE22D4"/>
    <w:rsid w:val="00BE2448"/>
    <w:rsid w:val="00BE2963"/>
    <w:rsid w:val="00BE2D06"/>
    <w:rsid w:val="00BE3C42"/>
    <w:rsid w:val="00BE4071"/>
    <w:rsid w:val="00BE4F71"/>
    <w:rsid w:val="00BE7693"/>
    <w:rsid w:val="00BF069C"/>
    <w:rsid w:val="00BF0CAE"/>
    <w:rsid w:val="00BF0D98"/>
    <w:rsid w:val="00BF274F"/>
    <w:rsid w:val="00BF3143"/>
    <w:rsid w:val="00BF31D5"/>
    <w:rsid w:val="00BF34FF"/>
    <w:rsid w:val="00BF42EA"/>
    <w:rsid w:val="00BF45E7"/>
    <w:rsid w:val="00BF4E92"/>
    <w:rsid w:val="00BF5406"/>
    <w:rsid w:val="00BF6742"/>
    <w:rsid w:val="00BF69D0"/>
    <w:rsid w:val="00BF7787"/>
    <w:rsid w:val="00C000AB"/>
    <w:rsid w:val="00C005CC"/>
    <w:rsid w:val="00C00FEA"/>
    <w:rsid w:val="00C02FD8"/>
    <w:rsid w:val="00C0311B"/>
    <w:rsid w:val="00C04C71"/>
    <w:rsid w:val="00C059DB"/>
    <w:rsid w:val="00C0671F"/>
    <w:rsid w:val="00C06B3D"/>
    <w:rsid w:val="00C06EE7"/>
    <w:rsid w:val="00C076B5"/>
    <w:rsid w:val="00C07A4A"/>
    <w:rsid w:val="00C107EF"/>
    <w:rsid w:val="00C10CFB"/>
    <w:rsid w:val="00C110AC"/>
    <w:rsid w:val="00C11F16"/>
    <w:rsid w:val="00C1210F"/>
    <w:rsid w:val="00C14E4A"/>
    <w:rsid w:val="00C15011"/>
    <w:rsid w:val="00C15A4A"/>
    <w:rsid w:val="00C161F3"/>
    <w:rsid w:val="00C16577"/>
    <w:rsid w:val="00C17359"/>
    <w:rsid w:val="00C17AB6"/>
    <w:rsid w:val="00C20F3B"/>
    <w:rsid w:val="00C21948"/>
    <w:rsid w:val="00C228E7"/>
    <w:rsid w:val="00C22FFA"/>
    <w:rsid w:val="00C24809"/>
    <w:rsid w:val="00C250C4"/>
    <w:rsid w:val="00C26648"/>
    <w:rsid w:val="00C26DCE"/>
    <w:rsid w:val="00C2755A"/>
    <w:rsid w:val="00C275B4"/>
    <w:rsid w:val="00C31E9B"/>
    <w:rsid w:val="00C33111"/>
    <w:rsid w:val="00C33656"/>
    <w:rsid w:val="00C33709"/>
    <w:rsid w:val="00C35E92"/>
    <w:rsid w:val="00C361DB"/>
    <w:rsid w:val="00C3636B"/>
    <w:rsid w:val="00C364A2"/>
    <w:rsid w:val="00C3677B"/>
    <w:rsid w:val="00C369EA"/>
    <w:rsid w:val="00C37A31"/>
    <w:rsid w:val="00C37A5E"/>
    <w:rsid w:val="00C408F5"/>
    <w:rsid w:val="00C40AE3"/>
    <w:rsid w:val="00C40AFD"/>
    <w:rsid w:val="00C411AF"/>
    <w:rsid w:val="00C41238"/>
    <w:rsid w:val="00C41720"/>
    <w:rsid w:val="00C41C95"/>
    <w:rsid w:val="00C42195"/>
    <w:rsid w:val="00C43D65"/>
    <w:rsid w:val="00C44884"/>
    <w:rsid w:val="00C455BA"/>
    <w:rsid w:val="00C45B4C"/>
    <w:rsid w:val="00C45E1F"/>
    <w:rsid w:val="00C4682C"/>
    <w:rsid w:val="00C46C7D"/>
    <w:rsid w:val="00C47008"/>
    <w:rsid w:val="00C505C4"/>
    <w:rsid w:val="00C50738"/>
    <w:rsid w:val="00C50AA5"/>
    <w:rsid w:val="00C50E91"/>
    <w:rsid w:val="00C51055"/>
    <w:rsid w:val="00C51BB9"/>
    <w:rsid w:val="00C51D05"/>
    <w:rsid w:val="00C51D43"/>
    <w:rsid w:val="00C52CC3"/>
    <w:rsid w:val="00C53301"/>
    <w:rsid w:val="00C55B35"/>
    <w:rsid w:val="00C57190"/>
    <w:rsid w:val="00C5721D"/>
    <w:rsid w:val="00C575FC"/>
    <w:rsid w:val="00C5788F"/>
    <w:rsid w:val="00C60893"/>
    <w:rsid w:val="00C60E15"/>
    <w:rsid w:val="00C61148"/>
    <w:rsid w:val="00C61601"/>
    <w:rsid w:val="00C61CC7"/>
    <w:rsid w:val="00C62040"/>
    <w:rsid w:val="00C62219"/>
    <w:rsid w:val="00C62B37"/>
    <w:rsid w:val="00C62B4B"/>
    <w:rsid w:val="00C65B7D"/>
    <w:rsid w:val="00C66689"/>
    <w:rsid w:val="00C67A86"/>
    <w:rsid w:val="00C67C2F"/>
    <w:rsid w:val="00C67C6B"/>
    <w:rsid w:val="00C71850"/>
    <w:rsid w:val="00C72FCC"/>
    <w:rsid w:val="00C73C0D"/>
    <w:rsid w:val="00C76B57"/>
    <w:rsid w:val="00C77145"/>
    <w:rsid w:val="00C7737F"/>
    <w:rsid w:val="00C77B1E"/>
    <w:rsid w:val="00C77DC3"/>
    <w:rsid w:val="00C8053E"/>
    <w:rsid w:val="00C805FE"/>
    <w:rsid w:val="00C808A6"/>
    <w:rsid w:val="00C80BCC"/>
    <w:rsid w:val="00C8103E"/>
    <w:rsid w:val="00C81C9C"/>
    <w:rsid w:val="00C8264A"/>
    <w:rsid w:val="00C84FDD"/>
    <w:rsid w:val="00C85072"/>
    <w:rsid w:val="00C8523D"/>
    <w:rsid w:val="00C85917"/>
    <w:rsid w:val="00C85FC4"/>
    <w:rsid w:val="00C86544"/>
    <w:rsid w:val="00C86A23"/>
    <w:rsid w:val="00C870BB"/>
    <w:rsid w:val="00C87629"/>
    <w:rsid w:val="00C9093C"/>
    <w:rsid w:val="00C91753"/>
    <w:rsid w:val="00C92E4A"/>
    <w:rsid w:val="00C93310"/>
    <w:rsid w:val="00C93F7E"/>
    <w:rsid w:val="00C94135"/>
    <w:rsid w:val="00C94661"/>
    <w:rsid w:val="00C94B85"/>
    <w:rsid w:val="00C94D13"/>
    <w:rsid w:val="00CA16CF"/>
    <w:rsid w:val="00CA1750"/>
    <w:rsid w:val="00CA36A1"/>
    <w:rsid w:val="00CA45F1"/>
    <w:rsid w:val="00CA4926"/>
    <w:rsid w:val="00CA4A24"/>
    <w:rsid w:val="00CA532D"/>
    <w:rsid w:val="00CA5BD2"/>
    <w:rsid w:val="00CA679D"/>
    <w:rsid w:val="00CA7BEE"/>
    <w:rsid w:val="00CB1F91"/>
    <w:rsid w:val="00CB317E"/>
    <w:rsid w:val="00CB411E"/>
    <w:rsid w:val="00CB48B6"/>
    <w:rsid w:val="00CB53B0"/>
    <w:rsid w:val="00CB5CE7"/>
    <w:rsid w:val="00CB5ED0"/>
    <w:rsid w:val="00CB6DFA"/>
    <w:rsid w:val="00CB6F40"/>
    <w:rsid w:val="00CB6F85"/>
    <w:rsid w:val="00CB78F4"/>
    <w:rsid w:val="00CB7B2C"/>
    <w:rsid w:val="00CB7C1C"/>
    <w:rsid w:val="00CB7D05"/>
    <w:rsid w:val="00CC1611"/>
    <w:rsid w:val="00CC1AEA"/>
    <w:rsid w:val="00CC2EF7"/>
    <w:rsid w:val="00CC4710"/>
    <w:rsid w:val="00CC4B73"/>
    <w:rsid w:val="00CC4C15"/>
    <w:rsid w:val="00CC5085"/>
    <w:rsid w:val="00CC6D67"/>
    <w:rsid w:val="00CC6F35"/>
    <w:rsid w:val="00CD039F"/>
    <w:rsid w:val="00CD0956"/>
    <w:rsid w:val="00CD0C70"/>
    <w:rsid w:val="00CD1416"/>
    <w:rsid w:val="00CD2C66"/>
    <w:rsid w:val="00CD32C6"/>
    <w:rsid w:val="00CD37E2"/>
    <w:rsid w:val="00CD4087"/>
    <w:rsid w:val="00CD4495"/>
    <w:rsid w:val="00CD4935"/>
    <w:rsid w:val="00CD63FA"/>
    <w:rsid w:val="00CD644A"/>
    <w:rsid w:val="00CD6692"/>
    <w:rsid w:val="00CD6D95"/>
    <w:rsid w:val="00CD6F0D"/>
    <w:rsid w:val="00CD75BA"/>
    <w:rsid w:val="00CE0136"/>
    <w:rsid w:val="00CE0275"/>
    <w:rsid w:val="00CE0754"/>
    <w:rsid w:val="00CE0E8A"/>
    <w:rsid w:val="00CE377B"/>
    <w:rsid w:val="00CE381F"/>
    <w:rsid w:val="00CE6482"/>
    <w:rsid w:val="00CE6815"/>
    <w:rsid w:val="00CE6BDC"/>
    <w:rsid w:val="00CE760D"/>
    <w:rsid w:val="00CE76A4"/>
    <w:rsid w:val="00CF0CA6"/>
    <w:rsid w:val="00CF0FA8"/>
    <w:rsid w:val="00CF158A"/>
    <w:rsid w:val="00CF2C1C"/>
    <w:rsid w:val="00CF2CBD"/>
    <w:rsid w:val="00CF390D"/>
    <w:rsid w:val="00CF4387"/>
    <w:rsid w:val="00CF4ADB"/>
    <w:rsid w:val="00CF5744"/>
    <w:rsid w:val="00CF6169"/>
    <w:rsid w:val="00CF6685"/>
    <w:rsid w:val="00CF7401"/>
    <w:rsid w:val="00CF75DB"/>
    <w:rsid w:val="00CF7854"/>
    <w:rsid w:val="00D00A7B"/>
    <w:rsid w:val="00D00E10"/>
    <w:rsid w:val="00D013A2"/>
    <w:rsid w:val="00D0163D"/>
    <w:rsid w:val="00D01E45"/>
    <w:rsid w:val="00D0240B"/>
    <w:rsid w:val="00D026F9"/>
    <w:rsid w:val="00D0296E"/>
    <w:rsid w:val="00D02D19"/>
    <w:rsid w:val="00D03281"/>
    <w:rsid w:val="00D033A8"/>
    <w:rsid w:val="00D03A27"/>
    <w:rsid w:val="00D03EDE"/>
    <w:rsid w:val="00D043D5"/>
    <w:rsid w:val="00D04A6D"/>
    <w:rsid w:val="00D06037"/>
    <w:rsid w:val="00D06041"/>
    <w:rsid w:val="00D062DD"/>
    <w:rsid w:val="00D06BA6"/>
    <w:rsid w:val="00D06F1B"/>
    <w:rsid w:val="00D07CE9"/>
    <w:rsid w:val="00D100AF"/>
    <w:rsid w:val="00D10708"/>
    <w:rsid w:val="00D1126C"/>
    <w:rsid w:val="00D115C7"/>
    <w:rsid w:val="00D12107"/>
    <w:rsid w:val="00D138CD"/>
    <w:rsid w:val="00D1468E"/>
    <w:rsid w:val="00D148C6"/>
    <w:rsid w:val="00D16C11"/>
    <w:rsid w:val="00D17E64"/>
    <w:rsid w:val="00D20F99"/>
    <w:rsid w:val="00D2109C"/>
    <w:rsid w:val="00D2160B"/>
    <w:rsid w:val="00D21FCB"/>
    <w:rsid w:val="00D22DF7"/>
    <w:rsid w:val="00D241AB"/>
    <w:rsid w:val="00D2568E"/>
    <w:rsid w:val="00D258B8"/>
    <w:rsid w:val="00D25DD2"/>
    <w:rsid w:val="00D25F0D"/>
    <w:rsid w:val="00D25FB7"/>
    <w:rsid w:val="00D264CD"/>
    <w:rsid w:val="00D26DA5"/>
    <w:rsid w:val="00D275E5"/>
    <w:rsid w:val="00D27633"/>
    <w:rsid w:val="00D30273"/>
    <w:rsid w:val="00D30816"/>
    <w:rsid w:val="00D30AE2"/>
    <w:rsid w:val="00D30E71"/>
    <w:rsid w:val="00D3176F"/>
    <w:rsid w:val="00D31D69"/>
    <w:rsid w:val="00D31FAC"/>
    <w:rsid w:val="00D32624"/>
    <w:rsid w:val="00D32930"/>
    <w:rsid w:val="00D32C4F"/>
    <w:rsid w:val="00D3442A"/>
    <w:rsid w:val="00D34D39"/>
    <w:rsid w:val="00D356BD"/>
    <w:rsid w:val="00D359D2"/>
    <w:rsid w:val="00D3664E"/>
    <w:rsid w:val="00D36FE5"/>
    <w:rsid w:val="00D374B8"/>
    <w:rsid w:val="00D374FB"/>
    <w:rsid w:val="00D37707"/>
    <w:rsid w:val="00D37817"/>
    <w:rsid w:val="00D4001F"/>
    <w:rsid w:val="00D403C3"/>
    <w:rsid w:val="00D40736"/>
    <w:rsid w:val="00D415F0"/>
    <w:rsid w:val="00D4168C"/>
    <w:rsid w:val="00D4184C"/>
    <w:rsid w:val="00D428AB"/>
    <w:rsid w:val="00D43655"/>
    <w:rsid w:val="00D44CE3"/>
    <w:rsid w:val="00D4660E"/>
    <w:rsid w:val="00D466E2"/>
    <w:rsid w:val="00D4719A"/>
    <w:rsid w:val="00D47674"/>
    <w:rsid w:val="00D507E0"/>
    <w:rsid w:val="00D5120D"/>
    <w:rsid w:val="00D52841"/>
    <w:rsid w:val="00D54154"/>
    <w:rsid w:val="00D5533C"/>
    <w:rsid w:val="00D55D80"/>
    <w:rsid w:val="00D56581"/>
    <w:rsid w:val="00D57022"/>
    <w:rsid w:val="00D57149"/>
    <w:rsid w:val="00D57581"/>
    <w:rsid w:val="00D5780C"/>
    <w:rsid w:val="00D60349"/>
    <w:rsid w:val="00D61D2C"/>
    <w:rsid w:val="00D623C7"/>
    <w:rsid w:val="00D62C06"/>
    <w:rsid w:val="00D62C9B"/>
    <w:rsid w:val="00D63480"/>
    <w:rsid w:val="00D634AE"/>
    <w:rsid w:val="00D64312"/>
    <w:rsid w:val="00D64420"/>
    <w:rsid w:val="00D64675"/>
    <w:rsid w:val="00D64755"/>
    <w:rsid w:val="00D64A15"/>
    <w:rsid w:val="00D65AD4"/>
    <w:rsid w:val="00D7063F"/>
    <w:rsid w:val="00D70B3A"/>
    <w:rsid w:val="00D712E6"/>
    <w:rsid w:val="00D72231"/>
    <w:rsid w:val="00D72488"/>
    <w:rsid w:val="00D72AFB"/>
    <w:rsid w:val="00D740B7"/>
    <w:rsid w:val="00D74265"/>
    <w:rsid w:val="00D745DF"/>
    <w:rsid w:val="00D75097"/>
    <w:rsid w:val="00D75417"/>
    <w:rsid w:val="00D754D2"/>
    <w:rsid w:val="00D75513"/>
    <w:rsid w:val="00D76008"/>
    <w:rsid w:val="00D76730"/>
    <w:rsid w:val="00D770F3"/>
    <w:rsid w:val="00D770F9"/>
    <w:rsid w:val="00D77563"/>
    <w:rsid w:val="00D80669"/>
    <w:rsid w:val="00D828B4"/>
    <w:rsid w:val="00D82DEC"/>
    <w:rsid w:val="00D83281"/>
    <w:rsid w:val="00D8480B"/>
    <w:rsid w:val="00D85189"/>
    <w:rsid w:val="00D85528"/>
    <w:rsid w:val="00D85601"/>
    <w:rsid w:val="00D86895"/>
    <w:rsid w:val="00D86A6C"/>
    <w:rsid w:val="00D87177"/>
    <w:rsid w:val="00D8773C"/>
    <w:rsid w:val="00D87C86"/>
    <w:rsid w:val="00D91889"/>
    <w:rsid w:val="00D928AD"/>
    <w:rsid w:val="00D92DBE"/>
    <w:rsid w:val="00D934F0"/>
    <w:rsid w:val="00D940D2"/>
    <w:rsid w:val="00D944A1"/>
    <w:rsid w:val="00D94A86"/>
    <w:rsid w:val="00D95115"/>
    <w:rsid w:val="00D95171"/>
    <w:rsid w:val="00D95281"/>
    <w:rsid w:val="00D95A43"/>
    <w:rsid w:val="00D96228"/>
    <w:rsid w:val="00D96374"/>
    <w:rsid w:val="00D9687B"/>
    <w:rsid w:val="00DA09B1"/>
    <w:rsid w:val="00DA15F1"/>
    <w:rsid w:val="00DA17A0"/>
    <w:rsid w:val="00DA1ABD"/>
    <w:rsid w:val="00DA2F96"/>
    <w:rsid w:val="00DA3B1F"/>
    <w:rsid w:val="00DA4F04"/>
    <w:rsid w:val="00DA5183"/>
    <w:rsid w:val="00DA56C8"/>
    <w:rsid w:val="00DA581D"/>
    <w:rsid w:val="00DA5B6E"/>
    <w:rsid w:val="00DA62D9"/>
    <w:rsid w:val="00DA63E2"/>
    <w:rsid w:val="00DA6717"/>
    <w:rsid w:val="00DA6D09"/>
    <w:rsid w:val="00DA72DB"/>
    <w:rsid w:val="00DA7D12"/>
    <w:rsid w:val="00DA7E6B"/>
    <w:rsid w:val="00DB0099"/>
    <w:rsid w:val="00DB0CAF"/>
    <w:rsid w:val="00DB0D66"/>
    <w:rsid w:val="00DB3507"/>
    <w:rsid w:val="00DB35D3"/>
    <w:rsid w:val="00DB38C1"/>
    <w:rsid w:val="00DB3CCF"/>
    <w:rsid w:val="00DB486A"/>
    <w:rsid w:val="00DB48D8"/>
    <w:rsid w:val="00DB5364"/>
    <w:rsid w:val="00DB5DD1"/>
    <w:rsid w:val="00DB661C"/>
    <w:rsid w:val="00DB69DB"/>
    <w:rsid w:val="00DC009F"/>
    <w:rsid w:val="00DC05A4"/>
    <w:rsid w:val="00DC09C6"/>
    <w:rsid w:val="00DC1CFB"/>
    <w:rsid w:val="00DC27E7"/>
    <w:rsid w:val="00DC4266"/>
    <w:rsid w:val="00DC5072"/>
    <w:rsid w:val="00DC5B2F"/>
    <w:rsid w:val="00DC6308"/>
    <w:rsid w:val="00DC70DC"/>
    <w:rsid w:val="00DC7A4F"/>
    <w:rsid w:val="00DD01B5"/>
    <w:rsid w:val="00DD3123"/>
    <w:rsid w:val="00DD3A34"/>
    <w:rsid w:val="00DD3C6A"/>
    <w:rsid w:val="00DD56DD"/>
    <w:rsid w:val="00DD6147"/>
    <w:rsid w:val="00DD6DE9"/>
    <w:rsid w:val="00DD75DA"/>
    <w:rsid w:val="00DD76B6"/>
    <w:rsid w:val="00DD77E7"/>
    <w:rsid w:val="00DE050A"/>
    <w:rsid w:val="00DE05F0"/>
    <w:rsid w:val="00DE15D5"/>
    <w:rsid w:val="00DE1EF5"/>
    <w:rsid w:val="00DE34FE"/>
    <w:rsid w:val="00DE461E"/>
    <w:rsid w:val="00DE6765"/>
    <w:rsid w:val="00DE6892"/>
    <w:rsid w:val="00DE696F"/>
    <w:rsid w:val="00DE7826"/>
    <w:rsid w:val="00DF073F"/>
    <w:rsid w:val="00DF28E8"/>
    <w:rsid w:val="00DF2BDA"/>
    <w:rsid w:val="00DF3745"/>
    <w:rsid w:val="00DF3957"/>
    <w:rsid w:val="00DF3A31"/>
    <w:rsid w:val="00DF4401"/>
    <w:rsid w:val="00DF59AE"/>
    <w:rsid w:val="00DF62A0"/>
    <w:rsid w:val="00DF6B6B"/>
    <w:rsid w:val="00E00542"/>
    <w:rsid w:val="00E01708"/>
    <w:rsid w:val="00E01AAE"/>
    <w:rsid w:val="00E02D5D"/>
    <w:rsid w:val="00E0371D"/>
    <w:rsid w:val="00E04080"/>
    <w:rsid w:val="00E04247"/>
    <w:rsid w:val="00E05852"/>
    <w:rsid w:val="00E05D31"/>
    <w:rsid w:val="00E06DB0"/>
    <w:rsid w:val="00E07820"/>
    <w:rsid w:val="00E07ECA"/>
    <w:rsid w:val="00E1113F"/>
    <w:rsid w:val="00E1160F"/>
    <w:rsid w:val="00E11F9B"/>
    <w:rsid w:val="00E12509"/>
    <w:rsid w:val="00E136F3"/>
    <w:rsid w:val="00E137A4"/>
    <w:rsid w:val="00E13846"/>
    <w:rsid w:val="00E15653"/>
    <w:rsid w:val="00E16600"/>
    <w:rsid w:val="00E16793"/>
    <w:rsid w:val="00E20140"/>
    <w:rsid w:val="00E201BA"/>
    <w:rsid w:val="00E20F6C"/>
    <w:rsid w:val="00E2227D"/>
    <w:rsid w:val="00E2286B"/>
    <w:rsid w:val="00E22ABE"/>
    <w:rsid w:val="00E23BDD"/>
    <w:rsid w:val="00E23EFF"/>
    <w:rsid w:val="00E24945"/>
    <w:rsid w:val="00E24A0D"/>
    <w:rsid w:val="00E2501E"/>
    <w:rsid w:val="00E2544D"/>
    <w:rsid w:val="00E25F5D"/>
    <w:rsid w:val="00E26745"/>
    <w:rsid w:val="00E273DA"/>
    <w:rsid w:val="00E2770F"/>
    <w:rsid w:val="00E30ACF"/>
    <w:rsid w:val="00E31910"/>
    <w:rsid w:val="00E320CD"/>
    <w:rsid w:val="00E32200"/>
    <w:rsid w:val="00E323D3"/>
    <w:rsid w:val="00E325A4"/>
    <w:rsid w:val="00E32605"/>
    <w:rsid w:val="00E326C8"/>
    <w:rsid w:val="00E32776"/>
    <w:rsid w:val="00E34F6D"/>
    <w:rsid w:val="00E34F7E"/>
    <w:rsid w:val="00E35512"/>
    <w:rsid w:val="00E35AD0"/>
    <w:rsid w:val="00E36C16"/>
    <w:rsid w:val="00E370B7"/>
    <w:rsid w:val="00E407C1"/>
    <w:rsid w:val="00E40F73"/>
    <w:rsid w:val="00E42DCA"/>
    <w:rsid w:val="00E42FB3"/>
    <w:rsid w:val="00E44B61"/>
    <w:rsid w:val="00E4521B"/>
    <w:rsid w:val="00E453AF"/>
    <w:rsid w:val="00E4578B"/>
    <w:rsid w:val="00E45A88"/>
    <w:rsid w:val="00E45C87"/>
    <w:rsid w:val="00E4669D"/>
    <w:rsid w:val="00E5026D"/>
    <w:rsid w:val="00E50594"/>
    <w:rsid w:val="00E51146"/>
    <w:rsid w:val="00E5146E"/>
    <w:rsid w:val="00E5185B"/>
    <w:rsid w:val="00E51A12"/>
    <w:rsid w:val="00E5206B"/>
    <w:rsid w:val="00E52A87"/>
    <w:rsid w:val="00E53A01"/>
    <w:rsid w:val="00E549DD"/>
    <w:rsid w:val="00E54B05"/>
    <w:rsid w:val="00E555DE"/>
    <w:rsid w:val="00E55730"/>
    <w:rsid w:val="00E55969"/>
    <w:rsid w:val="00E56542"/>
    <w:rsid w:val="00E570F1"/>
    <w:rsid w:val="00E61D5E"/>
    <w:rsid w:val="00E6210E"/>
    <w:rsid w:val="00E62731"/>
    <w:rsid w:val="00E65953"/>
    <w:rsid w:val="00E65AB2"/>
    <w:rsid w:val="00E65D66"/>
    <w:rsid w:val="00E6783F"/>
    <w:rsid w:val="00E7105F"/>
    <w:rsid w:val="00E7132F"/>
    <w:rsid w:val="00E7170B"/>
    <w:rsid w:val="00E71EA6"/>
    <w:rsid w:val="00E72A0F"/>
    <w:rsid w:val="00E72DF2"/>
    <w:rsid w:val="00E742EA"/>
    <w:rsid w:val="00E756D5"/>
    <w:rsid w:val="00E75736"/>
    <w:rsid w:val="00E77D3A"/>
    <w:rsid w:val="00E77D5E"/>
    <w:rsid w:val="00E77F74"/>
    <w:rsid w:val="00E81C92"/>
    <w:rsid w:val="00E829D3"/>
    <w:rsid w:val="00E84130"/>
    <w:rsid w:val="00E841B0"/>
    <w:rsid w:val="00E84EAD"/>
    <w:rsid w:val="00E91F4A"/>
    <w:rsid w:val="00E925A1"/>
    <w:rsid w:val="00E935DC"/>
    <w:rsid w:val="00E93AF4"/>
    <w:rsid w:val="00E93B18"/>
    <w:rsid w:val="00E93F6D"/>
    <w:rsid w:val="00E945E5"/>
    <w:rsid w:val="00E94783"/>
    <w:rsid w:val="00E94D2B"/>
    <w:rsid w:val="00E95007"/>
    <w:rsid w:val="00E96909"/>
    <w:rsid w:val="00E96D1F"/>
    <w:rsid w:val="00E97112"/>
    <w:rsid w:val="00E977C0"/>
    <w:rsid w:val="00E97821"/>
    <w:rsid w:val="00E97C12"/>
    <w:rsid w:val="00E97C8A"/>
    <w:rsid w:val="00E97E32"/>
    <w:rsid w:val="00EA07BF"/>
    <w:rsid w:val="00EA1B0F"/>
    <w:rsid w:val="00EA289B"/>
    <w:rsid w:val="00EA30FC"/>
    <w:rsid w:val="00EA326B"/>
    <w:rsid w:val="00EA3BF6"/>
    <w:rsid w:val="00EA44A2"/>
    <w:rsid w:val="00EA59C2"/>
    <w:rsid w:val="00EA64E0"/>
    <w:rsid w:val="00EA694D"/>
    <w:rsid w:val="00EB0561"/>
    <w:rsid w:val="00EB1B2B"/>
    <w:rsid w:val="00EB3230"/>
    <w:rsid w:val="00EB383C"/>
    <w:rsid w:val="00EB527B"/>
    <w:rsid w:val="00EB5B16"/>
    <w:rsid w:val="00EB5E57"/>
    <w:rsid w:val="00EB61E3"/>
    <w:rsid w:val="00EB6845"/>
    <w:rsid w:val="00EB6A4C"/>
    <w:rsid w:val="00EB7196"/>
    <w:rsid w:val="00EB799B"/>
    <w:rsid w:val="00EB7DDE"/>
    <w:rsid w:val="00EC03C5"/>
    <w:rsid w:val="00EC0EBC"/>
    <w:rsid w:val="00EC198C"/>
    <w:rsid w:val="00EC1E61"/>
    <w:rsid w:val="00EC27B5"/>
    <w:rsid w:val="00EC369D"/>
    <w:rsid w:val="00EC3BF9"/>
    <w:rsid w:val="00EC4086"/>
    <w:rsid w:val="00EC53E1"/>
    <w:rsid w:val="00EC565C"/>
    <w:rsid w:val="00EC587C"/>
    <w:rsid w:val="00ED0335"/>
    <w:rsid w:val="00ED1F55"/>
    <w:rsid w:val="00ED2F53"/>
    <w:rsid w:val="00ED4238"/>
    <w:rsid w:val="00ED441D"/>
    <w:rsid w:val="00ED457C"/>
    <w:rsid w:val="00ED4674"/>
    <w:rsid w:val="00ED49FE"/>
    <w:rsid w:val="00ED4A1B"/>
    <w:rsid w:val="00ED4A69"/>
    <w:rsid w:val="00ED4CAB"/>
    <w:rsid w:val="00ED4ECF"/>
    <w:rsid w:val="00ED5F6D"/>
    <w:rsid w:val="00ED7EC8"/>
    <w:rsid w:val="00EE05D8"/>
    <w:rsid w:val="00EE064C"/>
    <w:rsid w:val="00EE0E30"/>
    <w:rsid w:val="00EE1172"/>
    <w:rsid w:val="00EE1D50"/>
    <w:rsid w:val="00EE2960"/>
    <w:rsid w:val="00EE2ED8"/>
    <w:rsid w:val="00EE31E5"/>
    <w:rsid w:val="00EE3568"/>
    <w:rsid w:val="00EE395F"/>
    <w:rsid w:val="00EE429E"/>
    <w:rsid w:val="00EE483F"/>
    <w:rsid w:val="00EE5E63"/>
    <w:rsid w:val="00EE63C4"/>
    <w:rsid w:val="00EF0967"/>
    <w:rsid w:val="00EF2624"/>
    <w:rsid w:val="00EF4320"/>
    <w:rsid w:val="00EF4666"/>
    <w:rsid w:val="00EF4CE1"/>
    <w:rsid w:val="00EF4F1C"/>
    <w:rsid w:val="00EF4F8F"/>
    <w:rsid w:val="00EF52B0"/>
    <w:rsid w:val="00EF7AA4"/>
    <w:rsid w:val="00F00A62"/>
    <w:rsid w:val="00F022F3"/>
    <w:rsid w:val="00F026AD"/>
    <w:rsid w:val="00F02870"/>
    <w:rsid w:val="00F02B09"/>
    <w:rsid w:val="00F03EB1"/>
    <w:rsid w:val="00F040BA"/>
    <w:rsid w:val="00F04362"/>
    <w:rsid w:val="00F04CAD"/>
    <w:rsid w:val="00F0530F"/>
    <w:rsid w:val="00F05A4C"/>
    <w:rsid w:val="00F06540"/>
    <w:rsid w:val="00F06F6E"/>
    <w:rsid w:val="00F072A4"/>
    <w:rsid w:val="00F07DCB"/>
    <w:rsid w:val="00F107E2"/>
    <w:rsid w:val="00F112DF"/>
    <w:rsid w:val="00F1158F"/>
    <w:rsid w:val="00F12492"/>
    <w:rsid w:val="00F131B4"/>
    <w:rsid w:val="00F131FB"/>
    <w:rsid w:val="00F1332A"/>
    <w:rsid w:val="00F145A0"/>
    <w:rsid w:val="00F14816"/>
    <w:rsid w:val="00F15821"/>
    <w:rsid w:val="00F15B53"/>
    <w:rsid w:val="00F16BB0"/>
    <w:rsid w:val="00F17A88"/>
    <w:rsid w:val="00F202B1"/>
    <w:rsid w:val="00F20BA6"/>
    <w:rsid w:val="00F217D9"/>
    <w:rsid w:val="00F21C72"/>
    <w:rsid w:val="00F223A2"/>
    <w:rsid w:val="00F2253F"/>
    <w:rsid w:val="00F22B57"/>
    <w:rsid w:val="00F2351E"/>
    <w:rsid w:val="00F257CB"/>
    <w:rsid w:val="00F25DF7"/>
    <w:rsid w:val="00F25E02"/>
    <w:rsid w:val="00F26370"/>
    <w:rsid w:val="00F2657F"/>
    <w:rsid w:val="00F268A7"/>
    <w:rsid w:val="00F26BDE"/>
    <w:rsid w:val="00F26C1B"/>
    <w:rsid w:val="00F26DD9"/>
    <w:rsid w:val="00F27ADE"/>
    <w:rsid w:val="00F3086E"/>
    <w:rsid w:val="00F30CF3"/>
    <w:rsid w:val="00F31A01"/>
    <w:rsid w:val="00F3219D"/>
    <w:rsid w:val="00F3234C"/>
    <w:rsid w:val="00F32CD3"/>
    <w:rsid w:val="00F3400B"/>
    <w:rsid w:val="00F355AF"/>
    <w:rsid w:val="00F35786"/>
    <w:rsid w:val="00F358AD"/>
    <w:rsid w:val="00F36349"/>
    <w:rsid w:val="00F376FC"/>
    <w:rsid w:val="00F40584"/>
    <w:rsid w:val="00F40E53"/>
    <w:rsid w:val="00F4227E"/>
    <w:rsid w:val="00F42743"/>
    <w:rsid w:val="00F42BE6"/>
    <w:rsid w:val="00F42E58"/>
    <w:rsid w:val="00F43F90"/>
    <w:rsid w:val="00F44220"/>
    <w:rsid w:val="00F4546D"/>
    <w:rsid w:val="00F463BB"/>
    <w:rsid w:val="00F464FE"/>
    <w:rsid w:val="00F466F7"/>
    <w:rsid w:val="00F46761"/>
    <w:rsid w:val="00F508BB"/>
    <w:rsid w:val="00F50E5A"/>
    <w:rsid w:val="00F51D9F"/>
    <w:rsid w:val="00F51F8C"/>
    <w:rsid w:val="00F53352"/>
    <w:rsid w:val="00F53D59"/>
    <w:rsid w:val="00F54A27"/>
    <w:rsid w:val="00F54C4A"/>
    <w:rsid w:val="00F55B7D"/>
    <w:rsid w:val="00F56FD7"/>
    <w:rsid w:val="00F5741D"/>
    <w:rsid w:val="00F60C29"/>
    <w:rsid w:val="00F61C6C"/>
    <w:rsid w:val="00F61F1B"/>
    <w:rsid w:val="00F625F1"/>
    <w:rsid w:val="00F632BA"/>
    <w:rsid w:val="00F63E16"/>
    <w:rsid w:val="00F64F3F"/>
    <w:rsid w:val="00F65731"/>
    <w:rsid w:val="00F65829"/>
    <w:rsid w:val="00F66602"/>
    <w:rsid w:val="00F667BB"/>
    <w:rsid w:val="00F671F0"/>
    <w:rsid w:val="00F6795C"/>
    <w:rsid w:val="00F704E6"/>
    <w:rsid w:val="00F71329"/>
    <w:rsid w:val="00F71F9C"/>
    <w:rsid w:val="00F72281"/>
    <w:rsid w:val="00F72968"/>
    <w:rsid w:val="00F72B5F"/>
    <w:rsid w:val="00F72DA4"/>
    <w:rsid w:val="00F73DE2"/>
    <w:rsid w:val="00F74211"/>
    <w:rsid w:val="00F743EA"/>
    <w:rsid w:val="00F74674"/>
    <w:rsid w:val="00F748E5"/>
    <w:rsid w:val="00F74F29"/>
    <w:rsid w:val="00F74F4E"/>
    <w:rsid w:val="00F759AC"/>
    <w:rsid w:val="00F75D9C"/>
    <w:rsid w:val="00F76442"/>
    <w:rsid w:val="00F765D2"/>
    <w:rsid w:val="00F777CA"/>
    <w:rsid w:val="00F77D3E"/>
    <w:rsid w:val="00F80A29"/>
    <w:rsid w:val="00F813F6"/>
    <w:rsid w:val="00F8207F"/>
    <w:rsid w:val="00F824B7"/>
    <w:rsid w:val="00F82CB9"/>
    <w:rsid w:val="00F835D2"/>
    <w:rsid w:val="00F83FA9"/>
    <w:rsid w:val="00F844B5"/>
    <w:rsid w:val="00F85DA8"/>
    <w:rsid w:val="00F86CC6"/>
    <w:rsid w:val="00F86D34"/>
    <w:rsid w:val="00F9091A"/>
    <w:rsid w:val="00F90BB8"/>
    <w:rsid w:val="00F95885"/>
    <w:rsid w:val="00F95B19"/>
    <w:rsid w:val="00F9681C"/>
    <w:rsid w:val="00F969C0"/>
    <w:rsid w:val="00F96B48"/>
    <w:rsid w:val="00F96E4D"/>
    <w:rsid w:val="00F97578"/>
    <w:rsid w:val="00FA08A8"/>
    <w:rsid w:val="00FA26BA"/>
    <w:rsid w:val="00FA2C07"/>
    <w:rsid w:val="00FA3AEE"/>
    <w:rsid w:val="00FA40C7"/>
    <w:rsid w:val="00FA4F5E"/>
    <w:rsid w:val="00FA54C2"/>
    <w:rsid w:val="00FA66A8"/>
    <w:rsid w:val="00FA6A42"/>
    <w:rsid w:val="00FA7BA4"/>
    <w:rsid w:val="00FB00D3"/>
    <w:rsid w:val="00FB0605"/>
    <w:rsid w:val="00FB08E5"/>
    <w:rsid w:val="00FB0CB9"/>
    <w:rsid w:val="00FB1221"/>
    <w:rsid w:val="00FB16F6"/>
    <w:rsid w:val="00FB1796"/>
    <w:rsid w:val="00FB2FC9"/>
    <w:rsid w:val="00FB35B2"/>
    <w:rsid w:val="00FB3A7F"/>
    <w:rsid w:val="00FB3F18"/>
    <w:rsid w:val="00FB47C0"/>
    <w:rsid w:val="00FB65C4"/>
    <w:rsid w:val="00FB7855"/>
    <w:rsid w:val="00FC035F"/>
    <w:rsid w:val="00FC04CF"/>
    <w:rsid w:val="00FC067E"/>
    <w:rsid w:val="00FC31D2"/>
    <w:rsid w:val="00FC38CC"/>
    <w:rsid w:val="00FC392B"/>
    <w:rsid w:val="00FC3CA5"/>
    <w:rsid w:val="00FC4561"/>
    <w:rsid w:val="00FC5505"/>
    <w:rsid w:val="00FC5E0E"/>
    <w:rsid w:val="00FC640D"/>
    <w:rsid w:val="00FC6996"/>
    <w:rsid w:val="00FD05C6"/>
    <w:rsid w:val="00FD095A"/>
    <w:rsid w:val="00FD1432"/>
    <w:rsid w:val="00FD296D"/>
    <w:rsid w:val="00FD2BFF"/>
    <w:rsid w:val="00FD2E95"/>
    <w:rsid w:val="00FD2FAA"/>
    <w:rsid w:val="00FD4670"/>
    <w:rsid w:val="00FD4A02"/>
    <w:rsid w:val="00FD58CA"/>
    <w:rsid w:val="00FD6085"/>
    <w:rsid w:val="00FD6157"/>
    <w:rsid w:val="00FD6199"/>
    <w:rsid w:val="00FD69D3"/>
    <w:rsid w:val="00FD6B77"/>
    <w:rsid w:val="00FD7156"/>
    <w:rsid w:val="00FD7AA5"/>
    <w:rsid w:val="00FE041E"/>
    <w:rsid w:val="00FE1BE8"/>
    <w:rsid w:val="00FE228F"/>
    <w:rsid w:val="00FE2681"/>
    <w:rsid w:val="00FE388B"/>
    <w:rsid w:val="00FE45E1"/>
    <w:rsid w:val="00FE5D15"/>
    <w:rsid w:val="00FE602D"/>
    <w:rsid w:val="00FE71E8"/>
    <w:rsid w:val="00FE7421"/>
    <w:rsid w:val="00FF0370"/>
    <w:rsid w:val="00FF09AE"/>
    <w:rsid w:val="00FF19DD"/>
    <w:rsid w:val="00FF28E1"/>
    <w:rsid w:val="00FF2D1A"/>
    <w:rsid w:val="00FF3659"/>
    <w:rsid w:val="00FF403B"/>
    <w:rsid w:val="00FF5A42"/>
    <w:rsid w:val="00FF714D"/>
    <w:rsid w:val="00FF726E"/>
    <w:rsid w:val="00FF72FE"/>
    <w:rsid w:val="00FF7713"/>
    <w:rsid w:val="00FF799E"/>
    <w:rsid w:val="00FF7A87"/>
    <w:rsid w:val="00FF7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6034C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tulo2">
    <w:name w:val="heading 2"/>
    <w:basedOn w:val="Normal"/>
    <w:link w:val="Ttulo2Car"/>
    <w:qFormat/>
    <w:rsid w:val="00C22FFA"/>
    <w:pPr>
      <w:widowControl w:val="0"/>
      <w:spacing w:after="0" w:line="240" w:lineRule="auto"/>
      <w:ind w:left="167"/>
      <w:outlineLvl w:val="1"/>
    </w:pPr>
    <w:rPr>
      <w:rFonts w:ascii="Myriad Pro" w:eastAsia="Myriad Pro" w:hAnsi="Myriad Pro"/>
      <w:b/>
      <w:bCs/>
      <w:sz w:val="21"/>
      <w:szCs w:val="21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D76B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DD76B6"/>
    <w:pPr>
      <w:tabs>
        <w:tab w:val="center" w:pos="4252"/>
        <w:tab w:val="right" w:pos="8504"/>
      </w:tabs>
    </w:pPr>
  </w:style>
  <w:style w:type="paragraph" w:styleId="Textonotapie">
    <w:name w:val="footnote text"/>
    <w:basedOn w:val="Normal"/>
    <w:link w:val="TextonotapieCar"/>
    <w:semiHidden/>
    <w:rsid w:val="00DD76B6"/>
    <w:rPr>
      <w:sz w:val="20"/>
      <w:szCs w:val="20"/>
      <w:lang w:val="es-ES_tradnl"/>
    </w:rPr>
  </w:style>
  <w:style w:type="character" w:customStyle="1" w:styleId="TextonotapieCar">
    <w:name w:val="Texto nota pie Car"/>
    <w:basedOn w:val="Fuentedeprrafopredeter"/>
    <w:link w:val="Textonotapie"/>
    <w:semiHidden/>
    <w:locked/>
    <w:rsid w:val="00DD76B6"/>
    <w:rPr>
      <w:lang w:val="es-ES_tradnl" w:eastAsia="es-ES" w:bidi="ar-SA"/>
    </w:rPr>
  </w:style>
  <w:style w:type="paragraph" w:customStyle="1" w:styleId="Sinespaciado1">
    <w:name w:val="Sin espaciado1"/>
    <w:qFormat/>
    <w:rsid w:val="00DD76B6"/>
    <w:rPr>
      <w:rFonts w:ascii="Calibri" w:hAnsi="Calibri"/>
      <w:sz w:val="22"/>
      <w:szCs w:val="22"/>
      <w:lang w:eastAsia="en-US"/>
    </w:rPr>
  </w:style>
  <w:style w:type="paragraph" w:customStyle="1" w:styleId="Prrafodelista1">
    <w:name w:val="Párrafo de lista1"/>
    <w:basedOn w:val="Normal"/>
    <w:rsid w:val="00C22FFA"/>
    <w:pPr>
      <w:suppressAutoHyphens/>
      <w:spacing w:after="120" w:line="240" w:lineRule="auto"/>
      <w:ind w:left="720"/>
      <w:jc w:val="both"/>
    </w:pPr>
    <w:rPr>
      <w:rFonts w:cs="Calibri"/>
      <w:snapToGrid w:val="0"/>
      <w:sz w:val="24"/>
      <w:szCs w:val="24"/>
      <w:lang w:val="en-US" w:eastAsia="es-ES"/>
    </w:rPr>
  </w:style>
  <w:style w:type="character" w:styleId="Hipervnculo">
    <w:name w:val="Hyperlink"/>
    <w:rsid w:val="00C22FFA"/>
    <w:rPr>
      <w:color w:val="0000FF"/>
      <w:u w:val="single"/>
    </w:rPr>
  </w:style>
  <w:style w:type="character" w:customStyle="1" w:styleId="Ttulo2Car">
    <w:name w:val="Título 2 Car"/>
    <w:link w:val="Ttulo2"/>
    <w:rsid w:val="00C22FFA"/>
    <w:rPr>
      <w:rFonts w:ascii="Myriad Pro" w:eastAsia="Myriad Pro" w:hAnsi="Myriad Pro"/>
      <w:b/>
      <w:bCs/>
      <w:sz w:val="21"/>
      <w:szCs w:val="21"/>
      <w:lang w:val="en-US" w:eastAsia="en-US" w:bidi="ar-SA"/>
    </w:rPr>
  </w:style>
  <w:style w:type="paragraph" w:styleId="Textoindependiente">
    <w:name w:val="Body Text"/>
    <w:basedOn w:val="Normal"/>
    <w:link w:val="TextoindependienteCar"/>
    <w:qFormat/>
    <w:rsid w:val="00C22FFA"/>
    <w:pPr>
      <w:widowControl w:val="0"/>
      <w:spacing w:before="104" w:after="0" w:line="240" w:lineRule="auto"/>
      <w:ind w:left="167"/>
    </w:pPr>
    <w:rPr>
      <w:rFonts w:ascii="Minion Pro" w:eastAsia="Minion Pro" w:hAnsi="Minion Pro"/>
      <w:sz w:val="18"/>
      <w:szCs w:val="18"/>
      <w:lang w:val="en-US"/>
    </w:rPr>
  </w:style>
  <w:style w:type="character" w:customStyle="1" w:styleId="TextoindependienteCar">
    <w:name w:val="Texto independiente Car"/>
    <w:link w:val="Textoindependiente"/>
    <w:rsid w:val="00C22FFA"/>
    <w:rPr>
      <w:rFonts w:ascii="Minion Pro" w:eastAsia="Minion Pro" w:hAnsi="Minion Pro"/>
      <w:sz w:val="18"/>
      <w:szCs w:val="18"/>
      <w:lang w:val="en-US" w:eastAsia="en-US" w:bidi="ar-SA"/>
    </w:rPr>
  </w:style>
  <w:style w:type="paragraph" w:styleId="Textodeglobo">
    <w:name w:val="Balloon Text"/>
    <w:basedOn w:val="Normal"/>
    <w:link w:val="TextodegloboCar"/>
    <w:rsid w:val="00DF5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DF59AE"/>
    <w:rPr>
      <w:rFonts w:ascii="Tahoma" w:hAnsi="Tahoma" w:cs="Tahoma"/>
      <w:sz w:val="16"/>
      <w:szCs w:val="16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65227D"/>
    <w:rPr>
      <w:color w:val="808080"/>
    </w:rPr>
  </w:style>
  <w:style w:type="table" w:styleId="Tablaconcuadrcula">
    <w:name w:val="Table Grid"/>
    <w:basedOn w:val="Tablanormal"/>
    <w:rsid w:val="0065227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6034C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paragraph" w:styleId="Ttulo2">
    <w:name w:val="heading 2"/>
    <w:basedOn w:val="Normal"/>
    <w:link w:val="Ttulo2Car"/>
    <w:qFormat/>
    <w:rsid w:val="00C22FFA"/>
    <w:pPr>
      <w:widowControl w:val="0"/>
      <w:spacing w:after="0" w:line="240" w:lineRule="auto"/>
      <w:ind w:left="167"/>
      <w:outlineLvl w:val="1"/>
    </w:pPr>
    <w:rPr>
      <w:rFonts w:ascii="Myriad Pro" w:eastAsia="Myriad Pro" w:hAnsi="Myriad Pro"/>
      <w:b/>
      <w:bCs/>
      <w:sz w:val="21"/>
      <w:szCs w:val="21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D76B6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DD76B6"/>
    <w:pPr>
      <w:tabs>
        <w:tab w:val="center" w:pos="4252"/>
        <w:tab w:val="right" w:pos="8504"/>
      </w:tabs>
    </w:pPr>
  </w:style>
  <w:style w:type="paragraph" w:styleId="Textonotapie">
    <w:name w:val="footnote text"/>
    <w:basedOn w:val="Normal"/>
    <w:link w:val="TextonotapieCar"/>
    <w:semiHidden/>
    <w:rsid w:val="00DD76B6"/>
    <w:rPr>
      <w:sz w:val="20"/>
      <w:szCs w:val="20"/>
      <w:lang w:val="es-ES_tradnl"/>
    </w:rPr>
  </w:style>
  <w:style w:type="character" w:customStyle="1" w:styleId="TextonotapieCar">
    <w:name w:val="Texto nota pie Car"/>
    <w:basedOn w:val="Fuentedeprrafopredeter"/>
    <w:link w:val="Textonotapie"/>
    <w:semiHidden/>
    <w:locked/>
    <w:rsid w:val="00DD76B6"/>
    <w:rPr>
      <w:lang w:val="es-ES_tradnl" w:eastAsia="es-ES" w:bidi="ar-SA"/>
    </w:rPr>
  </w:style>
  <w:style w:type="paragraph" w:customStyle="1" w:styleId="Sinespaciado1">
    <w:name w:val="Sin espaciado1"/>
    <w:qFormat/>
    <w:rsid w:val="00DD76B6"/>
    <w:rPr>
      <w:rFonts w:ascii="Calibri" w:hAnsi="Calibri"/>
      <w:sz w:val="22"/>
      <w:szCs w:val="22"/>
      <w:lang w:eastAsia="en-US"/>
    </w:rPr>
  </w:style>
  <w:style w:type="paragraph" w:customStyle="1" w:styleId="Prrafodelista1">
    <w:name w:val="Párrafo de lista1"/>
    <w:basedOn w:val="Normal"/>
    <w:rsid w:val="00C22FFA"/>
    <w:pPr>
      <w:suppressAutoHyphens/>
      <w:spacing w:after="120" w:line="240" w:lineRule="auto"/>
      <w:ind w:left="720"/>
      <w:jc w:val="both"/>
    </w:pPr>
    <w:rPr>
      <w:rFonts w:cs="Calibri"/>
      <w:snapToGrid w:val="0"/>
      <w:sz w:val="24"/>
      <w:szCs w:val="24"/>
      <w:lang w:val="en-US" w:eastAsia="es-ES"/>
    </w:rPr>
  </w:style>
  <w:style w:type="character" w:styleId="Hipervnculo">
    <w:name w:val="Hyperlink"/>
    <w:rsid w:val="00C22FFA"/>
    <w:rPr>
      <w:color w:val="0000FF"/>
      <w:u w:val="single"/>
    </w:rPr>
  </w:style>
  <w:style w:type="character" w:customStyle="1" w:styleId="Ttulo2Car">
    <w:name w:val="Título 2 Car"/>
    <w:link w:val="Ttulo2"/>
    <w:rsid w:val="00C22FFA"/>
    <w:rPr>
      <w:rFonts w:ascii="Myriad Pro" w:eastAsia="Myriad Pro" w:hAnsi="Myriad Pro"/>
      <w:b/>
      <w:bCs/>
      <w:sz w:val="21"/>
      <w:szCs w:val="21"/>
      <w:lang w:val="en-US" w:eastAsia="en-US" w:bidi="ar-SA"/>
    </w:rPr>
  </w:style>
  <w:style w:type="paragraph" w:styleId="Textoindependiente">
    <w:name w:val="Body Text"/>
    <w:basedOn w:val="Normal"/>
    <w:link w:val="TextoindependienteCar"/>
    <w:qFormat/>
    <w:rsid w:val="00C22FFA"/>
    <w:pPr>
      <w:widowControl w:val="0"/>
      <w:spacing w:before="104" w:after="0" w:line="240" w:lineRule="auto"/>
      <w:ind w:left="167"/>
    </w:pPr>
    <w:rPr>
      <w:rFonts w:ascii="Minion Pro" w:eastAsia="Minion Pro" w:hAnsi="Minion Pro"/>
      <w:sz w:val="18"/>
      <w:szCs w:val="18"/>
      <w:lang w:val="en-US"/>
    </w:rPr>
  </w:style>
  <w:style w:type="character" w:customStyle="1" w:styleId="TextoindependienteCar">
    <w:name w:val="Texto independiente Car"/>
    <w:link w:val="Textoindependiente"/>
    <w:rsid w:val="00C22FFA"/>
    <w:rPr>
      <w:rFonts w:ascii="Minion Pro" w:eastAsia="Minion Pro" w:hAnsi="Minion Pro"/>
      <w:sz w:val="18"/>
      <w:szCs w:val="18"/>
      <w:lang w:val="en-US" w:eastAsia="en-US" w:bidi="ar-SA"/>
    </w:rPr>
  </w:style>
  <w:style w:type="paragraph" w:styleId="Textodeglobo">
    <w:name w:val="Balloon Text"/>
    <w:basedOn w:val="Normal"/>
    <w:link w:val="TextodegloboCar"/>
    <w:rsid w:val="00DF5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DF59AE"/>
    <w:rPr>
      <w:rFonts w:ascii="Tahoma" w:hAnsi="Tahoma" w:cs="Tahoma"/>
      <w:sz w:val="16"/>
      <w:szCs w:val="16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65227D"/>
    <w:rPr>
      <w:color w:val="808080"/>
    </w:rPr>
  </w:style>
  <w:style w:type="table" w:styleId="Tablaconcuadrcula">
    <w:name w:val="Table Grid"/>
    <w:basedOn w:val="Tablanormal"/>
    <w:rsid w:val="0065227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85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vilidad.fp@sepie.es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EB89B901017483DB59EBB7F963B9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8239A-E66E-4B13-96B1-407436CE3C9D}"/>
      </w:docPartPr>
      <w:docPartBody>
        <w:p w:rsidR="00000000" w:rsidRDefault="00A2626E" w:rsidP="00A2626E">
          <w:pPr>
            <w:pStyle w:val="3EB89B901017483DB59EBB7F963B9748"/>
          </w:pPr>
          <w:r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626E"/>
    <w:rsid w:val="00A26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2626E"/>
  </w:style>
  <w:style w:type="paragraph" w:customStyle="1" w:styleId="3EB89B901017483DB59EBB7F963B9748">
    <w:name w:val="3EB89B901017483DB59EBB7F963B9748"/>
    <w:rsid w:val="00A2626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2626E"/>
  </w:style>
  <w:style w:type="paragraph" w:customStyle="1" w:styleId="3EB89B901017483DB59EBB7F963B9748">
    <w:name w:val="3EB89B901017483DB59EBB7F963B9748"/>
    <w:rsid w:val="00A262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79</CharactersWithSpaces>
  <SharedDoc>false</SharedDoc>
  <HLinks>
    <vt:vector size="12" baseType="variant">
      <vt:variant>
        <vt:i4>2490425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ducation/participants/portal/desktop/en/home.html</vt:lpwstr>
      </vt:variant>
      <vt:variant>
        <vt:lpwstr/>
      </vt:variant>
      <vt:variant>
        <vt:i4>6553647</vt:i4>
      </vt:variant>
      <vt:variant>
        <vt:i4>0</vt:i4>
      </vt:variant>
      <vt:variant>
        <vt:i4>0</vt:i4>
      </vt:variant>
      <vt:variant>
        <vt:i4>5</vt:i4>
      </vt:variant>
      <vt:variant>
        <vt:lpwstr>http://get.adobe.com/es/reader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los Jurado, Pablo</dc:creator>
  <cp:lastModifiedBy>González Carrasco Laura</cp:lastModifiedBy>
  <cp:revision>3</cp:revision>
  <cp:lastPrinted>2014-12-03T10:27:00Z</cp:lastPrinted>
  <dcterms:created xsi:type="dcterms:W3CDTF">2019-07-30T12:10:00Z</dcterms:created>
  <dcterms:modified xsi:type="dcterms:W3CDTF">2019-07-30T12:10:00Z</dcterms:modified>
</cp:coreProperties>
</file>